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07C75" w14:textId="00717F35" w:rsidR="000D454A" w:rsidRDefault="00F40F99" w:rsidP="000D454A">
      <w:pPr>
        <w:jc w:val="center"/>
      </w:pPr>
      <w:r>
        <w:t>N</w:t>
      </w:r>
      <w:r w:rsidR="00EF3A6F">
        <w:t>311</w:t>
      </w:r>
      <w:r w:rsidR="000D454A">
        <w:t xml:space="preserve"> Care Plan Grading Rubric</w:t>
      </w:r>
    </w:p>
    <w:p w14:paraId="310364A4" w14:textId="1905A72A" w:rsidR="00431EEF" w:rsidRDefault="00431EEF" w:rsidP="000D454A">
      <w:pPr>
        <w:jc w:val="center"/>
      </w:pPr>
      <w:r>
        <w:t xml:space="preserve">Student Name: </w:t>
      </w:r>
      <w:r w:rsidR="00373E59">
        <w:t>Trevor Davis</w:t>
      </w:r>
      <w:bookmarkStart w:id="0" w:name="_GoBack"/>
      <w:bookmarkEnd w:id="0"/>
    </w:p>
    <w:tbl>
      <w:tblPr>
        <w:tblStyle w:val="TableGrid"/>
        <w:tblW w:w="5000" w:type="pct"/>
        <w:tblLook w:val="04A0" w:firstRow="1" w:lastRow="0" w:firstColumn="1" w:lastColumn="0" w:noHBand="0" w:noVBand="1"/>
      </w:tblPr>
      <w:tblGrid>
        <w:gridCol w:w="4522"/>
        <w:gridCol w:w="2213"/>
        <w:gridCol w:w="2213"/>
        <w:gridCol w:w="2213"/>
        <w:gridCol w:w="3229"/>
      </w:tblGrid>
      <w:tr w:rsidR="000D454A" w14:paraId="4B55F962" w14:textId="77777777" w:rsidTr="00A20193">
        <w:trPr>
          <w:trHeight w:val="296"/>
        </w:trPr>
        <w:tc>
          <w:tcPr>
            <w:tcW w:w="1571" w:type="pct"/>
            <w:shd w:val="clear" w:color="auto" w:fill="FFC000"/>
            <w:vAlign w:val="center"/>
          </w:tcPr>
          <w:p w14:paraId="6A38B859" w14:textId="77777777" w:rsidR="000D454A" w:rsidRPr="006A627D" w:rsidRDefault="000D454A" w:rsidP="00431EEF">
            <w:pPr>
              <w:jc w:val="center"/>
              <w:rPr>
                <w:b/>
              </w:rPr>
            </w:pPr>
            <w:r w:rsidRPr="006A627D">
              <w:rPr>
                <w:b/>
              </w:rPr>
              <w:t>Demographics</w:t>
            </w:r>
          </w:p>
        </w:tc>
        <w:tc>
          <w:tcPr>
            <w:tcW w:w="769" w:type="pct"/>
            <w:shd w:val="clear" w:color="auto" w:fill="FFC000"/>
            <w:vAlign w:val="center"/>
          </w:tcPr>
          <w:p w14:paraId="1D052732" w14:textId="77777777" w:rsidR="000D454A" w:rsidRPr="006A627D" w:rsidRDefault="00E03B60" w:rsidP="00431EEF">
            <w:pPr>
              <w:jc w:val="center"/>
              <w:rPr>
                <w:b/>
              </w:rPr>
            </w:pPr>
            <w:r>
              <w:rPr>
                <w:b/>
              </w:rPr>
              <w:t>5</w:t>
            </w:r>
            <w:r w:rsidR="000D454A" w:rsidRPr="006A627D">
              <w:rPr>
                <w:b/>
              </w:rPr>
              <w:t xml:space="preserve"> points</w:t>
            </w:r>
          </w:p>
        </w:tc>
        <w:tc>
          <w:tcPr>
            <w:tcW w:w="769" w:type="pct"/>
            <w:shd w:val="clear" w:color="auto" w:fill="FFC000"/>
            <w:vAlign w:val="center"/>
          </w:tcPr>
          <w:p w14:paraId="69BD5C1D" w14:textId="77777777" w:rsidR="000D454A" w:rsidRPr="006A627D" w:rsidRDefault="00E03B60" w:rsidP="00431EEF">
            <w:pPr>
              <w:jc w:val="center"/>
              <w:rPr>
                <w:b/>
              </w:rPr>
            </w:pPr>
            <w:r>
              <w:rPr>
                <w:b/>
              </w:rPr>
              <w:t>2</w:t>
            </w:r>
            <w:r w:rsidR="000D454A" w:rsidRPr="006A627D">
              <w:rPr>
                <w:b/>
              </w:rPr>
              <w:t>.5 points</w:t>
            </w:r>
          </w:p>
        </w:tc>
        <w:tc>
          <w:tcPr>
            <w:tcW w:w="769" w:type="pct"/>
            <w:shd w:val="clear" w:color="auto" w:fill="FFC000"/>
            <w:vAlign w:val="center"/>
          </w:tcPr>
          <w:p w14:paraId="2083B228" w14:textId="77777777" w:rsidR="000D454A" w:rsidRPr="006A627D" w:rsidRDefault="000D454A" w:rsidP="00431EEF">
            <w:pPr>
              <w:jc w:val="center"/>
              <w:rPr>
                <w:b/>
              </w:rPr>
            </w:pPr>
            <w:r w:rsidRPr="006A627D">
              <w:rPr>
                <w:b/>
              </w:rPr>
              <w:t>0 points</w:t>
            </w:r>
          </w:p>
        </w:tc>
        <w:tc>
          <w:tcPr>
            <w:tcW w:w="1122" w:type="pct"/>
            <w:shd w:val="clear" w:color="auto" w:fill="FFC000"/>
            <w:vAlign w:val="center"/>
          </w:tcPr>
          <w:p w14:paraId="77567867" w14:textId="77777777" w:rsidR="000D454A" w:rsidRPr="006A627D" w:rsidRDefault="000D454A" w:rsidP="00431EEF">
            <w:pPr>
              <w:jc w:val="center"/>
              <w:rPr>
                <w:b/>
              </w:rPr>
            </w:pPr>
            <w:r>
              <w:rPr>
                <w:b/>
              </w:rPr>
              <w:t>Points</w:t>
            </w:r>
          </w:p>
        </w:tc>
      </w:tr>
      <w:tr w:rsidR="000D454A" w14:paraId="4108299B" w14:textId="77777777" w:rsidTr="00431EEF">
        <w:trPr>
          <w:trHeight w:val="296"/>
        </w:trPr>
        <w:tc>
          <w:tcPr>
            <w:tcW w:w="1571" w:type="pct"/>
          </w:tcPr>
          <w:p w14:paraId="3C4D0915" w14:textId="77777777" w:rsidR="000D454A" w:rsidRDefault="000D454A" w:rsidP="00104E8F">
            <w:pPr>
              <w:spacing w:after="0"/>
              <w:rPr>
                <w:b/>
              </w:rPr>
            </w:pPr>
            <w:r>
              <w:rPr>
                <w:b/>
              </w:rPr>
              <w:t>Demographics</w:t>
            </w:r>
          </w:p>
          <w:p w14:paraId="7262345B" w14:textId="77777777" w:rsidR="000D454A" w:rsidRDefault="000D454A" w:rsidP="00104E8F">
            <w:pPr>
              <w:pStyle w:val="ListParagraph"/>
              <w:numPr>
                <w:ilvl w:val="0"/>
                <w:numId w:val="22"/>
              </w:numPr>
              <w:spacing w:after="0" w:line="240" w:lineRule="auto"/>
            </w:pPr>
            <w:r w:rsidRPr="00CF6FCE">
              <w:t>Date of admission</w:t>
            </w:r>
          </w:p>
          <w:p w14:paraId="3C7F7D12" w14:textId="77777777" w:rsidR="006664B6" w:rsidRPr="00CF6FCE" w:rsidRDefault="006664B6" w:rsidP="00104E8F">
            <w:pPr>
              <w:pStyle w:val="ListParagraph"/>
              <w:numPr>
                <w:ilvl w:val="0"/>
                <w:numId w:val="22"/>
              </w:numPr>
              <w:spacing w:after="0" w:line="240" w:lineRule="auto"/>
            </w:pPr>
            <w:r>
              <w:t>Patient initials</w:t>
            </w:r>
          </w:p>
          <w:p w14:paraId="01EDF8AE" w14:textId="77777777" w:rsidR="000D454A" w:rsidRPr="00CF6FCE" w:rsidRDefault="000D454A" w:rsidP="00104E8F">
            <w:pPr>
              <w:pStyle w:val="ListParagraph"/>
              <w:numPr>
                <w:ilvl w:val="0"/>
                <w:numId w:val="22"/>
              </w:numPr>
              <w:spacing w:after="0" w:line="240" w:lineRule="auto"/>
            </w:pPr>
            <w:r w:rsidRPr="00CF6FCE">
              <w:t>Age</w:t>
            </w:r>
          </w:p>
          <w:p w14:paraId="2169D639" w14:textId="77777777" w:rsidR="000D454A" w:rsidRPr="00CF6FCE" w:rsidRDefault="000D454A" w:rsidP="00104E8F">
            <w:pPr>
              <w:pStyle w:val="ListParagraph"/>
              <w:numPr>
                <w:ilvl w:val="0"/>
                <w:numId w:val="22"/>
              </w:numPr>
              <w:spacing w:after="0" w:line="240" w:lineRule="auto"/>
            </w:pPr>
            <w:r w:rsidRPr="00CF6FCE">
              <w:t>Gender</w:t>
            </w:r>
          </w:p>
          <w:p w14:paraId="744C0639" w14:textId="77777777" w:rsidR="000D454A" w:rsidRPr="00CF6FCE" w:rsidRDefault="000D454A" w:rsidP="00104E8F">
            <w:pPr>
              <w:pStyle w:val="ListParagraph"/>
              <w:numPr>
                <w:ilvl w:val="0"/>
                <w:numId w:val="22"/>
              </w:numPr>
              <w:spacing w:after="0" w:line="240" w:lineRule="auto"/>
            </w:pPr>
            <w:r w:rsidRPr="00CF6FCE">
              <w:t>Race/Ethnicity</w:t>
            </w:r>
          </w:p>
          <w:p w14:paraId="2397AE6C" w14:textId="77777777" w:rsidR="000D454A" w:rsidRPr="00CF6FCE" w:rsidRDefault="000D454A" w:rsidP="00104E8F">
            <w:pPr>
              <w:pStyle w:val="ListParagraph"/>
              <w:numPr>
                <w:ilvl w:val="0"/>
                <w:numId w:val="22"/>
              </w:numPr>
              <w:spacing w:after="0" w:line="240" w:lineRule="auto"/>
            </w:pPr>
            <w:r w:rsidRPr="00CF6FCE">
              <w:t>Occupation</w:t>
            </w:r>
          </w:p>
          <w:p w14:paraId="0D0B2680" w14:textId="77777777" w:rsidR="000D454A" w:rsidRPr="00CF6FCE" w:rsidRDefault="000D454A" w:rsidP="00104E8F">
            <w:pPr>
              <w:pStyle w:val="ListParagraph"/>
              <w:numPr>
                <w:ilvl w:val="0"/>
                <w:numId w:val="22"/>
              </w:numPr>
              <w:spacing w:after="0" w:line="240" w:lineRule="auto"/>
            </w:pPr>
            <w:r w:rsidRPr="00CF6FCE">
              <w:t>Marital Status</w:t>
            </w:r>
          </w:p>
          <w:p w14:paraId="7FD0B7FD" w14:textId="77777777" w:rsidR="000D454A" w:rsidRPr="00CF6FCE" w:rsidRDefault="000D454A" w:rsidP="00104E8F">
            <w:pPr>
              <w:pStyle w:val="ListParagraph"/>
              <w:numPr>
                <w:ilvl w:val="0"/>
                <w:numId w:val="22"/>
              </w:numPr>
              <w:spacing w:after="0" w:line="240" w:lineRule="auto"/>
            </w:pPr>
            <w:r w:rsidRPr="00CF6FCE">
              <w:t>Allergies</w:t>
            </w:r>
          </w:p>
          <w:p w14:paraId="052F6DA9" w14:textId="77777777" w:rsidR="000D454A" w:rsidRPr="00CF6FCE" w:rsidRDefault="000D454A" w:rsidP="00104E8F">
            <w:pPr>
              <w:pStyle w:val="ListParagraph"/>
              <w:numPr>
                <w:ilvl w:val="0"/>
                <w:numId w:val="22"/>
              </w:numPr>
              <w:spacing w:after="0" w:line="240" w:lineRule="auto"/>
            </w:pPr>
            <w:r w:rsidRPr="00CF6FCE">
              <w:t>Code Status</w:t>
            </w:r>
          </w:p>
          <w:p w14:paraId="078E8C8B" w14:textId="77777777" w:rsidR="000D454A" w:rsidRPr="00CF6FCE" w:rsidRDefault="000D454A" w:rsidP="00104E8F">
            <w:pPr>
              <w:pStyle w:val="ListParagraph"/>
              <w:numPr>
                <w:ilvl w:val="0"/>
                <w:numId w:val="22"/>
              </w:numPr>
              <w:tabs>
                <w:tab w:val="center" w:pos="2097"/>
              </w:tabs>
              <w:spacing w:after="0" w:line="240" w:lineRule="auto"/>
            </w:pPr>
            <w:r w:rsidRPr="00CF6FCE">
              <w:t>Height</w:t>
            </w:r>
            <w:r>
              <w:tab/>
            </w:r>
          </w:p>
          <w:p w14:paraId="02B2610E" w14:textId="77777777" w:rsidR="000D454A" w:rsidRDefault="000D454A" w:rsidP="00104E8F">
            <w:pPr>
              <w:pStyle w:val="ListParagraph"/>
              <w:numPr>
                <w:ilvl w:val="0"/>
                <w:numId w:val="22"/>
              </w:numPr>
              <w:spacing w:after="0" w:line="240" w:lineRule="auto"/>
            </w:pPr>
            <w:r w:rsidRPr="00CF6FCE">
              <w:t>Weight</w:t>
            </w:r>
          </w:p>
        </w:tc>
        <w:tc>
          <w:tcPr>
            <w:tcW w:w="769" w:type="pct"/>
          </w:tcPr>
          <w:p w14:paraId="1041FE2D" w14:textId="77777777" w:rsidR="000D454A" w:rsidRDefault="000D454A" w:rsidP="0082038F">
            <w:pPr>
              <w:jc w:val="center"/>
            </w:pPr>
            <w:r>
              <w:t>Includes complete information regarding the patient.  Each section is filled out appropriately with correct labeling.</w:t>
            </w:r>
          </w:p>
        </w:tc>
        <w:tc>
          <w:tcPr>
            <w:tcW w:w="769" w:type="pct"/>
          </w:tcPr>
          <w:p w14:paraId="4EC0BEA5" w14:textId="77777777" w:rsidR="000D454A" w:rsidRPr="006A627D" w:rsidRDefault="000D454A" w:rsidP="0082038F">
            <w:pPr>
              <w:jc w:val="center"/>
              <w:rPr>
                <w:color w:val="FF0000"/>
              </w:rPr>
            </w:pPr>
            <w:r>
              <w:t>Two</w:t>
            </w:r>
            <w:r w:rsidRPr="005E10C7">
              <w:t xml:space="preserve"> or more of the key components are not filled in correctly.</w:t>
            </w:r>
          </w:p>
        </w:tc>
        <w:tc>
          <w:tcPr>
            <w:tcW w:w="769" w:type="pct"/>
          </w:tcPr>
          <w:p w14:paraId="535E968F" w14:textId="77777777" w:rsidR="000D454A" w:rsidRDefault="000D454A" w:rsidP="0082038F">
            <w:pPr>
              <w:jc w:val="center"/>
            </w:pPr>
            <w:r>
              <w:t>5 or more of the key components are not filled in correctly and therefore no points were awarded for this section</w:t>
            </w:r>
          </w:p>
        </w:tc>
        <w:tc>
          <w:tcPr>
            <w:tcW w:w="1122" w:type="pct"/>
          </w:tcPr>
          <w:p w14:paraId="6EC2C4E3" w14:textId="5C8496D5" w:rsidR="000D454A" w:rsidRDefault="00CA0E92" w:rsidP="0082038F">
            <w:pPr>
              <w:jc w:val="center"/>
            </w:pPr>
            <w:r>
              <w:t>5</w:t>
            </w:r>
          </w:p>
        </w:tc>
      </w:tr>
      <w:tr w:rsidR="000D454A" w14:paraId="5E55D64C" w14:textId="77777777" w:rsidTr="00A20193">
        <w:trPr>
          <w:trHeight w:val="296"/>
        </w:trPr>
        <w:tc>
          <w:tcPr>
            <w:tcW w:w="1571" w:type="pct"/>
            <w:shd w:val="clear" w:color="auto" w:fill="FFC000"/>
            <w:vAlign w:val="center"/>
          </w:tcPr>
          <w:p w14:paraId="713103EF" w14:textId="77777777" w:rsidR="000D454A" w:rsidRPr="006A627D" w:rsidRDefault="000D454A" w:rsidP="00431EEF">
            <w:pPr>
              <w:jc w:val="center"/>
              <w:rPr>
                <w:b/>
              </w:rPr>
            </w:pPr>
            <w:r w:rsidRPr="006A627D">
              <w:rPr>
                <w:b/>
              </w:rPr>
              <w:t>Medical History</w:t>
            </w:r>
          </w:p>
        </w:tc>
        <w:tc>
          <w:tcPr>
            <w:tcW w:w="769" w:type="pct"/>
            <w:shd w:val="clear" w:color="auto" w:fill="FFC000"/>
            <w:vAlign w:val="center"/>
          </w:tcPr>
          <w:p w14:paraId="0070E5DC" w14:textId="77777777" w:rsidR="000D454A" w:rsidRPr="006A627D" w:rsidRDefault="000D454A" w:rsidP="00431EEF">
            <w:pPr>
              <w:jc w:val="center"/>
              <w:rPr>
                <w:b/>
              </w:rPr>
            </w:pPr>
            <w:r w:rsidRPr="006A627D">
              <w:rPr>
                <w:b/>
              </w:rPr>
              <w:t>5 points</w:t>
            </w:r>
          </w:p>
        </w:tc>
        <w:tc>
          <w:tcPr>
            <w:tcW w:w="769" w:type="pct"/>
            <w:shd w:val="clear" w:color="auto" w:fill="FFC000"/>
            <w:vAlign w:val="center"/>
          </w:tcPr>
          <w:p w14:paraId="062ECA1E" w14:textId="77777777" w:rsidR="000D454A" w:rsidRPr="006A627D" w:rsidRDefault="000D454A" w:rsidP="00431EEF">
            <w:pPr>
              <w:jc w:val="center"/>
              <w:rPr>
                <w:b/>
              </w:rPr>
            </w:pPr>
            <w:r w:rsidRPr="006A627D">
              <w:rPr>
                <w:b/>
              </w:rPr>
              <w:t>2.5 points</w:t>
            </w:r>
          </w:p>
        </w:tc>
        <w:tc>
          <w:tcPr>
            <w:tcW w:w="769" w:type="pct"/>
            <w:shd w:val="clear" w:color="auto" w:fill="FFC000"/>
            <w:vAlign w:val="center"/>
          </w:tcPr>
          <w:p w14:paraId="4C0CA648" w14:textId="77777777" w:rsidR="000D454A" w:rsidRPr="006A627D" w:rsidRDefault="000D454A" w:rsidP="00431EEF">
            <w:pPr>
              <w:jc w:val="center"/>
              <w:rPr>
                <w:b/>
              </w:rPr>
            </w:pPr>
            <w:r>
              <w:rPr>
                <w:b/>
              </w:rPr>
              <w:t>0 points</w:t>
            </w:r>
          </w:p>
        </w:tc>
        <w:tc>
          <w:tcPr>
            <w:tcW w:w="1122" w:type="pct"/>
            <w:shd w:val="clear" w:color="auto" w:fill="FFC000"/>
            <w:vAlign w:val="center"/>
          </w:tcPr>
          <w:p w14:paraId="1C540523" w14:textId="77777777" w:rsidR="000D454A" w:rsidRPr="006A627D" w:rsidRDefault="000D454A" w:rsidP="00431EEF">
            <w:pPr>
              <w:jc w:val="center"/>
              <w:rPr>
                <w:b/>
              </w:rPr>
            </w:pPr>
            <w:r>
              <w:rPr>
                <w:b/>
              </w:rPr>
              <w:t>Points</w:t>
            </w:r>
          </w:p>
        </w:tc>
      </w:tr>
      <w:tr w:rsidR="000D454A" w14:paraId="76A0BAE6" w14:textId="77777777" w:rsidTr="00431EEF">
        <w:trPr>
          <w:trHeight w:val="296"/>
        </w:trPr>
        <w:tc>
          <w:tcPr>
            <w:tcW w:w="1571" w:type="pct"/>
          </w:tcPr>
          <w:p w14:paraId="1E0AFF7F" w14:textId="77777777" w:rsidR="000D454A" w:rsidRPr="005E10C7" w:rsidRDefault="000D454A" w:rsidP="00104E8F">
            <w:pPr>
              <w:spacing w:after="0"/>
              <w:rPr>
                <w:b/>
              </w:rPr>
            </w:pPr>
            <w:r w:rsidRPr="005E10C7">
              <w:rPr>
                <w:b/>
              </w:rPr>
              <w:t>Past Medical History</w:t>
            </w:r>
          </w:p>
          <w:p w14:paraId="26F87578" w14:textId="77777777" w:rsidR="000D454A" w:rsidRDefault="000D454A" w:rsidP="00104E8F">
            <w:pPr>
              <w:pStyle w:val="ListParagraph"/>
              <w:numPr>
                <w:ilvl w:val="0"/>
                <w:numId w:val="18"/>
              </w:numPr>
              <w:spacing w:after="0" w:line="240" w:lineRule="auto"/>
            </w:pPr>
            <w:r>
              <w:t>All previous medical diagnosis should be listed</w:t>
            </w:r>
          </w:p>
          <w:p w14:paraId="24BF3744" w14:textId="77777777" w:rsidR="000D454A" w:rsidRPr="005E10C7" w:rsidRDefault="000D454A" w:rsidP="00104E8F">
            <w:pPr>
              <w:spacing w:after="0"/>
              <w:rPr>
                <w:b/>
              </w:rPr>
            </w:pPr>
            <w:r w:rsidRPr="005E10C7">
              <w:rPr>
                <w:b/>
              </w:rPr>
              <w:t>Past Surgical History</w:t>
            </w:r>
          </w:p>
          <w:p w14:paraId="56B7E7CB" w14:textId="77777777" w:rsidR="000D454A" w:rsidRDefault="000D454A" w:rsidP="00104E8F">
            <w:pPr>
              <w:pStyle w:val="ListParagraph"/>
              <w:numPr>
                <w:ilvl w:val="0"/>
                <w:numId w:val="18"/>
              </w:numPr>
              <w:spacing w:after="0" w:line="240" w:lineRule="auto"/>
            </w:pPr>
            <w:r>
              <w:t>All previous surgeries should be listed</w:t>
            </w:r>
          </w:p>
          <w:p w14:paraId="68444A82" w14:textId="77777777" w:rsidR="000D454A" w:rsidRPr="005E10C7" w:rsidRDefault="000D454A" w:rsidP="00104E8F">
            <w:pPr>
              <w:spacing w:after="0"/>
              <w:rPr>
                <w:b/>
              </w:rPr>
            </w:pPr>
            <w:r w:rsidRPr="005E10C7">
              <w:rPr>
                <w:b/>
              </w:rPr>
              <w:t>Family History</w:t>
            </w:r>
          </w:p>
          <w:p w14:paraId="1EEB4F6B" w14:textId="77777777" w:rsidR="000D454A" w:rsidRDefault="000D454A" w:rsidP="00104E8F">
            <w:pPr>
              <w:pStyle w:val="ListParagraph"/>
              <w:numPr>
                <w:ilvl w:val="0"/>
                <w:numId w:val="18"/>
              </w:numPr>
              <w:spacing w:after="0" w:line="240" w:lineRule="auto"/>
            </w:pPr>
            <w:r>
              <w:t>Considering paternal and maternal</w:t>
            </w:r>
          </w:p>
          <w:p w14:paraId="44528ED1" w14:textId="77777777" w:rsidR="000D454A" w:rsidRPr="005E10C7" w:rsidRDefault="000D454A" w:rsidP="00104E8F">
            <w:pPr>
              <w:spacing w:after="0"/>
              <w:rPr>
                <w:b/>
              </w:rPr>
            </w:pPr>
            <w:r w:rsidRPr="005E10C7">
              <w:rPr>
                <w:b/>
              </w:rPr>
              <w:t>Social History</w:t>
            </w:r>
          </w:p>
          <w:p w14:paraId="2E3DC4B0" w14:textId="77777777" w:rsidR="000D454A" w:rsidRDefault="000D454A" w:rsidP="00104E8F">
            <w:pPr>
              <w:pStyle w:val="ListParagraph"/>
              <w:numPr>
                <w:ilvl w:val="0"/>
                <w:numId w:val="18"/>
              </w:numPr>
              <w:spacing w:after="0" w:line="240" w:lineRule="auto"/>
            </w:pPr>
            <w:r>
              <w:t>Smoking (packs per day, for how may year)</w:t>
            </w:r>
          </w:p>
          <w:p w14:paraId="12AF68D6" w14:textId="77777777" w:rsidR="000D454A" w:rsidRDefault="000D454A" w:rsidP="000D454A">
            <w:pPr>
              <w:pStyle w:val="ListParagraph"/>
              <w:numPr>
                <w:ilvl w:val="0"/>
                <w:numId w:val="18"/>
              </w:numPr>
              <w:spacing w:after="0" w:line="240" w:lineRule="auto"/>
            </w:pPr>
            <w:r>
              <w:t>Alcohol (how much alcohol consumed and for how many years)</w:t>
            </w:r>
          </w:p>
          <w:p w14:paraId="6E55857F" w14:textId="77777777" w:rsidR="000D454A" w:rsidRDefault="000D454A" w:rsidP="000D454A">
            <w:pPr>
              <w:pStyle w:val="ListParagraph"/>
              <w:numPr>
                <w:ilvl w:val="0"/>
                <w:numId w:val="18"/>
              </w:numPr>
              <w:spacing w:after="0" w:line="240" w:lineRule="auto"/>
            </w:pPr>
            <w:r>
              <w:t>Drugs (how often and drug of choice)</w:t>
            </w:r>
          </w:p>
          <w:p w14:paraId="61EF5C56" w14:textId="77777777" w:rsidR="000D454A" w:rsidRPr="00CF6FCE" w:rsidRDefault="000D454A" w:rsidP="00E03B60">
            <w:pPr>
              <w:spacing w:after="0" w:line="240" w:lineRule="auto"/>
            </w:pPr>
          </w:p>
        </w:tc>
        <w:tc>
          <w:tcPr>
            <w:tcW w:w="769" w:type="pct"/>
          </w:tcPr>
          <w:p w14:paraId="36B62B2E" w14:textId="77777777" w:rsidR="000D454A" w:rsidRDefault="000D454A" w:rsidP="0082038F">
            <w:pPr>
              <w:jc w:val="center"/>
            </w:pPr>
            <w:r>
              <w:t>Includes each section completed correctly with a detailed list of pertinent medical history, surgical history, family history and social history.  If patient is unable to give a detailed history, look in the EMR and chart</w:t>
            </w:r>
            <w:r w:rsidR="006664B6">
              <w:t>.</w:t>
            </w:r>
          </w:p>
          <w:p w14:paraId="05A358AF" w14:textId="77777777" w:rsidR="006664B6" w:rsidRDefault="006664B6" w:rsidP="0082038F">
            <w:pPr>
              <w:jc w:val="center"/>
            </w:pPr>
          </w:p>
        </w:tc>
        <w:tc>
          <w:tcPr>
            <w:tcW w:w="769" w:type="pct"/>
          </w:tcPr>
          <w:p w14:paraId="668DE44C" w14:textId="77777777" w:rsidR="000D454A" w:rsidRDefault="000D454A" w:rsidP="0082038F">
            <w:r w:rsidRPr="0052130A">
              <w:t>1 or more</w:t>
            </w:r>
            <w:r>
              <w:rPr>
                <w:b/>
              </w:rPr>
              <w:t xml:space="preserve"> </w:t>
            </w:r>
            <w:r w:rsidRPr="0052130A">
              <w:t xml:space="preserve">of the key components is missing </w:t>
            </w:r>
            <w:r>
              <w:t>detailed information.</w:t>
            </w:r>
          </w:p>
        </w:tc>
        <w:tc>
          <w:tcPr>
            <w:tcW w:w="769" w:type="pct"/>
          </w:tcPr>
          <w:p w14:paraId="6C7C36AF" w14:textId="77777777" w:rsidR="000D454A" w:rsidRDefault="000D454A" w:rsidP="0082038F">
            <w:pPr>
              <w:jc w:val="center"/>
            </w:pPr>
            <w:r>
              <w:t xml:space="preserve">More than two of the key components are not filled in correctly </w:t>
            </w:r>
          </w:p>
        </w:tc>
        <w:tc>
          <w:tcPr>
            <w:tcW w:w="1122" w:type="pct"/>
          </w:tcPr>
          <w:p w14:paraId="744ADA2C" w14:textId="659B5CD7" w:rsidR="000D454A" w:rsidRDefault="00CA0E92" w:rsidP="0082038F">
            <w:pPr>
              <w:jc w:val="center"/>
            </w:pPr>
            <w:r>
              <w:t>5</w:t>
            </w:r>
          </w:p>
        </w:tc>
      </w:tr>
    </w:tbl>
    <w:p w14:paraId="0F2EFF92" w14:textId="77777777" w:rsidR="000D454A" w:rsidRDefault="000D454A" w:rsidP="000D454A"/>
    <w:tbl>
      <w:tblPr>
        <w:tblStyle w:val="TableGrid"/>
        <w:tblW w:w="14040" w:type="dxa"/>
        <w:tblInd w:w="-252" w:type="dxa"/>
        <w:tblLayout w:type="fixed"/>
        <w:tblLook w:val="04A0" w:firstRow="1" w:lastRow="0" w:firstColumn="1" w:lastColumn="0" w:noHBand="0" w:noVBand="1"/>
      </w:tblPr>
      <w:tblGrid>
        <w:gridCol w:w="4410"/>
        <w:gridCol w:w="2160"/>
        <w:gridCol w:w="2160"/>
        <w:gridCol w:w="2160"/>
        <w:gridCol w:w="3150"/>
      </w:tblGrid>
      <w:tr w:rsidR="000D454A" w14:paraId="5CC933FB" w14:textId="77777777" w:rsidTr="00A20193">
        <w:trPr>
          <w:trHeight w:val="296"/>
        </w:trPr>
        <w:tc>
          <w:tcPr>
            <w:tcW w:w="4410" w:type="dxa"/>
            <w:shd w:val="clear" w:color="auto" w:fill="FFC000"/>
            <w:vAlign w:val="center"/>
          </w:tcPr>
          <w:p w14:paraId="190F3AD0" w14:textId="77777777" w:rsidR="000D454A" w:rsidRDefault="000D454A" w:rsidP="00431EEF">
            <w:pPr>
              <w:jc w:val="center"/>
              <w:rPr>
                <w:b/>
              </w:rPr>
            </w:pPr>
            <w:r>
              <w:rPr>
                <w:b/>
              </w:rPr>
              <w:lastRenderedPageBreak/>
              <w:t>Chief Complaint</w:t>
            </w:r>
          </w:p>
        </w:tc>
        <w:tc>
          <w:tcPr>
            <w:tcW w:w="2160" w:type="dxa"/>
            <w:shd w:val="clear" w:color="auto" w:fill="FFC000"/>
            <w:vAlign w:val="center"/>
          </w:tcPr>
          <w:p w14:paraId="78500EEE" w14:textId="77777777" w:rsidR="000D454A" w:rsidRPr="008012C1" w:rsidRDefault="000D454A" w:rsidP="00431EEF">
            <w:pPr>
              <w:jc w:val="center"/>
              <w:rPr>
                <w:b/>
              </w:rPr>
            </w:pPr>
            <w:r>
              <w:rPr>
                <w:b/>
              </w:rPr>
              <w:t>2 points</w:t>
            </w:r>
          </w:p>
        </w:tc>
        <w:tc>
          <w:tcPr>
            <w:tcW w:w="2160" w:type="dxa"/>
            <w:shd w:val="clear" w:color="auto" w:fill="FFC000"/>
            <w:vAlign w:val="center"/>
          </w:tcPr>
          <w:p w14:paraId="3259CAB4" w14:textId="77777777" w:rsidR="000D454A" w:rsidRDefault="000D454A" w:rsidP="00431EEF">
            <w:pPr>
              <w:jc w:val="center"/>
              <w:rPr>
                <w:b/>
              </w:rPr>
            </w:pPr>
            <w:r>
              <w:rPr>
                <w:b/>
              </w:rPr>
              <w:t>1 point</w:t>
            </w:r>
          </w:p>
        </w:tc>
        <w:tc>
          <w:tcPr>
            <w:tcW w:w="2160" w:type="dxa"/>
            <w:shd w:val="clear" w:color="auto" w:fill="FFC000"/>
            <w:vAlign w:val="center"/>
          </w:tcPr>
          <w:p w14:paraId="39C23A2D" w14:textId="77777777" w:rsidR="000D454A" w:rsidRPr="008012C1" w:rsidRDefault="000D454A" w:rsidP="00431EEF">
            <w:pPr>
              <w:jc w:val="center"/>
              <w:rPr>
                <w:b/>
              </w:rPr>
            </w:pPr>
            <w:r>
              <w:rPr>
                <w:b/>
              </w:rPr>
              <w:t>0 points</w:t>
            </w:r>
          </w:p>
        </w:tc>
        <w:tc>
          <w:tcPr>
            <w:tcW w:w="3150" w:type="dxa"/>
            <w:shd w:val="clear" w:color="auto" w:fill="FFC000"/>
            <w:vAlign w:val="center"/>
          </w:tcPr>
          <w:p w14:paraId="6B3EA191" w14:textId="77777777" w:rsidR="000D454A" w:rsidRPr="008012C1" w:rsidRDefault="000D454A" w:rsidP="00431EEF">
            <w:pPr>
              <w:jc w:val="center"/>
              <w:rPr>
                <w:b/>
              </w:rPr>
            </w:pPr>
            <w:r>
              <w:rPr>
                <w:b/>
              </w:rPr>
              <w:t>Points</w:t>
            </w:r>
          </w:p>
        </w:tc>
      </w:tr>
      <w:tr w:rsidR="000D454A" w14:paraId="1ACA779B" w14:textId="77777777" w:rsidTr="0082038F">
        <w:trPr>
          <w:trHeight w:val="296"/>
        </w:trPr>
        <w:tc>
          <w:tcPr>
            <w:tcW w:w="4410" w:type="dxa"/>
            <w:shd w:val="clear" w:color="auto" w:fill="FFFFFF" w:themeFill="background1"/>
          </w:tcPr>
          <w:p w14:paraId="2DDC0B36" w14:textId="77777777" w:rsidR="000D454A" w:rsidRPr="003E0ABC" w:rsidRDefault="000D454A" w:rsidP="0082038F">
            <w:pPr>
              <w:spacing w:after="0"/>
              <w:rPr>
                <w:b/>
              </w:rPr>
            </w:pPr>
            <w:r w:rsidRPr="003E0ABC">
              <w:rPr>
                <w:b/>
              </w:rPr>
              <w:t>Chief complaint</w:t>
            </w:r>
          </w:p>
          <w:p w14:paraId="6DA6E716" w14:textId="77777777" w:rsidR="000D454A" w:rsidRDefault="000D454A" w:rsidP="0082038F">
            <w:pPr>
              <w:pStyle w:val="ListParagraph"/>
              <w:numPr>
                <w:ilvl w:val="0"/>
                <w:numId w:val="19"/>
              </w:numPr>
              <w:spacing w:after="0" w:line="240" w:lineRule="auto"/>
            </w:pPr>
            <w:r>
              <w:t>Identifiable with a couple words of what the patient came in complaining of</w:t>
            </w:r>
          </w:p>
          <w:p w14:paraId="36FC3A58" w14:textId="77777777" w:rsidR="006D1338" w:rsidRPr="003E0ABC" w:rsidRDefault="006D1338" w:rsidP="006D1338">
            <w:pPr>
              <w:spacing w:after="0" w:line="240" w:lineRule="auto"/>
            </w:pPr>
          </w:p>
        </w:tc>
        <w:tc>
          <w:tcPr>
            <w:tcW w:w="2160" w:type="dxa"/>
            <w:shd w:val="clear" w:color="auto" w:fill="FFFFFF" w:themeFill="background1"/>
          </w:tcPr>
          <w:p w14:paraId="0557057C" w14:textId="77777777" w:rsidR="000D454A" w:rsidRPr="003E0ABC" w:rsidRDefault="000D454A" w:rsidP="0082038F">
            <w:pPr>
              <w:jc w:val="center"/>
            </w:pPr>
            <w:r w:rsidRPr="003E0ABC">
              <w:t>Chief complaint is correctly identified.</w:t>
            </w:r>
          </w:p>
        </w:tc>
        <w:tc>
          <w:tcPr>
            <w:tcW w:w="2160" w:type="dxa"/>
            <w:shd w:val="clear" w:color="auto" w:fill="FFFFFF" w:themeFill="background1"/>
          </w:tcPr>
          <w:p w14:paraId="767A0C68" w14:textId="77777777" w:rsidR="000D454A" w:rsidRPr="003E0ABC" w:rsidRDefault="000D454A" w:rsidP="0082038F">
            <w:pPr>
              <w:jc w:val="center"/>
            </w:pPr>
            <w:r w:rsidRPr="003E0ABC">
              <w:t>Chief complaint not completely understood.</w:t>
            </w:r>
          </w:p>
        </w:tc>
        <w:tc>
          <w:tcPr>
            <w:tcW w:w="2160" w:type="dxa"/>
            <w:shd w:val="clear" w:color="auto" w:fill="FFFFFF" w:themeFill="background1"/>
          </w:tcPr>
          <w:p w14:paraId="433AF1FC" w14:textId="77777777" w:rsidR="000D454A" w:rsidRPr="003E0ABC" w:rsidRDefault="000D454A" w:rsidP="0082038F">
            <w:pPr>
              <w:jc w:val="center"/>
            </w:pPr>
            <w:r w:rsidRPr="003E0ABC">
              <w:t>No chief complaint listed.</w:t>
            </w:r>
          </w:p>
        </w:tc>
        <w:tc>
          <w:tcPr>
            <w:tcW w:w="3150" w:type="dxa"/>
            <w:shd w:val="clear" w:color="auto" w:fill="FFFFFF" w:themeFill="background1"/>
          </w:tcPr>
          <w:p w14:paraId="4762224B" w14:textId="1445A0CA" w:rsidR="000D454A" w:rsidRDefault="00CA0E92" w:rsidP="0082038F">
            <w:pPr>
              <w:jc w:val="center"/>
              <w:rPr>
                <w:b/>
              </w:rPr>
            </w:pPr>
            <w:r>
              <w:rPr>
                <w:b/>
              </w:rPr>
              <w:t>2</w:t>
            </w:r>
          </w:p>
        </w:tc>
      </w:tr>
      <w:tr w:rsidR="000D454A" w14:paraId="61F540E8" w14:textId="77777777" w:rsidTr="00A20193">
        <w:trPr>
          <w:trHeight w:val="296"/>
        </w:trPr>
        <w:tc>
          <w:tcPr>
            <w:tcW w:w="4410" w:type="dxa"/>
            <w:shd w:val="clear" w:color="auto" w:fill="FFC000"/>
            <w:vAlign w:val="center"/>
          </w:tcPr>
          <w:p w14:paraId="645B3F69" w14:textId="77777777" w:rsidR="000D454A" w:rsidRPr="005E10C7" w:rsidRDefault="000D454A" w:rsidP="00431EEF">
            <w:pPr>
              <w:jc w:val="center"/>
              <w:rPr>
                <w:b/>
              </w:rPr>
            </w:pPr>
            <w:r>
              <w:rPr>
                <w:b/>
              </w:rPr>
              <w:t>Admission History</w:t>
            </w:r>
          </w:p>
        </w:tc>
        <w:tc>
          <w:tcPr>
            <w:tcW w:w="2160" w:type="dxa"/>
            <w:shd w:val="clear" w:color="auto" w:fill="FFC000"/>
            <w:vAlign w:val="center"/>
          </w:tcPr>
          <w:p w14:paraId="1B9C91A3" w14:textId="77777777" w:rsidR="000D454A" w:rsidRPr="008012C1" w:rsidRDefault="000D454A" w:rsidP="00431EEF">
            <w:pPr>
              <w:jc w:val="center"/>
              <w:rPr>
                <w:b/>
              </w:rPr>
            </w:pPr>
            <w:r>
              <w:rPr>
                <w:b/>
              </w:rPr>
              <w:t>10</w:t>
            </w:r>
            <w:r w:rsidRPr="008012C1">
              <w:rPr>
                <w:b/>
              </w:rPr>
              <w:t xml:space="preserve"> points</w:t>
            </w:r>
          </w:p>
        </w:tc>
        <w:tc>
          <w:tcPr>
            <w:tcW w:w="2160" w:type="dxa"/>
            <w:shd w:val="clear" w:color="auto" w:fill="FFC000"/>
            <w:vAlign w:val="center"/>
          </w:tcPr>
          <w:p w14:paraId="608BE2AB" w14:textId="77777777" w:rsidR="000D454A" w:rsidRPr="008012C1" w:rsidRDefault="000D454A" w:rsidP="00431EEF">
            <w:pPr>
              <w:jc w:val="center"/>
              <w:rPr>
                <w:b/>
              </w:rPr>
            </w:pPr>
            <w:r>
              <w:rPr>
                <w:b/>
              </w:rPr>
              <w:t>6-10</w:t>
            </w:r>
            <w:r w:rsidRPr="008012C1">
              <w:rPr>
                <w:b/>
              </w:rPr>
              <w:t xml:space="preserve"> points</w:t>
            </w:r>
          </w:p>
        </w:tc>
        <w:tc>
          <w:tcPr>
            <w:tcW w:w="2160" w:type="dxa"/>
            <w:shd w:val="clear" w:color="auto" w:fill="FFC000"/>
            <w:vAlign w:val="center"/>
          </w:tcPr>
          <w:p w14:paraId="7183ACC2" w14:textId="77777777" w:rsidR="000D454A" w:rsidRPr="008012C1" w:rsidRDefault="000D454A" w:rsidP="00431EEF">
            <w:pPr>
              <w:jc w:val="center"/>
              <w:rPr>
                <w:b/>
              </w:rPr>
            </w:pPr>
            <w:r>
              <w:rPr>
                <w:b/>
              </w:rPr>
              <w:t xml:space="preserve">0-5 </w:t>
            </w:r>
            <w:r w:rsidRPr="008012C1">
              <w:rPr>
                <w:b/>
              </w:rPr>
              <w:t>points</w:t>
            </w:r>
          </w:p>
        </w:tc>
        <w:tc>
          <w:tcPr>
            <w:tcW w:w="3150" w:type="dxa"/>
            <w:shd w:val="clear" w:color="auto" w:fill="FFC000"/>
            <w:vAlign w:val="center"/>
          </w:tcPr>
          <w:p w14:paraId="63878B3B" w14:textId="77777777" w:rsidR="000D454A" w:rsidRPr="008012C1" w:rsidRDefault="000D454A" w:rsidP="00431EEF">
            <w:pPr>
              <w:jc w:val="center"/>
              <w:rPr>
                <w:b/>
              </w:rPr>
            </w:pPr>
            <w:r>
              <w:rPr>
                <w:b/>
              </w:rPr>
              <w:t>Points</w:t>
            </w:r>
          </w:p>
        </w:tc>
      </w:tr>
      <w:tr w:rsidR="000D454A" w14:paraId="0783470C" w14:textId="77777777" w:rsidTr="0082038F">
        <w:trPr>
          <w:trHeight w:val="296"/>
        </w:trPr>
        <w:tc>
          <w:tcPr>
            <w:tcW w:w="4410" w:type="dxa"/>
          </w:tcPr>
          <w:p w14:paraId="18C7E265" w14:textId="77777777" w:rsidR="000D454A" w:rsidRPr="00EE42C0" w:rsidRDefault="000D454A" w:rsidP="00EE42C0">
            <w:pPr>
              <w:spacing w:after="0"/>
              <w:rPr>
                <w:b/>
              </w:rPr>
            </w:pPr>
            <w:r>
              <w:rPr>
                <w:b/>
              </w:rPr>
              <w:t>History of present illness</w:t>
            </w:r>
          </w:p>
          <w:p w14:paraId="4744F590" w14:textId="77777777" w:rsidR="000D454A" w:rsidRDefault="000D454A" w:rsidP="0082038F">
            <w:pPr>
              <w:pStyle w:val="ListParagraph"/>
              <w:numPr>
                <w:ilvl w:val="0"/>
                <w:numId w:val="19"/>
              </w:numPr>
              <w:spacing w:after="0" w:line="240" w:lineRule="auto"/>
            </w:pPr>
            <w:r>
              <w:t>Written in a paragraph form with no less than 5 sentences</w:t>
            </w:r>
          </w:p>
          <w:p w14:paraId="3B8D69FB" w14:textId="77777777" w:rsidR="000D454A" w:rsidRDefault="000D454A" w:rsidP="0082038F">
            <w:pPr>
              <w:pStyle w:val="ListParagraph"/>
              <w:numPr>
                <w:ilvl w:val="0"/>
                <w:numId w:val="19"/>
              </w:numPr>
              <w:spacing w:after="0" w:line="240" w:lineRule="auto"/>
            </w:pPr>
            <w:r>
              <w:t>Information was not copied directly from the chart and no evidence of plagiarism</w:t>
            </w:r>
          </w:p>
          <w:p w14:paraId="3B27A5C4" w14:textId="77777777" w:rsidR="000D454A" w:rsidRDefault="000D454A" w:rsidP="0082038F">
            <w:pPr>
              <w:pStyle w:val="ListParagraph"/>
              <w:numPr>
                <w:ilvl w:val="0"/>
                <w:numId w:val="19"/>
              </w:numPr>
              <w:spacing w:after="0" w:line="240" w:lineRule="auto"/>
            </w:pPr>
            <w:r>
              <w:t>Information specifically stated by the patient using their own words is in quotations</w:t>
            </w:r>
          </w:p>
          <w:p w14:paraId="7B0F1309" w14:textId="77777777" w:rsidR="000D454A" w:rsidRDefault="000D454A" w:rsidP="0082038F">
            <w:pPr>
              <w:pStyle w:val="ListParagraph"/>
              <w:numPr>
                <w:ilvl w:val="0"/>
                <w:numId w:val="19"/>
              </w:numPr>
              <w:spacing w:after="0" w:line="240" w:lineRule="auto"/>
            </w:pPr>
            <w:r>
              <w:t>Plagiarism will receive a 0</w:t>
            </w:r>
          </w:p>
          <w:p w14:paraId="0C5A4160" w14:textId="77777777" w:rsidR="000D454A" w:rsidRPr="003E0ABC" w:rsidRDefault="000D454A" w:rsidP="0082038F"/>
        </w:tc>
        <w:tc>
          <w:tcPr>
            <w:tcW w:w="2160" w:type="dxa"/>
          </w:tcPr>
          <w:p w14:paraId="7D8AB226" w14:textId="77777777" w:rsidR="0082038F" w:rsidRDefault="000D454A" w:rsidP="0082038F">
            <w:pPr>
              <w:jc w:val="center"/>
            </w:pPr>
            <w:r>
              <w:t xml:space="preserve">Every key component of the HPI is filled in correctly with information such as those identified with (OLD CARTS).  It is written in a paragraph form, in the students own words. There is no evidence of plagiarism identified. This is developed in a paragraph format with no less than 5 sentences. </w:t>
            </w:r>
          </w:p>
          <w:p w14:paraId="4CE15770" w14:textId="77777777" w:rsidR="0082038F" w:rsidRDefault="0082038F" w:rsidP="0082038F">
            <w:pPr>
              <w:jc w:val="center"/>
            </w:pPr>
          </w:p>
          <w:p w14:paraId="7BE4326F" w14:textId="77777777" w:rsidR="00EE42C0" w:rsidRDefault="00EE42C0" w:rsidP="0082038F">
            <w:pPr>
              <w:jc w:val="center"/>
            </w:pPr>
          </w:p>
          <w:p w14:paraId="7C6FC8DA" w14:textId="77777777" w:rsidR="0082038F" w:rsidRDefault="0082038F" w:rsidP="00431EEF"/>
          <w:p w14:paraId="67794F33" w14:textId="77777777" w:rsidR="00431EEF" w:rsidRDefault="00431EEF" w:rsidP="00431EEF"/>
          <w:p w14:paraId="33E0490B" w14:textId="77777777" w:rsidR="000D454A" w:rsidRDefault="000D454A" w:rsidP="0082038F">
            <w:pPr>
              <w:jc w:val="center"/>
            </w:pPr>
            <w:r>
              <w:t xml:space="preserve"> </w:t>
            </w:r>
          </w:p>
        </w:tc>
        <w:tc>
          <w:tcPr>
            <w:tcW w:w="2160" w:type="dxa"/>
          </w:tcPr>
          <w:p w14:paraId="3E5F0BF4" w14:textId="77777777" w:rsidR="000D454A" w:rsidRDefault="000D454A" w:rsidP="0082038F">
            <w:pPr>
              <w:jc w:val="center"/>
            </w:pPr>
            <w:r>
              <w:t>Two or more of the key components are missing in the HPI.  The HPI is lacking important information to help determine what has happened to the patient.</w:t>
            </w:r>
          </w:p>
        </w:tc>
        <w:tc>
          <w:tcPr>
            <w:tcW w:w="2160" w:type="dxa"/>
          </w:tcPr>
          <w:p w14:paraId="5F5A6B20" w14:textId="77777777" w:rsidR="000D454A" w:rsidRDefault="000D454A" w:rsidP="0082038F">
            <w:pPr>
              <w:jc w:val="center"/>
            </w:pPr>
            <w:r>
              <w:t>4 or more components are missing in the HPI. Paragraph is not well developed and it is difficult to understand what the patient is seeking care for.  There is evidence of plagiarism noted in the HPI.</w:t>
            </w:r>
          </w:p>
        </w:tc>
        <w:tc>
          <w:tcPr>
            <w:tcW w:w="3150" w:type="dxa"/>
          </w:tcPr>
          <w:p w14:paraId="2ACCA283" w14:textId="0DD4710B" w:rsidR="000D454A" w:rsidRDefault="00CA0E92" w:rsidP="0082038F">
            <w:pPr>
              <w:jc w:val="center"/>
            </w:pPr>
            <w:r>
              <w:t>10</w:t>
            </w:r>
          </w:p>
        </w:tc>
      </w:tr>
      <w:tr w:rsidR="000D454A" w14:paraId="57A5A255" w14:textId="77777777" w:rsidTr="00A20193">
        <w:trPr>
          <w:trHeight w:val="296"/>
        </w:trPr>
        <w:tc>
          <w:tcPr>
            <w:tcW w:w="4410" w:type="dxa"/>
            <w:shd w:val="clear" w:color="auto" w:fill="FFC000"/>
            <w:vAlign w:val="center"/>
          </w:tcPr>
          <w:p w14:paraId="52494776" w14:textId="77777777" w:rsidR="000D454A" w:rsidRPr="0002696E" w:rsidRDefault="000D454A" w:rsidP="00431EEF">
            <w:pPr>
              <w:jc w:val="center"/>
              <w:rPr>
                <w:b/>
              </w:rPr>
            </w:pPr>
            <w:r w:rsidRPr="0002696E">
              <w:rPr>
                <w:b/>
              </w:rPr>
              <w:lastRenderedPageBreak/>
              <w:t>Primary Diagnosis</w:t>
            </w:r>
          </w:p>
        </w:tc>
        <w:tc>
          <w:tcPr>
            <w:tcW w:w="2160" w:type="dxa"/>
            <w:shd w:val="clear" w:color="auto" w:fill="FFC000"/>
            <w:vAlign w:val="center"/>
          </w:tcPr>
          <w:p w14:paraId="60476B3B" w14:textId="77777777" w:rsidR="000D454A" w:rsidRPr="0002696E" w:rsidRDefault="00D54831" w:rsidP="00431EEF">
            <w:pPr>
              <w:jc w:val="center"/>
              <w:rPr>
                <w:b/>
              </w:rPr>
            </w:pPr>
            <w:r>
              <w:rPr>
                <w:b/>
              </w:rPr>
              <w:t>3</w:t>
            </w:r>
            <w:r w:rsidR="000D454A" w:rsidRPr="0002696E">
              <w:rPr>
                <w:b/>
              </w:rPr>
              <w:t xml:space="preserve"> points</w:t>
            </w:r>
          </w:p>
        </w:tc>
        <w:tc>
          <w:tcPr>
            <w:tcW w:w="2160" w:type="dxa"/>
            <w:shd w:val="clear" w:color="auto" w:fill="FFC000"/>
            <w:vAlign w:val="center"/>
          </w:tcPr>
          <w:p w14:paraId="2EE9AFD2" w14:textId="77777777" w:rsidR="000D454A" w:rsidRPr="0002696E" w:rsidRDefault="000D454A" w:rsidP="00431EEF">
            <w:pPr>
              <w:jc w:val="center"/>
              <w:rPr>
                <w:b/>
              </w:rPr>
            </w:pPr>
            <w:r w:rsidRPr="0002696E">
              <w:rPr>
                <w:b/>
              </w:rPr>
              <w:t>1</w:t>
            </w:r>
            <w:r w:rsidR="00D54831">
              <w:rPr>
                <w:b/>
              </w:rPr>
              <w:t>.5</w:t>
            </w:r>
            <w:r w:rsidRPr="0002696E">
              <w:rPr>
                <w:b/>
              </w:rPr>
              <w:t xml:space="preserve"> points</w:t>
            </w:r>
          </w:p>
        </w:tc>
        <w:tc>
          <w:tcPr>
            <w:tcW w:w="2160" w:type="dxa"/>
            <w:shd w:val="clear" w:color="auto" w:fill="FFC000"/>
            <w:vAlign w:val="center"/>
          </w:tcPr>
          <w:p w14:paraId="560AC8A8" w14:textId="77777777" w:rsidR="000D454A" w:rsidRPr="0002696E" w:rsidRDefault="000D454A" w:rsidP="00431EEF">
            <w:pPr>
              <w:jc w:val="center"/>
              <w:rPr>
                <w:b/>
              </w:rPr>
            </w:pPr>
            <w:r w:rsidRPr="0002696E">
              <w:rPr>
                <w:b/>
              </w:rPr>
              <w:t>0 points</w:t>
            </w:r>
          </w:p>
        </w:tc>
        <w:tc>
          <w:tcPr>
            <w:tcW w:w="3150" w:type="dxa"/>
            <w:shd w:val="clear" w:color="auto" w:fill="FFC000"/>
            <w:vAlign w:val="center"/>
          </w:tcPr>
          <w:p w14:paraId="76C0A5CD" w14:textId="77777777" w:rsidR="000D454A" w:rsidRPr="0002696E" w:rsidRDefault="000D454A" w:rsidP="00431EEF">
            <w:pPr>
              <w:jc w:val="center"/>
              <w:rPr>
                <w:b/>
              </w:rPr>
            </w:pPr>
            <w:r>
              <w:rPr>
                <w:b/>
              </w:rPr>
              <w:t>Points</w:t>
            </w:r>
          </w:p>
        </w:tc>
      </w:tr>
      <w:tr w:rsidR="000D454A" w14:paraId="4ACC7E98" w14:textId="77777777" w:rsidTr="0082038F">
        <w:trPr>
          <w:trHeight w:val="296"/>
        </w:trPr>
        <w:tc>
          <w:tcPr>
            <w:tcW w:w="4410" w:type="dxa"/>
            <w:shd w:val="clear" w:color="auto" w:fill="FFFFFF" w:themeFill="background1"/>
          </w:tcPr>
          <w:p w14:paraId="08517046" w14:textId="77777777" w:rsidR="000D454A" w:rsidRPr="003E0ABC" w:rsidRDefault="000D454A" w:rsidP="0082038F">
            <w:pPr>
              <w:spacing w:after="0"/>
              <w:rPr>
                <w:b/>
              </w:rPr>
            </w:pPr>
            <w:r w:rsidRPr="003E0ABC">
              <w:rPr>
                <w:b/>
              </w:rPr>
              <w:t>Primary Diagnosis</w:t>
            </w:r>
          </w:p>
          <w:p w14:paraId="374CD54B" w14:textId="77777777" w:rsidR="000D454A" w:rsidRDefault="000D454A" w:rsidP="0082038F">
            <w:pPr>
              <w:pStyle w:val="ListParagraph"/>
              <w:numPr>
                <w:ilvl w:val="0"/>
                <w:numId w:val="20"/>
              </w:numPr>
              <w:spacing w:after="0" w:line="240" w:lineRule="auto"/>
            </w:pPr>
            <w:r>
              <w:t>The main reason the patient was admitted</w:t>
            </w:r>
          </w:p>
          <w:p w14:paraId="199F6A00" w14:textId="77777777" w:rsidR="000D454A" w:rsidRPr="00CF6FCE" w:rsidRDefault="000D454A" w:rsidP="0082038F">
            <w:pPr>
              <w:spacing w:after="0"/>
              <w:rPr>
                <w:b/>
              </w:rPr>
            </w:pPr>
            <w:r w:rsidRPr="00CF6FCE">
              <w:rPr>
                <w:b/>
              </w:rPr>
              <w:t>Secondary Diagnosis</w:t>
            </w:r>
          </w:p>
          <w:p w14:paraId="13B24DFB" w14:textId="77777777" w:rsidR="000D454A" w:rsidRDefault="000D454A" w:rsidP="0082038F">
            <w:pPr>
              <w:pStyle w:val="ListParagraph"/>
              <w:numPr>
                <w:ilvl w:val="0"/>
                <w:numId w:val="20"/>
              </w:numPr>
              <w:spacing w:after="0" w:line="240" w:lineRule="auto"/>
            </w:pPr>
            <w:r>
              <w:t>If the patient has more than one reason they are being admitted</w:t>
            </w:r>
          </w:p>
          <w:p w14:paraId="3A6650B4" w14:textId="77777777" w:rsidR="000D454A" w:rsidRDefault="000D454A" w:rsidP="0082038F">
            <w:pPr>
              <w:rPr>
                <w:b/>
              </w:rPr>
            </w:pPr>
          </w:p>
          <w:p w14:paraId="0232DDEA" w14:textId="77777777" w:rsidR="000D454A" w:rsidRDefault="000D454A" w:rsidP="0082038F"/>
        </w:tc>
        <w:tc>
          <w:tcPr>
            <w:tcW w:w="2160" w:type="dxa"/>
          </w:tcPr>
          <w:p w14:paraId="74780949" w14:textId="77777777" w:rsidR="000D454A" w:rsidRDefault="000D454A" w:rsidP="0082038F">
            <w:pPr>
              <w:jc w:val="center"/>
            </w:pPr>
            <w:r>
              <w:t>All key components are filled in correctly. The student was able to identify the correct primary diagnosis and listed the appropriate secondary diagnosis if applicable.</w:t>
            </w:r>
          </w:p>
        </w:tc>
        <w:tc>
          <w:tcPr>
            <w:tcW w:w="2160" w:type="dxa"/>
          </w:tcPr>
          <w:p w14:paraId="3C0926F7" w14:textId="77777777" w:rsidR="000D454A" w:rsidRPr="0002696E" w:rsidRDefault="000D454A" w:rsidP="0082038F">
            <w:pPr>
              <w:jc w:val="center"/>
            </w:pPr>
            <w:r>
              <w:t>One of the key components is missing or not understood correctly.</w:t>
            </w:r>
          </w:p>
        </w:tc>
        <w:tc>
          <w:tcPr>
            <w:tcW w:w="2160" w:type="dxa"/>
          </w:tcPr>
          <w:p w14:paraId="46289C6F" w14:textId="77777777" w:rsidR="000D454A" w:rsidRDefault="000D454A" w:rsidP="0082038F">
            <w:pPr>
              <w:jc w:val="center"/>
            </w:pPr>
            <w:r>
              <w:t>Student did not complete this section and there is concern for lack of understanding the diagnosis.</w:t>
            </w:r>
          </w:p>
        </w:tc>
        <w:tc>
          <w:tcPr>
            <w:tcW w:w="3150" w:type="dxa"/>
          </w:tcPr>
          <w:p w14:paraId="1F062BD6" w14:textId="2A016F9D" w:rsidR="000D454A" w:rsidRDefault="00CA0E92" w:rsidP="0082038F">
            <w:pPr>
              <w:jc w:val="center"/>
            </w:pPr>
            <w:r>
              <w:t>3</w:t>
            </w:r>
          </w:p>
        </w:tc>
      </w:tr>
    </w:tbl>
    <w:p w14:paraId="22215C7F" w14:textId="77777777" w:rsidR="0082038F" w:rsidRPr="00EE42C0" w:rsidRDefault="0082038F" w:rsidP="000D454A">
      <w:pPr>
        <w:rPr>
          <w:sz w:val="2"/>
        </w:rPr>
      </w:pPr>
    </w:p>
    <w:tbl>
      <w:tblPr>
        <w:tblStyle w:val="TableGrid"/>
        <w:tblW w:w="14467" w:type="dxa"/>
        <w:tblInd w:w="-252" w:type="dxa"/>
        <w:tblLayout w:type="fixed"/>
        <w:tblLook w:val="04A0" w:firstRow="1" w:lastRow="0" w:firstColumn="1" w:lastColumn="0" w:noHBand="0" w:noVBand="1"/>
      </w:tblPr>
      <w:tblGrid>
        <w:gridCol w:w="4410"/>
        <w:gridCol w:w="2160"/>
        <w:gridCol w:w="2160"/>
        <w:gridCol w:w="2160"/>
        <w:gridCol w:w="2070"/>
        <w:gridCol w:w="1507"/>
      </w:tblGrid>
      <w:tr w:rsidR="000D454A" w14:paraId="68E5D868" w14:textId="77777777" w:rsidTr="00A20193">
        <w:trPr>
          <w:trHeight w:val="296"/>
        </w:trPr>
        <w:tc>
          <w:tcPr>
            <w:tcW w:w="4410" w:type="dxa"/>
            <w:shd w:val="clear" w:color="auto" w:fill="FFC000"/>
            <w:vAlign w:val="center"/>
          </w:tcPr>
          <w:p w14:paraId="74E62E5A" w14:textId="77777777" w:rsidR="000D454A" w:rsidRPr="0002696E" w:rsidRDefault="000D454A" w:rsidP="00431EEF">
            <w:pPr>
              <w:jc w:val="center"/>
              <w:rPr>
                <w:b/>
              </w:rPr>
            </w:pPr>
            <w:r w:rsidRPr="0002696E">
              <w:rPr>
                <w:b/>
              </w:rPr>
              <w:t>Pathophysiology</w:t>
            </w:r>
          </w:p>
        </w:tc>
        <w:tc>
          <w:tcPr>
            <w:tcW w:w="2160" w:type="dxa"/>
            <w:shd w:val="clear" w:color="auto" w:fill="FFC000"/>
            <w:vAlign w:val="center"/>
          </w:tcPr>
          <w:p w14:paraId="3D8D3811" w14:textId="77777777" w:rsidR="000D454A" w:rsidRPr="0002696E" w:rsidRDefault="000D454A" w:rsidP="00431EEF">
            <w:pPr>
              <w:jc w:val="center"/>
              <w:rPr>
                <w:b/>
              </w:rPr>
            </w:pPr>
            <w:r>
              <w:rPr>
                <w:b/>
              </w:rPr>
              <w:t>20</w:t>
            </w:r>
            <w:r w:rsidRPr="0002696E">
              <w:rPr>
                <w:b/>
              </w:rPr>
              <w:t xml:space="preserve"> points</w:t>
            </w:r>
          </w:p>
        </w:tc>
        <w:tc>
          <w:tcPr>
            <w:tcW w:w="2160" w:type="dxa"/>
            <w:shd w:val="clear" w:color="auto" w:fill="FFC000"/>
            <w:vAlign w:val="center"/>
          </w:tcPr>
          <w:p w14:paraId="6DACCA4D" w14:textId="77777777" w:rsidR="000D454A" w:rsidRPr="0002696E" w:rsidRDefault="000D454A" w:rsidP="00431EEF">
            <w:pPr>
              <w:jc w:val="center"/>
              <w:rPr>
                <w:b/>
              </w:rPr>
            </w:pPr>
            <w:r w:rsidRPr="0002696E">
              <w:rPr>
                <w:b/>
              </w:rPr>
              <w:t>14-10 points</w:t>
            </w:r>
          </w:p>
        </w:tc>
        <w:tc>
          <w:tcPr>
            <w:tcW w:w="2160" w:type="dxa"/>
            <w:shd w:val="clear" w:color="auto" w:fill="FFC000"/>
            <w:vAlign w:val="center"/>
          </w:tcPr>
          <w:p w14:paraId="18D9DBEB" w14:textId="77777777" w:rsidR="000D454A" w:rsidRPr="0002696E" w:rsidRDefault="000D454A" w:rsidP="00431EEF">
            <w:pPr>
              <w:jc w:val="center"/>
              <w:rPr>
                <w:b/>
              </w:rPr>
            </w:pPr>
            <w:r w:rsidRPr="0002696E">
              <w:rPr>
                <w:b/>
              </w:rPr>
              <w:t>9-5</w:t>
            </w:r>
            <w:r w:rsidR="00431EEF">
              <w:rPr>
                <w:b/>
              </w:rPr>
              <w:t xml:space="preserve"> points</w:t>
            </w:r>
          </w:p>
        </w:tc>
        <w:tc>
          <w:tcPr>
            <w:tcW w:w="2070" w:type="dxa"/>
            <w:shd w:val="clear" w:color="auto" w:fill="FFC000"/>
            <w:vAlign w:val="center"/>
          </w:tcPr>
          <w:p w14:paraId="78D6883B" w14:textId="77777777" w:rsidR="000D454A" w:rsidRPr="0002696E" w:rsidRDefault="000D454A" w:rsidP="00431EEF">
            <w:pPr>
              <w:jc w:val="center"/>
              <w:rPr>
                <w:b/>
              </w:rPr>
            </w:pPr>
            <w:r>
              <w:rPr>
                <w:b/>
              </w:rPr>
              <w:t>4-0 points</w:t>
            </w:r>
          </w:p>
        </w:tc>
        <w:tc>
          <w:tcPr>
            <w:tcW w:w="1507" w:type="dxa"/>
            <w:shd w:val="clear" w:color="auto" w:fill="FFC000"/>
            <w:vAlign w:val="center"/>
          </w:tcPr>
          <w:p w14:paraId="593532AC" w14:textId="77777777" w:rsidR="000D454A" w:rsidRDefault="000D454A" w:rsidP="00431EEF">
            <w:pPr>
              <w:jc w:val="center"/>
              <w:rPr>
                <w:b/>
              </w:rPr>
            </w:pPr>
            <w:r>
              <w:rPr>
                <w:b/>
              </w:rPr>
              <w:t>Points</w:t>
            </w:r>
          </w:p>
        </w:tc>
      </w:tr>
      <w:tr w:rsidR="000D454A" w14:paraId="6AEAED08" w14:textId="77777777" w:rsidTr="00431EEF">
        <w:trPr>
          <w:trHeight w:val="296"/>
        </w:trPr>
        <w:tc>
          <w:tcPr>
            <w:tcW w:w="4410" w:type="dxa"/>
            <w:shd w:val="clear" w:color="auto" w:fill="FFFFFF" w:themeFill="background1"/>
          </w:tcPr>
          <w:p w14:paraId="54AC0B83" w14:textId="77777777" w:rsidR="000D454A" w:rsidRPr="007B2842" w:rsidRDefault="000D454A" w:rsidP="0082038F">
            <w:pPr>
              <w:spacing w:after="0"/>
              <w:rPr>
                <w:b/>
              </w:rPr>
            </w:pPr>
            <w:r w:rsidRPr="007B2842">
              <w:rPr>
                <w:b/>
              </w:rPr>
              <w:t>Pathophysiology</w:t>
            </w:r>
          </w:p>
          <w:p w14:paraId="6742727C" w14:textId="77777777" w:rsidR="000D454A" w:rsidRDefault="000D454A" w:rsidP="0082038F">
            <w:pPr>
              <w:pStyle w:val="ListParagraph"/>
              <w:numPr>
                <w:ilvl w:val="0"/>
                <w:numId w:val="4"/>
              </w:numPr>
              <w:spacing w:after="0" w:line="240" w:lineRule="auto"/>
            </w:pPr>
            <w:r>
              <w:t>Professionally written essay in APA format outlined all aspects of the disease process listed as the primary diagnosis</w:t>
            </w:r>
          </w:p>
          <w:p w14:paraId="7B2EED57" w14:textId="77777777" w:rsidR="000D454A" w:rsidRDefault="000D454A" w:rsidP="0082038F">
            <w:pPr>
              <w:pStyle w:val="ListParagraph"/>
              <w:numPr>
                <w:ilvl w:val="0"/>
                <w:numId w:val="4"/>
              </w:numPr>
              <w:spacing w:after="0" w:line="240" w:lineRule="auto"/>
            </w:pPr>
            <w:r>
              <w:t>information is well written and no less than 1 page</w:t>
            </w:r>
          </w:p>
          <w:p w14:paraId="52540AD4" w14:textId="77777777" w:rsidR="000D454A" w:rsidRDefault="000D454A" w:rsidP="0082038F">
            <w:pPr>
              <w:pStyle w:val="ListParagraph"/>
              <w:numPr>
                <w:ilvl w:val="0"/>
                <w:numId w:val="3"/>
              </w:numPr>
              <w:spacing w:after="0" w:line="240" w:lineRule="auto"/>
            </w:pPr>
            <w:r>
              <w:t>Disease process pathophysiology is thoroughly explained from cellular level to how it affects each system and the body overall</w:t>
            </w:r>
          </w:p>
          <w:p w14:paraId="7D305A54" w14:textId="77777777" w:rsidR="000D454A" w:rsidRDefault="000D454A" w:rsidP="0082038F">
            <w:pPr>
              <w:pStyle w:val="ListParagraph"/>
              <w:numPr>
                <w:ilvl w:val="0"/>
                <w:numId w:val="3"/>
              </w:numPr>
              <w:spacing w:after="0" w:line="240" w:lineRule="auto"/>
            </w:pPr>
            <w:r>
              <w:t>Signs/symptoms of the disease</w:t>
            </w:r>
          </w:p>
          <w:p w14:paraId="43063743" w14:textId="77777777" w:rsidR="000D454A" w:rsidRDefault="000D454A" w:rsidP="0082038F">
            <w:pPr>
              <w:pStyle w:val="ListParagraph"/>
              <w:numPr>
                <w:ilvl w:val="0"/>
                <w:numId w:val="3"/>
              </w:numPr>
              <w:spacing w:after="0" w:line="240" w:lineRule="auto"/>
            </w:pPr>
            <w:r>
              <w:t>Diagnostic testing used to identify the disease</w:t>
            </w:r>
          </w:p>
          <w:p w14:paraId="6082CACC" w14:textId="77777777" w:rsidR="000D454A" w:rsidRDefault="000D454A" w:rsidP="0082038F">
            <w:pPr>
              <w:pStyle w:val="ListParagraph"/>
              <w:numPr>
                <w:ilvl w:val="0"/>
                <w:numId w:val="3"/>
              </w:numPr>
              <w:spacing w:after="0" w:line="240" w:lineRule="auto"/>
            </w:pPr>
            <w:r>
              <w:t>Particular tests or labs performed on the patient to help support the diagnosis of the findings</w:t>
            </w:r>
          </w:p>
          <w:p w14:paraId="14AADC90" w14:textId="77777777" w:rsidR="000D454A" w:rsidRDefault="000D454A" w:rsidP="0082038F">
            <w:pPr>
              <w:pStyle w:val="ListParagraph"/>
              <w:numPr>
                <w:ilvl w:val="0"/>
                <w:numId w:val="3"/>
              </w:numPr>
              <w:spacing w:after="0" w:line="240" w:lineRule="auto"/>
            </w:pPr>
            <w:r>
              <w:t>Treatment of the disease and the treatment being used with this particular patient</w:t>
            </w:r>
          </w:p>
          <w:p w14:paraId="79DC3BBA" w14:textId="77777777" w:rsidR="000D454A" w:rsidRDefault="000D454A" w:rsidP="0082038F">
            <w:pPr>
              <w:pStyle w:val="ListParagraph"/>
              <w:numPr>
                <w:ilvl w:val="0"/>
                <w:numId w:val="3"/>
              </w:numPr>
              <w:spacing w:after="0" w:line="240" w:lineRule="auto"/>
            </w:pPr>
            <w:r>
              <w:t>Plagiarism results in a zero in this section</w:t>
            </w:r>
          </w:p>
          <w:p w14:paraId="10EC5059" w14:textId="77777777" w:rsidR="000D454A" w:rsidRPr="002B49D5" w:rsidRDefault="000D454A" w:rsidP="0082038F">
            <w:pPr>
              <w:pStyle w:val="ListParagraph"/>
              <w:numPr>
                <w:ilvl w:val="0"/>
                <w:numId w:val="3"/>
              </w:numPr>
              <w:spacing w:after="0" w:line="240" w:lineRule="auto"/>
            </w:pPr>
            <w:r>
              <w:t>2 APA references, essay is written in correct APA format.</w:t>
            </w:r>
          </w:p>
        </w:tc>
        <w:tc>
          <w:tcPr>
            <w:tcW w:w="2160" w:type="dxa"/>
            <w:shd w:val="clear" w:color="auto" w:fill="FFFFFF" w:themeFill="background1"/>
          </w:tcPr>
          <w:p w14:paraId="54D330E2" w14:textId="77777777" w:rsidR="000D454A" w:rsidRPr="002B49D5" w:rsidRDefault="000D454A" w:rsidP="0082038F">
            <w:pPr>
              <w:jc w:val="center"/>
            </w:pPr>
            <w:r>
              <w:t>All key components were addressed and student had a good understanding of the expectations listed.  Disease process was thorough with a direct correlation of how this related to the patient and their diagnostic testing that was performed.</w:t>
            </w:r>
          </w:p>
        </w:tc>
        <w:tc>
          <w:tcPr>
            <w:tcW w:w="2160" w:type="dxa"/>
            <w:shd w:val="clear" w:color="auto" w:fill="FFFFFF" w:themeFill="background1"/>
          </w:tcPr>
          <w:p w14:paraId="4507440A" w14:textId="77777777" w:rsidR="000D454A" w:rsidRPr="00502B86" w:rsidRDefault="000D454A" w:rsidP="0082038F">
            <w:pPr>
              <w:jc w:val="center"/>
            </w:pPr>
            <w:r>
              <w:t xml:space="preserve">One or two </w:t>
            </w:r>
            <w:r w:rsidRPr="00502B86">
              <w:t>key components were missing such as signs and symptoms, expected findings, correlation and treatment.</w:t>
            </w:r>
            <w:r>
              <w:t xml:space="preserve">  Student was able to describe the pathophysiology of the disease process.</w:t>
            </w:r>
          </w:p>
        </w:tc>
        <w:tc>
          <w:tcPr>
            <w:tcW w:w="2160" w:type="dxa"/>
            <w:shd w:val="clear" w:color="auto" w:fill="FFFFFF" w:themeFill="background1"/>
          </w:tcPr>
          <w:p w14:paraId="42CA09BA" w14:textId="77777777" w:rsidR="000D454A" w:rsidRPr="00502B86" w:rsidRDefault="000D454A" w:rsidP="0082038F">
            <w:pPr>
              <w:jc w:val="center"/>
            </w:pPr>
            <w:r>
              <w:t>Three or more components were missing throughout the paper.  Unable to determine if the student had a good understanding of the disease process and the direct correlation to the patient.</w:t>
            </w:r>
          </w:p>
        </w:tc>
        <w:tc>
          <w:tcPr>
            <w:tcW w:w="2070" w:type="dxa"/>
            <w:shd w:val="clear" w:color="auto" w:fill="FFFFFF" w:themeFill="background1"/>
          </w:tcPr>
          <w:p w14:paraId="5BE3F318" w14:textId="77777777" w:rsidR="000D454A" w:rsidRDefault="000D454A" w:rsidP="0082038F">
            <w:pPr>
              <w:jc w:val="center"/>
            </w:pPr>
            <w:r w:rsidRPr="00502B86">
              <w:t>Section is incomplete with several key factors missing.  Student did not have a good understanding of the disease process and how it correlated to the patient.</w:t>
            </w:r>
          </w:p>
          <w:p w14:paraId="52F1C758" w14:textId="77777777" w:rsidR="000D454A" w:rsidRPr="00502B86" w:rsidRDefault="000D454A" w:rsidP="0082038F">
            <w:pPr>
              <w:jc w:val="center"/>
            </w:pPr>
            <w:r>
              <w:t>Section was not in APA format with minimum of 2 references (0 points will be given)</w:t>
            </w:r>
          </w:p>
        </w:tc>
        <w:tc>
          <w:tcPr>
            <w:tcW w:w="1507" w:type="dxa"/>
            <w:shd w:val="clear" w:color="auto" w:fill="FFFFFF" w:themeFill="background1"/>
          </w:tcPr>
          <w:p w14:paraId="20795CD4" w14:textId="386ACD8A" w:rsidR="000D454A" w:rsidRPr="0002696E" w:rsidRDefault="00CA0E92" w:rsidP="0082038F">
            <w:pPr>
              <w:jc w:val="center"/>
              <w:rPr>
                <w:b/>
              </w:rPr>
            </w:pPr>
            <w:r>
              <w:rPr>
                <w:b/>
              </w:rPr>
              <w:t>20</w:t>
            </w:r>
          </w:p>
        </w:tc>
      </w:tr>
    </w:tbl>
    <w:p w14:paraId="519438B4" w14:textId="77777777" w:rsidR="000D454A" w:rsidRDefault="000D454A" w:rsidP="000D454A"/>
    <w:tbl>
      <w:tblPr>
        <w:tblStyle w:val="TableGrid"/>
        <w:tblW w:w="13860" w:type="dxa"/>
        <w:tblInd w:w="-252" w:type="dxa"/>
        <w:tblLayout w:type="fixed"/>
        <w:tblLook w:val="04A0" w:firstRow="1" w:lastRow="0" w:firstColumn="1" w:lastColumn="0" w:noHBand="0" w:noVBand="1"/>
      </w:tblPr>
      <w:tblGrid>
        <w:gridCol w:w="4410"/>
        <w:gridCol w:w="2160"/>
        <w:gridCol w:w="2160"/>
        <w:gridCol w:w="2160"/>
        <w:gridCol w:w="2970"/>
      </w:tblGrid>
      <w:tr w:rsidR="000D454A" w14:paraId="75B2CEF9" w14:textId="77777777" w:rsidTr="00A20193">
        <w:trPr>
          <w:trHeight w:val="296"/>
        </w:trPr>
        <w:tc>
          <w:tcPr>
            <w:tcW w:w="4410" w:type="dxa"/>
            <w:shd w:val="clear" w:color="auto" w:fill="FFC000"/>
            <w:vAlign w:val="center"/>
          </w:tcPr>
          <w:p w14:paraId="3E502157" w14:textId="77777777" w:rsidR="000D454A" w:rsidRPr="00502B86" w:rsidRDefault="000D454A" w:rsidP="00431EEF">
            <w:pPr>
              <w:jc w:val="center"/>
              <w:rPr>
                <w:b/>
              </w:rPr>
            </w:pPr>
            <w:r w:rsidRPr="00502B86">
              <w:rPr>
                <w:b/>
              </w:rPr>
              <w:t>Laboratory Data</w:t>
            </w:r>
          </w:p>
        </w:tc>
        <w:tc>
          <w:tcPr>
            <w:tcW w:w="2160" w:type="dxa"/>
            <w:shd w:val="clear" w:color="auto" w:fill="FFC000"/>
            <w:vAlign w:val="center"/>
          </w:tcPr>
          <w:p w14:paraId="231BD92E" w14:textId="77777777" w:rsidR="000D454A" w:rsidRPr="00502B86" w:rsidRDefault="00D54831" w:rsidP="00431EEF">
            <w:pPr>
              <w:jc w:val="center"/>
              <w:rPr>
                <w:b/>
              </w:rPr>
            </w:pPr>
            <w:r>
              <w:rPr>
                <w:b/>
              </w:rPr>
              <w:t>20</w:t>
            </w:r>
            <w:r w:rsidR="000D454A" w:rsidRPr="00502B86">
              <w:rPr>
                <w:b/>
              </w:rPr>
              <w:t xml:space="preserve"> points</w:t>
            </w:r>
          </w:p>
        </w:tc>
        <w:tc>
          <w:tcPr>
            <w:tcW w:w="2160" w:type="dxa"/>
            <w:shd w:val="clear" w:color="auto" w:fill="FFC000"/>
            <w:vAlign w:val="center"/>
          </w:tcPr>
          <w:p w14:paraId="7E6773A1" w14:textId="77777777" w:rsidR="000D454A" w:rsidRPr="00502B86" w:rsidRDefault="00D54831" w:rsidP="00431EEF">
            <w:pPr>
              <w:jc w:val="center"/>
              <w:rPr>
                <w:b/>
              </w:rPr>
            </w:pPr>
            <w:r>
              <w:rPr>
                <w:b/>
              </w:rPr>
              <w:t>10-19</w:t>
            </w:r>
            <w:r w:rsidR="000D454A">
              <w:rPr>
                <w:b/>
              </w:rPr>
              <w:t xml:space="preserve"> </w:t>
            </w:r>
            <w:r w:rsidR="000D454A" w:rsidRPr="00502B86">
              <w:rPr>
                <w:b/>
              </w:rPr>
              <w:t>points</w:t>
            </w:r>
          </w:p>
        </w:tc>
        <w:tc>
          <w:tcPr>
            <w:tcW w:w="2160" w:type="dxa"/>
            <w:shd w:val="clear" w:color="auto" w:fill="FFC000"/>
            <w:vAlign w:val="center"/>
          </w:tcPr>
          <w:p w14:paraId="61CBD0FC" w14:textId="77777777" w:rsidR="000D454A" w:rsidRPr="00502B86" w:rsidRDefault="00D54831" w:rsidP="00431EEF">
            <w:pPr>
              <w:jc w:val="center"/>
              <w:rPr>
                <w:b/>
              </w:rPr>
            </w:pPr>
            <w:r>
              <w:rPr>
                <w:b/>
              </w:rPr>
              <w:t>9</w:t>
            </w:r>
            <w:r w:rsidR="000D454A" w:rsidRPr="00502B86">
              <w:rPr>
                <w:b/>
              </w:rPr>
              <w:t>-0 points</w:t>
            </w:r>
          </w:p>
        </w:tc>
        <w:tc>
          <w:tcPr>
            <w:tcW w:w="2970" w:type="dxa"/>
            <w:shd w:val="clear" w:color="auto" w:fill="FFC000"/>
            <w:vAlign w:val="center"/>
          </w:tcPr>
          <w:p w14:paraId="631D4A28" w14:textId="77777777" w:rsidR="000D454A" w:rsidRPr="00502B86" w:rsidRDefault="000D454A" w:rsidP="00431EEF">
            <w:pPr>
              <w:jc w:val="center"/>
              <w:rPr>
                <w:b/>
              </w:rPr>
            </w:pPr>
            <w:r>
              <w:rPr>
                <w:b/>
              </w:rPr>
              <w:t>Points</w:t>
            </w:r>
          </w:p>
        </w:tc>
      </w:tr>
      <w:tr w:rsidR="000D454A" w14:paraId="0C24724B" w14:textId="77777777" w:rsidTr="0082038F">
        <w:trPr>
          <w:trHeight w:val="296"/>
        </w:trPr>
        <w:tc>
          <w:tcPr>
            <w:tcW w:w="4410" w:type="dxa"/>
          </w:tcPr>
          <w:p w14:paraId="67BB1C9E" w14:textId="77777777" w:rsidR="000D454A" w:rsidRPr="00502B86" w:rsidRDefault="000D454A" w:rsidP="0082038F">
            <w:pPr>
              <w:spacing w:after="0"/>
              <w:rPr>
                <w:b/>
              </w:rPr>
            </w:pPr>
            <w:r w:rsidRPr="00502B86">
              <w:rPr>
                <w:b/>
              </w:rPr>
              <w:t>Normal Values</w:t>
            </w:r>
          </w:p>
          <w:p w14:paraId="1045C479" w14:textId="77777777" w:rsidR="000D454A" w:rsidRDefault="000D454A" w:rsidP="0082038F">
            <w:pPr>
              <w:pStyle w:val="ListParagraph"/>
              <w:numPr>
                <w:ilvl w:val="0"/>
                <w:numId w:val="5"/>
              </w:numPr>
              <w:spacing w:after="0" w:line="240" w:lineRule="auto"/>
            </w:pPr>
            <w:r w:rsidRPr="00D87550">
              <w:t>Should be obtained from the chart when possible as labs vary some. If not possible use labor</w:t>
            </w:r>
            <w:r>
              <w:t>atory guide</w:t>
            </w:r>
            <w:r w:rsidR="00EA1347">
              <w:t>.</w:t>
            </w:r>
          </w:p>
          <w:p w14:paraId="5F8F1F16" w14:textId="77777777" w:rsidR="00EA1347" w:rsidRDefault="00EA1347" w:rsidP="0082038F">
            <w:pPr>
              <w:pStyle w:val="ListParagraph"/>
              <w:numPr>
                <w:ilvl w:val="0"/>
                <w:numId w:val="5"/>
              </w:numPr>
              <w:spacing w:after="0" w:line="240" w:lineRule="auto"/>
            </w:pPr>
            <w:r>
              <w:t>Normal value</w:t>
            </w:r>
            <w:r w:rsidR="006D1338">
              <w:t>s should be listed for all laboratory data.</w:t>
            </w:r>
          </w:p>
          <w:p w14:paraId="10A873A0" w14:textId="77777777" w:rsidR="000D454A" w:rsidRPr="0003012F" w:rsidRDefault="000D454A" w:rsidP="0082038F">
            <w:pPr>
              <w:spacing w:after="0"/>
              <w:rPr>
                <w:b/>
              </w:rPr>
            </w:pPr>
            <w:r w:rsidRPr="0003012F">
              <w:rPr>
                <w:b/>
              </w:rPr>
              <w:t>Laboratory Data</w:t>
            </w:r>
          </w:p>
          <w:p w14:paraId="2968726E" w14:textId="77777777" w:rsidR="000D454A" w:rsidRDefault="000D454A" w:rsidP="0082038F">
            <w:pPr>
              <w:pStyle w:val="ListParagraph"/>
              <w:numPr>
                <w:ilvl w:val="0"/>
                <w:numId w:val="5"/>
              </w:numPr>
              <w:spacing w:after="0" w:line="240" w:lineRule="auto"/>
            </w:pPr>
            <w:r>
              <w:t>Admission Values</w:t>
            </w:r>
          </w:p>
          <w:p w14:paraId="26FAAD5F" w14:textId="77777777" w:rsidR="000D454A" w:rsidRDefault="000D454A" w:rsidP="0082038F">
            <w:pPr>
              <w:pStyle w:val="ListParagraph"/>
              <w:numPr>
                <w:ilvl w:val="0"/>
                <w:numId w:val="5"/>
              </w:numPr>
              <w:spacing w:after="0" w:line="240" w:lineRule="auto"/>
            </w:pPr>
            <w:r>
              <w:t>Mos</w:t>
            </w:r>
            <w:r w:rsidR="00EA1347">
              <w:t>t recent Values (the day you saw</w:t>
            </w:r>
            <w:r>
              <w:t xml:space="preserve"> the patient)</w:t>
            </w:r>
          </w:p>
          <w:p w14:paraId="79D9CCF5" w14:textId="77777777" w:rsidR="00B67DB2" w:rsidRDefault="00B67DB2" w:rsidP="0082038F">
            <w:pPr>
              <w:pStyle w:val="ListParagraph"/>
              <w:numPr>
                <w:ilvl w:val="0"/>
                <w:numId w:val="5"/>
              </w:numPr>
              <w:spacing w:after="0" w:line="240" w:lineRule="auto"/>
            </w:pPr>
            <w:r>
              <w:rPr>
                <w:b/>
              </w:rPr>
              <w:t>If laboratory data is unavailable, values will be assigned by the clinical instructor.</w:t>
            </w:r>
          </w:p>
          <w:p w14:paraId="3398BCBB" w14:textId="77777777" w:rsidR="000D454A" w:rsidRPr="00D87550" w:rsidRDefault="000D454A" w:rsidP="0082038F">
            <w:pPr>
              <w:spacing w:after="0"/>
              <w:rPr>
                <w:b/>
                <w:color w:val="FF0000"/>
              </w:rPr>
            </w:pPr>
            <w:r w:rsidRPr="0003012F">
              <w:rPr>
                <w:b/>
              </w:rPr>
              <w:t>Rational for abnormal</w:t>
            </w:r>
            <w:r w:rsidRPr="00C708CE">
              <w:rPr>
                <w:b/>
              </w:rPr>
              <w:t xml:space="preserve"> </w:t>
            </w:r>
            <w:r>
              <w:rPr>
                <w:b/>
              </w:rPr>
              <w:t>values</w:t>
            </w:r>
          </w:p>
          <w:p w14:paraId="058D10CD" w14:textId="77777777" w:rsidR="000D454A" w:rsidRDefault="000D454A" w:rsidP="0082038F">
            <w:pPr>
              <w:pStyle w:val="ListParagraph"/>
              <w:numPr>
                <w:ilvl w:val="0"/>
                <w:numId w:val="6"/>
              </w:numPr>
              <w:spacing w:after="0" w:line="240" w:lineRule="auto"/>
            </w:pPr>
            <w:r>
              <w:t>Written in complete sentences with APA citations</w:t>
            </w:r>
          </w:p>
          <w:p w14:paraId="0FCA4B29" w14:textId="77777777" w:rsidR="000D454A" w:rsidRDefault="000D454A" w:rsidP="0082038F">
            <w:pPr>
              <w:pStyle w:val="ListParagraph"/>
              <w:numPr>
                <w:ilvl w:val="0"/>
                <w:numId w:val="6"/>
              </w:numPr>
              <w:spacing w:after="0" w:line="240" w:lineRule="auto"/>
            </w:pPr>
            <w:r>
              <w:t>Explanation of the laboratory abnormality in this patient</w:t>
            </w:r>
          </w:p>
          <w:p w14:paraId="5EB230B2" w14:textId="77777777" w:rsidR="000D454A" w:rsidRDefault="000D454A" w:rsidP="0082038F">
            <w:pPr>
              <w:pStyle w:val="ListParagraph"/>
              <w:numPr>
                <w:ilvl w:val="0"/>
                <w:numId w:val="6"/>
              </w:numPr>
              <w:spacing w:after="0" w:line="240" w:lineRule="auto"/>
            </w:pPr>
            <w:r>
              <w:t>For example, elevated WBC in patient with pneumonia is on antibiotics.</w:t>
            </w:r>
          </w:p>
          <w:p w14:paraId="7502FD78" w14:textId="77777777" w:rsidR="00431EEF" w:rsidRDefault="000D454A" w:rsidP="00431EEF">
            <w:pPr>
              <w:pStyle w:val="ListParagraph"/>
              <w:numPr>
                <w:ilvl w:val="0"/>
                <w:numId w:val="6"/>
              </w:numPr>
              <w:spacing w:after="0" w:line="240" w:lineRule="auto"/>
            </w:pPr>
            <w:r>
              <w:t>Minimum of 1 APA reference, no reference will result</w:t>
            </w:r>
            <w:r w:rsidR="00431EEF">
              <w:t xml:space="preserve"> in zero points for this sectio</w:t>
            </w:r>
            <w:r w:rsidR="00A84076">
              <w:t>n</w:t>
            </w:r>
          </w:p>
          <w:p w14:paraId="0EC2D883" w14:textId="77777777" w:rsidR="00A84076" w:rsidRDefault="00A84076" w:rsidP="00A84076">
            <w:pPr>
              <w:spacing w:after="0" w:line="240" w:lineRule="auto"/>
            </w:pPr>
          </w:p>
          <w:p w14:paraId="63F8CD10" w14:textId="77777777" w:rsidR="00A84076" w:rsidRDefault="00A84076" w:rsidP="00A84076">
            <w:pPr>
              <w:spacing w:after="0" w:line="240" w:lineRule="auto"/>
            </w:pPr>
          </w:p>
          <w:p w14:paraId="5ADFD6D9" w14:textId="77777777" w:rsidR="00A84076" w:rsidRDefault="00A84076" w:rsidP="00A84076">
            <w:pPr>
              <w:spacing w:after="0" w:line="240" w:lineRule="auto"/>
            </w:pPr>
          </w:p>
          <w:p w14:paraId="58421C38" w14:textId="77777777" w:rsidR="00A84076" w:rsidRDefault="00A84076" w:rsidP="00A84076">
            <w:pPr>
              <w:spacing w:after="0" w:line="240" w:lineRule="auto"/>
            </w:pPr>
          </w:p>
          <w:p w14:paraId="7B4184EE" w14:textId="77777777" w:rsidR="00A84076" w:rsidRDefault="00A84076" w:rsidP="00A84076">
            <w:pPr>
              <w:spacing w:after="0" w:line="240" w:lineRule="auto"/>
            </w:pPr>
          </w:p>
          <w:p w14:paraId="1B959094" w14:textId="77777777" w:rsidR="00A84076" w:rsidRDefault="00A84076" w:rsidP="00A84076">
            <w:pPr>
              <w:spacing w:after="0" w:line="240" w:lineRule="auto"/>
            </w:pPr>
          </w:p>
          <w:p w14:paraId="53D849D1" w14:textId="77777777" w:rsidR="00A84076" w:rsidRDefault="00A84076" w:rsidP="00A84076">
            <w:pPr>
              <w:spacing w:after="0" w:line="240" w:lineRule="auto"/>
            </w:pPr>
          </w:p>
          <w:p w14:paraId="2B94BEC7" w14:textId="77777777" w:rsidR="00A84076" w:rsidRDefault="00A84076" w:rsidP="00A84076">
            <w:pPr>
              <w:spacing w:after="0" w:line="240" w:lineRule="auto"/>
            </w:pPr>
          </w:p>
          <w:p w14:paraId="0467A8B2" w14:textId="77777777" w:rsidR="00A84076" w:rsidRDefault="00A84076" w:rsidP="00A84076">
            <w:pPr>
              <w:spacing w:after="0" w:line="240" w:lineRule="auto"/>
            </w:pPr>
          </w:p>
          <w:p w14:paraId="17BF6452" w14:textId="77777777" w:rsidR="00A84076" w:rsidRDefault="00A84076" w:rsidP="00A84076">
            <w:pPr>
              <w:spacing w:after="0" w:line="240" w:lineRule="auto"/>
            </w:pPr>
          </w:p>
          <w:p w14:paraId="24786559" w14:textId="77777777" w:rsidR="00A84076" w:rsidRDefault="00A84076" w:rsidP="00A84076">
            <w:pPr>
              <w:spacing w:after="0" w:line="240" w:lineRule="auto"/>
            </w:pPr>
          </w:p>
          <w:p w14:paraId="39D4CCB7" w14:textId="77777777" w:rsidR="00A84076" w:rsidRDefault="00A84076" w:rsidP="00A84076">
            <w:pPr>
              <w:spacing w:after="0" w:line="240" w:lineRule="auto"/>
            </w:pPr>
          </w:p>
          <w:p w14:paraId="33BE69F7" w14:textId="77777777" w:rsidR="00A84076" w:rsidRDefault="00A84076" w:rsidP="00A84076">
            <w:pPr>
              <w:spacing w:after="0" w:line="240" w:lineRule="auto"/>
            </w:pPr>
          </w:p>
          <w:p w14:paraId="2AF3E845" w14:textId="77777777" w:rsidR="00A84076" w:rsidRDefault="00A84076" w:rsidP="00A84076">
            <w:pPr>
              <w:spacing w:after="0" w:line="240" w:lineRule="auto"/>
            </w:pPr>
          </w:p>
          <w:p w14:paraId="6A227A1A" w14:textId="77777777" w:rsidR="00A84076" w:rsidRDefault="00A84076" w:rsidP="00A84076">
            <w:pPr>
              <w:spacing w:after="0" w:line="240" w:lineRule="auto"/>
            </w:pPr>
          </w:p>
        </w:tc>
        <w:tc>
          <w:tcPr>
            <w:tcW w:w="2160" w:type="dxa"/>
          </w:tcPr>
          <w:p w14:paraId="47B32BE2" w14:textId="77777777" w:rsidR="000D454A" w:rsidRDefault="000D454A" w:rsidP="0082038F">
            <w:pPr>
              <w:jc w:val="center"/>
            </w:pPr>
            <w:r>
              <w:lastRenderedPageBreak/>
              <w:t>All key components have been addressed and the student shows an understanding of the laboratory norms and abnormalities.  Student had 1 reference listed and is able to correlate abnormal laboratory findings to the patient’s particular disease process.</w:t>
            </w:r>
          </w:p>
        </w:tc>
        <w:tc>
          <w:tcPr>
            <w:tcW w:w="2160" w:type="dxa"/>
          </w:tcPr>
          <w:p w14:paraId="3FA76148" w14:textId="77777777" w:rsidR="000D454A" w:rsidRPr="00D87550" w:rsidRDefault="000D454A" w:rsidP="0082038F">
            <w:pPr>
              <w:jc w:val="center"/>
            </w:pPr>
            <w:r>
              <w:t xml:space="preserve">1 or more of the patient’s labs were not reported completely with normal values or patient results. Lab correlation did not completely demonstrate student’s understanding of correlation. </w:t>
            </w:r>
          </w:p>
        </w:tc>
        <w:tc>
          <w:tcPr>
            <w:tcW w:w="2160" w:type="dxa"/>
          </w:tcPr>
          <w:p w14:paraId="134BDB61" w14:textId="77777777" w:rsidR="000D454A" w:rsidRDefault="000D454A" w:rsidP="0082038F">
            <w:pPr>
              <w:jc w:val="center"/>
            </w:pPr>
            <w:r>
              <w:t xml:space="preserve">Student did not </w:t>
            </w:r>
            <w:proofErr w:type="gramStart"/>
            <w:r>
              <w:t>have an understanding of</w:t>
            </w:r>
            <w:proofErr w:type="gramEnd"/>
            <w:r>
              <w:t xml:space="preserve"> laboratory values and the abnormalities. More than 2 labs were excluded.  Student did not discuss the abnormal findings in APA format with a minimum of 1 reference.</w:t>
            </w:r>
          </w:p>
        </w:tc>
        <w:tc>
          <w:tcPr>
            <w:tcW w:w="2970" w:type="dxa"/>
          </w:tcPr>
          <w:p w14:paraId="602BD202" w14:textId="07FA4981" w:rsidR="000D454A" w:rsidRDefault="00CA0E92" w:rsidP="0082038F">
            <w:pPr>
              <w:jc w:val="center"/>
            </w:pPr>
            <w:r>
              <w:t>20</w:t>
            </w:r>
          </w:p>
        </w:tc>
      </w:tr>
      <w:tr w:rsidR="000D454A" w14:paraId="7B5083D8" w14:textId="77777777" w:rsidTr="00A20193">
        <w:trPr>
          <w:trHeight w:val="296"/>
        </w:trPr>
        <w:tc>
          <w:tcPr>
            <w:tcW w:w="4410" w:type="dxa"/>
            <w:shd w:val="clear" w:color="auto" w:fill="FFC000"/>
            <w:vAlign w:val="center"/>
          </w:tcPr>
          <w:p w14:paraId="6D41595F" w14:textId="77777777" w:rsidR="000D454A" w:rsidRPr="00811675" w:rsidRDefault="000D454A" w:rsidP="00431EEF">
            <w:pPr>
              <w:jc w:val="center"/>
              <w:rPr>
                <w:b/>
              </w:rPr>
            </w:pPr>
            <w:r w:rsidRPr="00811675">
              <w:rPr>
                <w:b/>
              </w:rPr>
              <w:t>Diagnostic Imaging</w:t>
            </w:r>
          </w:p>
        </w:tc>
        <w:tc>
          <w:tcPr>
            <w:tcW w:w="2160" w:type="dxa"/>
            <w:shd w:val="clear" w:color="auto" w:fill="FFC000"/>
            <w:vAlign w:val="center"/>
          </w:tcPr>
          <w:p w14:paraId="7F0E7F34" w14:textId="77777777" w:rsidR="000D454A" w:rsidRPr="00811675" w:rsidRDefault="000D454A" w:rsidP="00431EEF">
            <w:pPr>
              <w:jc w:val="center"/>
              <w:rPr>
                <w:b/>
              </w:rPr>
            </w:pPr>
            <w:r w:rsidRPr="00811675">
              <w:rPr>
                <w:b/>
              </w:rPr>
              <w:t>10 points</w:t>
            </w:r>
          </w:p>
        </w:tc>
        <w:tc>
          <w:tcPr>
            <w:tcW w:w="2160" w:type="dxa"/>
            <w:shd w:val="clear" w:color="auto" w:fill="FFC000"/>
            <w:vAlign w:val="center"/>
          </w:tcPr>
          <w:p w14:paraId="6A32EB18" w14:textId="77777777" w:rsidR="000D454A" w:rsidRPr="00811675" w:rsidRDefault="000D454A" w:rsidP="00431EEF">
            <w:pPr>
              <w:jc w:val="center"/>
              <w:rPr>
                <w:b/>
              </w:rPr>
            </w:pPr>
            <w:r w:rsidRPr="00811675">
              <w:rPr>
                <w:b/>
              </w:rPr>
              <w:t>9-5 points</w:t>
            </w:r>
          </w:p>
        </w:tc>
        <w:tc>
          <w:tcPr>
            <w:tcW w:w="2160" w:type="dxa"/>
            <w:shd w:val="clear" w:color="auto" w:fill="FFC000"/>
            <w:vAlign w:val="center"/>
          </w:tcPr>
          <w:p w14:paraId="3E71E5A4" w14:textId="77777777" w:rsidR="000D454A" w:rsidRPr="00811675" w:rsidRDefault="000D454A" w:rsidP="00431EEF">
            <w:pPr>
              <w:jc w:val="center"/>
              <w:rPr>
                <w:b/>
              </w:rPr>
            </w:pPr>
            <w:r w:rsidRPr="00811675">
              <w:rPr>
                <w:b/>
              </w:rPr>
              <w:t>0</w:t>
            </w:r>
            <w:r>
              <w:rPr>
                <w:b/>
              </w:rPr>
              <w:t>-5</w:t>
            </w:r>
            <w:r w:rsidRPr="00811675">
              <w:rPr>
                <w:b/>
              </w:rPr>
              <w:t xml:space="preserve"> points</w:t>
            </w:r>
          </w:p>
        </w:tc>
        <w:tc>
          <w:tcPr>
            <w:tcW w:w="2970" w:type="dxa"/>
            <w:shd w:val="clear" w:color="auto" w:fill="FFC000"/>
            <w:vAlign w:val="center"/>
          </w:tcPr>
          <w:p w14:paraId="328389F6" w14:textId="77777777" w:rsidR="000D454A" w:rsidRPr="00811675" w:rsidRDefault="000D454A" w:rsidP="00431EEF">
            <w:pPr>
              <w:jc w:val="center"/>
              <w:rPr>
                <w:b/>
              </w:rPr>
            </w:pPr>
            <w:r w:rsidRPr="00811675">
              <w:rPr>
                <w:b/>
              </w:rPr>
              <w:t>Points</w:t>
            </w:r>
          </w:p>
        </w:tc>
      </w:tr>
      <w:tr w:rsidR="000D454A" w14:paraId="4D9D9EE9" w14:textId="77777777" w:rsidTr="0082038F">
        <w:trPr>
          <w:trHeight w:val="1457"/>
        </w:trPr>
        <w:tc>
          <w:tcPr>
            <w:tcW w:w="4410" w:type="dxa"/>
          </w:tcPr>
          <w:p w14:paraId="5ADF01BC" w14:textId="77777777" w:rsidR="000D454A" w:rsidRPr="00811675" w:rsidRDefault="000D454A" w:rsidP="0082038F">
            <w:pPr>
              <w:spacing w:after="0"/>
              <w:rPr>
                <w:b/>
              </w:rPr>
            </w:pPr>
            <w:r w:rsidRPr="00811675">
              <w:rPr>
                <w:b/>
              </w:rPr>
              <w:t>Diagnostic Tests</w:t>
            </w:r>
          </w:p>
          <w:p w14:paraId="38526456" w14:textId="77777777" w:rsidR="000D454A" w:rsidRDefault="000D454A" w:rsidP="00D54831">
            <w:pPr>
              <w:pStyle w:val="ListParagraph"/>
              <w:numPr>
                <w:ilvl w:val="0"/>
                <w:numId w:val="7"/>
              </w:numPr>
              <w:spacing w:after="0" w:line="240" w:lineRule="auto"/>
            </w:pPr>
            <w:r>
              <w:t>Any other tests performed not previously addressed such as EKG, CT scans, X-rays, MRI, EEG, etc. This may include a test essential to the patient’s diagnosis (i.e. CT of the Abdomen diagnosing the patient with an appendicitis)</w:t>
            </w:r>
          </w:p>
        </w:tc>
        <w:tc>
          <w:tcPr>
            <w:tcW w:w="2160" w:type="dxa"/>
          </w:tcPr>
          <w:p w14:paraId="4BE00551" w14:textId="77777777" w:rsidR="000D454A" w:rsidRDefault="000D454A" w:rsidP="0082038F">
            <w:pPr>
              <w:jc w:val="center"/>
            </w:pPr>
            <w:r>
              <w:t>All key components have been addressed and the student shows an understanding of the norms and abnormalities.  Student had 1 reference listed and is able to correlate abnormal findings to the patient’s particular disease process.</w:t>
            </w:r>
          </w:p>
        </w:tc>
        <w:tc>
          <w:tcPr>
            <w:tcW w:w="2160" w:type="dxa"/>
          </w:tcPr>
          <w:p w14:paraId="6C38D89A" w14:textId="77777777" w:rsidR="000D454A" w:rsidRPr="00D87550" w:rsidRDefault="000D454A" w:rsidP="0082038F">
            <w:pPr>
              <w:jc w:val="center"/>
            </w:pPr>
            <w:r>
              <w:t>One or more of the key components is missing, yet the student is able to demonstrate an understanding of the diagnostic testing and is able to correlate the abnormal findings to the disease process.</w:t>
            </w:r>
          </w:p>
        </w:tc>
        <w:tc>
          <w:tcPr>
            <w:tcW w:w="2160" w:type="dxa"/>
          </w:tcPr>
          <w:p w14:paraId="5BDA8687" w14:textId="77777777" w:rsidR="000D454A" w:rsidRDefault="000D454A" w:rsidP="0082038F">
            <w:pPr>
              <w:jc w:val="center"/>
            </w:pPr>
            <w:r>
              <w:t xml:space="preserve">Student did not </w:t>
            </w:r>
            <w:proofErr w:type="gramStart"/>
            <w:r>
              <w:t>have an understanding of</w:t>
            </w:r>
            <w:proofErr w:type="gramEnd"/>
            <w:r>
              <w:t xml:space="preserve"> diagnostic test and the abnormalities. Student did not include a test essential to the diagnosis of the patient.  Student did not have an APA reference listed.</w:t>
            </w:r>
          </w:p>
        </w:tc>
        <w:tc>
          <w:tcPr>
            <w:tcW w:w="2970" w:type="dxa"/>
          </w:tcPr>
          <w:p w14:paraId="6967C92C" w14:textId="39FBCCC7" w:rsidR="000D454A" w:rsidRDefault="00CA0E92" w:rsidP="0082038F">
            <w:pPr>
              <w:jc w:val="center"/>
            </w:pPr>
            <w:r>
              <w:t>10</w:t>
            </w:r>
          </w:p>
        </w:tc>
      </w:tr>
    </w:tbl>
    <w:p w14:paraId="32E62923" w14:textId="77777777" w:rsidR="000D454A" w:rsidRDefault="000D454A" w:rsidP="000D454A">
      <w:r>
        <w:br w:type="page"/>
      </w:r>
    </w:p>
    <w:tbl>
      <w:tblPr>
        <w:tblStyle w:val="TableGrid"/>
        <w:tblW w:w="13950" w:type="dxa"/>
        <w:tblInd w:w="-252" w:type="dxa"/>
        <w:tblLayout w:type="fixed"/>
        <w:tblLook w:val="04A0" w:firstRow="1" w:lastRow="0" w:firstColumn="1" w:lastColumn="0" w:noHBand="0" w:noVBand="1"/>
      </w:tblPr>
      <w:tblGrid>
        <w:gridCol w:w="4410"/>
        <w:gridCol w:w="2160"/>
        <w:gridCol w:w="2160"/>
        <w:gridCol w:w="2160"/>
        <w:gridCol w:w="1980"/>
        <w:gridCol w:w="1080"/>
      </w:tblGrid>
      <w:tr w:rsidR="000D454A" w14:paraId="61C86B93" w14:textId="77777777" w:rsidTr="00A20193">
        <w:trPr>
          <w:gridAfter w:val="1"/>
          <w:wAfter w:w="1080" w:type="dxa"/>
          <w:trHeight w:val="296"/>
        </w:trPr>
        <w:tc>
          <w:tcPr>
            <w:tcW w:w="4410" w:type="dxa"/>
            <w:shd w:val="clear" w:color="auto" w:fill="FFC000"/>
            <w:vAlign w:val="center"/>
          </w:tcPr>
          <w:p w14:paraId="42C4EB0C" w14:textId="77777777" w:rsidR="000D454A" w:rsidRPr="00A21991" w:rsidRDefault="000D454A" w:rsidP="00431EEF">
            <w:pPr>
              <w:jc w:val="center"/>
              <w:rPr>
                <w:b/>
              </w:rPr>
            </w:pPr>
            <w:r w:rsidRPr="00A21991">
              <w:rPr>
                <w:b/>
              </w:rPr>
              <w:lastRenderedPageBreak/>
              <w:t>Current Medications</w:t>
            </w:r>
          </w:p>
        </w:tc>
        <w:tc>
          <w:tcPr>
            <w:tcW w:w="2160" w:type="dxa"/>
            <w:shd w:val="clear" w:color="auto" w:fill="FFC000"/>
            <w:vAlign w:val="center"/>
          </w:tcPr>
          <w:p w14:paraId="177A0234" w14:textId="77777777" w:rsidR="000D454A" w:rsidRPr="00A21991" w:rsidRDefault="000D454A" w:rsidP="00431EEF">
            <w:pPr>
              <w:jc w:val="center"/>
              <w:rPr>
                <w:b/>
              </w:rPr>
            </w:pPr>
            <w:r w:rsidRPr="00A21991">
              <w:rPr>
                <w:b/>
              </w:rPr>
              <w:t>10 points</w:t>
            </w:r>
          </w:p>
        </w:tc>
        <w:tc>
          <w:tcPr>
            <w:tcW w:w="2160" w:type="dxa"/>
            <w:shd w:val="clear" w:color="auto" w:fill="FFC000"/>
            <w:vAlign w:val="center"/>
          </w:tcPr>
          <w:p w14:paraId="3EB34C5F" w14:textId="77777777" w:rsidR="000D454A" w:rsidRPr="00A21991" w:rsidRDefault="000D454A" w:rsidP="00431EEF">
            <w:pPr>
              <w:jc w:val="center"/>
              <w:rPr>
                <w:b/>
              </w:rPr>
            </w:pPr>
            <w:r>
              <w:rPr>
                <w:b/>
              </w:rPr>
              <w:t>1-9</w:t>
            </w:r>
            <w:r w:rsidRPr="00A21991">
              <w:rPr>
                <w:b/>
              </w:rPr>
              <w:t xml:space="preserve"> points</w:t>
            </w:r>
          </w:p>
        </w:tc>
        <w:tc>
          <w:tcPr>
            <w:tcW w:w="2160" w:type="dxa"/>
            <w:shd w:val="clear" w:color="auto" w:fill="FFC000"/>
            <w:vAlign w:val="center"/>
          </w:tcPr>
          <w:p w14:paraId="7F85BD49" w14:textId="77777777" w:rsidR="000D454A" w:rsidRPr="00A21991" w:rsidRDefault="000D454A" w:rsidP="00431EEF">
            <w:pPr>
              <w:jc w:val="center"/>
              <w:rPr>
                <w:b/>
              </w:rPr>
            </w:pPr>
            <w:r w:rsidRPr="00A21991">
              <w:rPr>
                <w:b/>
              </w:rPr>
              <w:t>0 points</w:t>
            </w:r>
          </w:p>
        </w:tc>
        <w:tc>
          <w:tcPr>
            <w:tcW w:w="1980" w:type="dxa"/>
            <w:shd w:val="clear" w:color="auto" w:fill="FFC000"/>
            <w:vAlign w:val="center"/>
          </w:tcPr>
          <w:p w14:paraId="48BBA57C" w14:textId="77777777" w:rsidR="000D454A" w:rsidRPr="00A21991" w:rsidRDefault="000D454A" w:rsidP="00431EEF">
            <w:pPr>
              <w:jc w:val="center"/>
              <w:rPr>
                <w:b/>
              </w:rPr>
            </w:pPr>
            <w:r w:rsidRPr="00A21991">
              <w:rPr>
                <w:b/>
              </w:rPr>
              <w:t>Points</w:t>
            </w:r>
          </w:p>
        </w:tc>
      </w:tr>
      <w:tr w:rsidR="000D454A" w14:paraId="5DE470E5" w14:textId="77777777" w:rsidTr="0082038F">
        <w:trPr>
          <w:gridAfter w:val="1"/>
          <w:wAfter w:w="1080" w:type="dxa"/>
          <w:trHeight w:val="296"/>
        </w:trPr>
        <w:tc>
          <w:tcPr>
            <w:tcW w:w="4410" w:type="dxa"/>
          </w:tcPr>
          <w:p w14:paraId="60D3C4F6" w14:textId="77777777" w:rsidR="000D454A" w:rsidRPr="00811675" w:rsidRDefault="000D454A" w:rsidP="0082038F">
            <w:pPr>
              <w:spacing w:after="0"/>
              <w:rPr>
                <w:b/>
              </w:rPr>
            </w:pPr>
            <w:r w:rsidRPr="00811675">
              <w:rPr>
                <w:b/>
              </w:rPr>
              <w:t>Current Medications</w:t>
            </w:r>
          </w:p>
          <w:p w14:paraId="3737F40C" w14:textId="77777777" w:rsidR="000D454A" w:rsidRDefault="000D454A" w:rsidP="0082038F">
            <w:pPr>
              <w:pStyle w:val="ListParagraph"/>
              <w:numPr>
                <w:ilvl w:val="0"/>
                <w:numId w:val="8"/>
              </w:numPr>
              <w:spacing w:after="0" w:line="240" w:lineRule="auto"/>
            </w:pPr>
            <w:r>
              <w:t>Requirements of 5</w:t>
            </w:r>
            <w:r w:rsidR="00D54831">
              <w:t xml:space="preserve"> </w:t>
            </w:r>
            <w:r>
              <w:t>medications</w:t>
            </w:r>
            <w:r w:rsidR="00D54831">
              <w:t>—these must be 5</w:t>
            </w:r>
            <w:r w:rsidR="006D1338">
              <w:t xml:space="preserve"> DIFFERENT medications</w:t>
            </w:r>
          </w:p>
          <w:p w14:paraId="789A52AA" w14:textId="77777777" w:rsidR="000D454A" w:rsidRDefault="000D454A" w:rsidP="0082038F">
            <w:pPr>
              <w:pStyle w:val="ListParagraph"/>
              <w:numPr>
                <w:ilvl w:val="0"/>
                <w:numId w:val="8"/>
              </w:numPr>
              <w:spacing w:after="0" w:line="240" w:lineRule="auto"/>
            </w:pPr>
            <w:r>
              <w:t>Each medication must have brand/generic name</w:t>
            </w:r>
          </w:p>
          <w:p w14:paraId="53622996" w14:textId="77777777" w:rsidR="000D454A" w:rsidRDefault="000D454A" w:rsidP="0082038F">
            <w:pPr>
              <w:pStyle w:val="ListParagraph"/>
              <w:numPr>
                <w:ilvl w:val="0"/>
                <w:numId w:val="8"/>
              </w:numPr>
              <w:spacing w:after="0" w:line="240" w:lineRule="auto"/>
            </w:pPr>
            <w:r>
              <w:t>Dosage,</w:t>
            </w:r>
            <w:r w:rsidR="00EA1347">
              <w:t xml:space="preserve"> </w:t>
            </w:r>
            <w:r w:rsidR="00A84076">
              <w:t>frequency, route</w:t>
            </w:r>
            <w:r>
              <w:t xml:space="preserve"> given, class of drug and the action of the drug</w:t>
            </w:r>
          </w:p>
          <w:p w14:paraId="77E233A2" w14:textId="77777777" w:rsidR="00A84076" w:rsidRDefault="00A84076" w:rsidP="0082038F">
            <w:pPr>
              <w:pStyle w:val="ListParagraph"/>
              <w:numPr>
                <w:ilvl w:val="0"/>
                <w:numId w:val="8"/>
              </w:numPr>
              <w:spacing w:after="0" w:line="240" w:lineRule="auto"/>
            </w:pPr>
            <w:r>
              <w:t>Reason client taking the medication</w:t>
            </w:r>
          </w:p>
          <w:p w14:paraId="3BE3CD61" w14:textId="77777777" w:rsidR="000D454A" w:rsidRDefault="000D454A" w:rsidP="0082038F">
            <w:pPr>
              <w:pStyle w:val="ListParagraph"/>
              <w:numPr>
                <w:ilvl w:val="0"/>
                <w:numId w:val="8"/>
              </w:numPr>
              <w:spacing w:after="0" w:line="240" w:lineRule="auto"/>
            </w:pPr>
            <w:r>
              <w:t>2 contraindications must be listed</w:t>
            </w:r>
          </w:p>
          <w:p w14:paraId="2D4AE213" w14:textId="77777777" w:rsidR="000F679F" w:rsidRDefault="000F679F" w:rsidP="000F679F">
            <w:pPr>
              <w:pStyle w:val="ListParagraph"/>
              <w:numPr>
                <w:ilvl w:val="1"/>
                <w:numId w:val="8"/>
              </w:numPr>
              <w:spacing w:after="0" w:line="240" w:lineRule="auto"/>
            </w:pPr>
            <w:r>
              <w:t>Must be pertinent to your patient</w:t>
            </w:r>
          </w:p>
          <w:p w14:paraId="2CCFB298" w14:textId="77777777" w:rsidR="000D454A" w:rsidRDefault="000D454A" w:rsidP="0082038F">
            <w:pPr>
              <w:pStyle w:val="ListParagraph"/>
              <w:numPr>
                <w:ilvl w:val="0"/>
                <w:numId w:val="8"/>
              </w:numPr>
              <w:spacing w:after="0" w:line="240" w:lineRule="auto"/>
            </w:pPr>
            <w:r>
              <w:t>2 side effects or adverse effects</w:t>
            </w:r>
          </w:p>
          <w:p w14:paraId="370333D5" w14:textId="77777777" w:rsidR="000D454A" w:rsidRDefault="000D454A" w:rsidP="0082038F">
            <w:pPr>
              <w:pStyle w:val="ListParagraph"/>
              <w:numPr>
                <w:ilvl w:val="0"/>
                <w:numId w:val="8"/>
              </w:numPr>
              <w:spacing w:after="0" w:line="240" w:lineRule="auto"/>
            </w:pPr>
            <w:r>
              <w:t>Minimum of 1 APA citation, no citation will result in loss of all points in the section</w:t>
            </w:r>
          </w:p>
        </w:tc>
        <w:tc>
          <w:tcPr>
            <w:tcW w:w="2160" w:type="dxa"/>
          </w:tcPr>
          <w:p w14:paraId="10E83837" w14:textId="77777777" w:rsidR="000D454A" w:rsidRDefault="000D454A" w:rsidP="0082038F">
            <w:pPr>
              <w:jc w:val="center"/>
            </w:pPr>
            <w:r>
              <w:t>All key component</w:t>
            </w:r>
            <w:r w:rsidR="00596BD3">
              <w:t>s were listed for each of the 5</w:t>
            </w:r>
            <w:r>
              <w:t xml:space="preserve"> medications, along with the most common side effects, contraindications and client teachings.  Student had 1 APA citation listed.</w:t>
            </w:r>
          </w:p>
        </w:tc>
        <w:tc>
          <w:tcPr>
            <w:tcW w:w="2160" w:type="dxa"/>
          </w:tcPr>
          <w:p w14:paraId="37C1548C" w14:textId="77777777" w:rsidR="000D454A" w:rsidRPr="00A21991" w:rsidRDefault="000D454A" w:rsidP="0082038F">
            <w:pPr>
              <w:jc w:val="center"/>
            </w:pPr>
            <w:r>
              <w:t>1 point will be lost for each medication with incomplete information.</w:t>
            </w:r>
          </w:p>
        </w:tc>
        <w:tc>
          <w:tcPr>
            <w:tcW w:w="2160" w:type="dxa"/>
          </w:tcPr>
          <w:p w14:paraId="0ED54C0A" w14:textId="77777777" w:rsidR="000D454A" w:rsidRDefault="000D454A" w:rsidP="0082038F">
            <w:pPr>
              <w:jc w:val="center"/>
            </w:pPr>
            <w:r>
              <w:t>There was noted lack of effort on the student’s part to complete this section or there was no APA citation listed.</w:t>
            </w:r>
          </w:p>
        </w:tc>
        <w:tc>
          <w:tcPr>
            <w:tcW w:w="1980" w:type="dxa"/>
          </w:tcPr>
          <w:p w14:paraId="27D2D28F" w14:textId="0BEBBED8" w:rsidR="000D454A" w:rsidRDefault="00CA0E92" w:rsidP="0082038F">
            <w:pPr>
              <w:jc w:val="center"/>
            </w:pPr>
            <w:r>
              <w:t>9</w:t>
            </w:r>
          </w:p>
        </w:tc>
      </w:tr>
      <w:tr w:rsidR="000D454A" w14:paraId="213C4B0F" w14:textId="77777777" w:rsidTr="00A20193">
        <w:trPr>
          <w:gridAfter w:val="1"/>
          <w:wAfter w:w="1080" w:type="dxa"/>
          <w:trHeight w:val="296"/>
        </w:trPr>
        <w:tc>
          <w:tcPr>
            <w:tcW w:w="4410" w:type="dxa"/>
            <w:shd w:val="clear" w:color="auto" w:fill="FFC000"/>
            <w:vAlign w:val="center"/>
          </w:tcPr>
          <w:p w14:paraId="1FCBDCD5" w14:textId="77777777" w:rsidR="000D454A" w:rsidRPr="00811675" w:rsidRDefault="000D454A" w:rsidP="00431EEF">
            <w:pPr>
              <w:jc w:val="center"/>
              <w:rPr>
                <w:b/>
              </w:rPr>
            </w:pPr>
            <w:r>
              <w:rPr>
                <w:b/>
              </w:rPr>
              <w:t xml:space="preserve">Physical </w:t>
            </w:r>
            <w:r w:rsidR="003F60E0">
              <w:rPr>
                <w:b/>
              </w:rPr>
              <w:t>Exam</w:t>
            </w:r>
          </w:p>
        </w:tc>
        <w:tc>
          <w:tcPr>
            <w:tcW w:w="2160" w:type="dxa"/>
            <w:shd w:val="clear" w:color="auto" w:fill="FFC000"/>
            <w:vAlign w:val="center"/>
          </w:tcPr>
          <w:p w14:paraId="6AE39079" w14:textId="77777777" w:rsidR="000D454A" w:rsidRPr="003C7094" w:rsidRDefault="000D454A" w:rsidP="00431EEF">
            <w:pPr>
              <w:jc w:val="center"/>
              <w:rPr>
                <w:b/>
              </w:rPr>
            </w:pPr>
            <w:r>
              <w:rPr>
                <w:b/>
              </w:rPr>
              <w:t>18 points</w:t>
            </w:r>
          </w:p>
        </w:tc>
        <w:tc>
          <w:tcPr>
            <w:tcW w:w="2160" w:type="dxa"/>
            <w:shd w:val="clear" w:color="auto" w:fill="FFC000"/>
            <w:vAlign w:val="center"/>
          </w:tcPr>
          <w:p w14:paraId="372A5B88" w14:textId="77777777" w:rsidR="000D454A" w:rsidRPr="003C7094" w:rsidRDefault="000D454A" w:rsidP="00431EEF">
            <w:pPr>
              <w:jc w:val="center"/>
              <w:rPr>
                <w:b/>
              </w:rPr>
            </w:pPr>
            <w:r>
              <w:rPr>
                <w:b/>
              </w:rPr>
              <w:t>1-16 points</w:t>
            </w:r>
          </w:p>
        </w:tc>
        <w:tc>
          <w:tcPr>
            <w:tcW w:w="2160" w:type="dxa"/>
            <w:shd w:val="clear" w:color="auto" w:fill="FFC000"/>
            <w:vAlign w:val="center"/>
          </w:tcPr>
          <w:p w14:paraId="6F0647B2" w14:textId="77777777" w:rsidR="000D454A" w:rsidRPr="003C7094" w:rsidRDefault="000D454A" w:rsidP="00431EEF">
            <w:pPr>
              <w:jc w:val="center"/>
              <w:rPr>
                <w:b/>
              </w:rPr>
            </w:pPr>
            <w:r>
              <w:rPr>
                <w:b/>
              </w:rPr>
              <w:t>0 points</w:t>
            </w:r>
          </w:p>
        </w:tc>
        <w:tc>
          <w:tcPr>
            <w:tcW w:w="1980" w:type="dxa"/>
            <w:shd w:val="clear" w:color="auto" w:fill="FFC000"/>
            <w:vAlign w:val="center"/>
          </w:tcPr>
          <w:p w14:paraId="5EF968F4" w14:textId="77777777" w:rsidR="000D454A" w:rsidRPr="003C7094" w:rsidRDefault="000D454A" w:rsidP="00431EEF">
            <w:pPr>
              <w:jc w:val="center"/>
              <w:rPr>
                <w:b/>
              </w:rPr>
            </w:pPr>
            <w:r>
              <w:rPr>
                <w:b/>
              </w:rPr>
              <w:t>Points</w:t>
            </w:r>
          </w:p>
        </w:tc>
      </w:tr>
      <w:tr w:rsidR="000D454A" w14:paraId="282215E4" w14:textId="77777777" w:rsidTr="0082038F">
        <w:trPr>
          <w:gridAfter w:val="1"/>
          <w:wAfter w:w="1080" w:type="dxa"/>
          <w:trHeight w:val="296"/>
        </w:trPr>
        <w:tc>
          <w:tcPr>
            <w:tcW w:w="4410" w:type="dxa"/>
            <w:shd w:val="clear" w:color="auto" w:fill="FFFFFF" w:themeFill="background1"/>
          </w:tcPr>
          <w:p w14:paraId="21183FF0" w14:textId="77777777" w:rsidR="000D454A" w:rsidRPr="00AA5FEF" w:rsidRDefault="000D454A" w:rsidP="000D454A">
            <w:pPr>
              <w:pStyle w:val="ListParagraph"/>
              <w:numPr>
                <w:ilvl w:val="0"/>
                <w:numId w:val="21"/>
              </w:numPr>
              <w:spacing w:after="0" w:line="240" w:lineRule="auto"/>
              <w:ind w:left="679" w:hanging="270"/>
            </w:pPr>
            <w:r w:rsidRPr="003C7094">
              <w:t xml:space="preserve">Completion of a head to toe assessment done on the students own and not copied from the </w:t>
            </w:r>
            <w:proofErr w:type="gramStart"/>
            <w:r w:rsidRPr="003C7094">
              <w:t>patients</w:t>
            </w:r>
            <w:proofErr w:type="gramEnd"/>
            <w:r w:rsidRPr="003C7094">
              <w:t xml:space="preserve"> chart</w:t>
            </w:r>
          </w:p>
          <w:p w14:paraId="3A59AA96" w14:textId="77777777" w:rsidR="000D454A" w:rsidRPr="00AA5FEF" w:rsidRDefault="000D454A" w:rsidP="000D454A">
            <w:pPr>
              <w:pStyle w:val="ListParagraph"/>
              <w:numPr>
                <w:ilvl w:val="0"/>
                <w:numId w:val="10"/>
              </w:numPr>
              <w:spacing w:after="0" w:line="240" w:lineRule="auto"/>
            </w:pPr>
            <w:r w:rsidRPr="00AA5FEF">
              <w:t>Fall risk assessment</w:t>
            </w:r>
          </w:p>
          <w:p w14:paraId="1CF21283" w14:textId="77777777" w:rsidR="000D454A" w:rsidRPr="00213306" w:rsidRDefault="000D454A" w:rsidP="000D454A">
            <w:pPr>
              <w:pStyle w:val="ListParagraph"/>
              <w:numPr>
                <w:ilvl w:val="0"/>
                <w:numId w:val="10"/>
              </w:numPr>
              <w:spacing w:after="0" w:line="240" w:lineRule="auto"/>
              <w:rPr>
                <w:b/>
              </w:rPr>
            </w:pPr>
            <w:r w:rsidRPr="00AA5FEF">
              <w:t>Braden skin assessment</w:t>
            </w:r>
          </w:p>
          <w:p w14:paraId="0DBCF326" w14:textId="77777777" w:rsidR="000D454A" w:rsidRPr="00431EEF" w:rsidRDefault="000D454A" w:rsidP="000D454A">
            <w:pPr>
              <w:pStyle w:val="ListParagraph"/>
              <w:numPr>
                <w:ilvl w:val="0"/>
                <w:numId w:val="10"/>
              </w:numPr>
              <w:spacing w:after="0" w:line="240" w:lineRule="auto"/>
              <w:rPr>
                <w:b/>
              </w:rPr>
            </w:pPr>
            <w:r w:rsidRPr="00431EEF">
              <w:rPr>
                <w:b/>
              </w:rPr>
              <w:t>N</w:t>
            </w:r>
            <w:r w:rsidR="006D1338" w:rsidRPr="00431EEF">
              <w:rPr>
                <w:b/>
              </w:rPr>
              <w:t>o fall risk or Braden scale will result in a zero for</w:t>
            </w:r>
            <w:r w:rsidRPr="00431EEF">
              <w:rPr>
                <w:b/>
              </w:rPr>
              <w:t xml:space="preserve"> the section</w:t>
            </w:r>
          </w:p>
        </w:tc>
        <w:tc>
          <w:tcPr>
            <w:tcW w:w="2160" w:type="dxa"/>
            <w:shd w:val="clear" w:color="auto" w:fill="FFFFFF" w:themeFill="background1"/>
          </w:tcPr>
          <w:p w14:paraId="24C8BE31" w14:textId="77777777" w:rsidR="000D454A" w:rsidRPr="00213306" w:rsidRDefault="000D454A" w:rsidP="0082038F">
            <w:pPr>
              <w:jc w:val="center"/>
            </w:pPr>
            <w:r w:rsidRPr="00213306">
              <w:t>All key components are met including a complete head to toe assessment, fall risk and Braden score.</w:t>
            </w:r>
          </w:p>
        </w:tc>
        <w:tc>
          <w:tcPr>
            <w:tcW w:w="2160" w:type="dxa"/>
            <w:shd w:val="clear" w:color="auto" w:fill="FFFFFF" w:themeFill="background1"/>
          </w:tcPr>
          <w:p w14:paraId="443518EB" w14:textId="77777777" w:rsidR="000D454A" w:rsidRPr="00213306" w:rsidRDefault="000D454A" w:rsidP="0082038F">
            <w:pPr>
              <w:jc w:val="center"/>
            </w:pPr>
            <w:r w:rsidRPr="00213306">
              <w:t>One or more of the key components is missing</w:t>
            </w:r>
            <w:r>
              <w:t xml:space="preserve"> from a given section</w:t>
            </w:r>
            <w:r w:rsidRPr="00213306">
              <w:t>.</w:t>
            </w:r>
            <w:r>
              <w:t xml:space="preserve"> Each body system is worth 2 points. </w:t>
            </w:r>
          </w:p>
        </w:tc>
        <w:tc>
          <w:tcPr>
            <w:tcW w:w="2160" w:type="dxa"/>
            <w:shd w:val="clear" w:color="auto" w:fill="FFFFFF" w:themeFill="background1"/>
          </w:tcPr>
          <w:p w14:paraId="4409D546" w14:textId="77777777" w:rsidR="000D454A" w:rsidRDefault="000D454A" w:rsidP="0082038F">
            <w:pPr>
              <w:jc w:val="center"/>
            </w:pPr>
            <w:r w:rsidRPr="00213306">
              <w:t xml:space="preserve">More than half of the key components are missing.  </w:t>
            </w:r>
            <w:r w:rsidR="00431EEF" w:rsidRPr="00213306">
              <w:t>Therefore,</w:t>
            </w:r>
            <w:r w:rsidRPr="00213306">
              <w:t xml:space="preserve"> it is presumed that the student does not have a goo</w:t>
            </w:r>
            <w:r>
              <w:t>d understanding of the head to toe assessment process</w:t>
            </w:r>
          </w:p>
          <w:p w14:paraId="4847B978" w14:textId="77777777" w:rsidR="00431EEF" w:rsidRDefault="00431EEF" w:rsidP="0082038F">
            <w:pPr>
              <w:jc w:val="center"/>
            </w:pPr>
          </w:p>
          <w:p w14:paraId="02A2FEAC" w14:textId="77777777" w:rsidR="00431EEF" w:rsidRDefault="00431EEF" w:rsidP="0082038F">
            <w:pPr>
              <w:jc w:val="center"/>
            </w:pPr>
          </w:p>
          <w:p w14:paraId="4210CA4D" w14:textId="77777777" w:rsidR="00431EEF" w:rsidRDefault="00431EEF" w:rsidP="0082038F">
            <w:pPr>
              <w:jc w:val="center"/>
            </w:pPr>
          </w:p>
          <w:p w14:paraId="192DC032" w14:textId="77777777" w:rsidR="00D54831" w:rsidRDefault="00D54831" w:rsidP="0082038F">
            <w:pPr>
              <w:jc w:val="center"/>
            </w:pPr>
          </w:p>
          <w:p w14:paraId="0B330EF1" w14:textId="77777777" w:rsidR="00431EEF" w:rsidRPr="00213306" w:rsidRDefault="00431EEF" w:rsidP="0082038F">
            <w:pPr>
              <w:jc w:val="center"/>
            </w:pPr>
          </w:p>
        </w:tc>
        <w:tc>
          <w:tcPr>
            <w:tcW w:w="1980" w:type="dxa"/>
            <w:shd w:val="clear" w:color="auto" w:fill="FFFFFF" w:themeFill="background1"/>
          </w:tcPr>
          <w:p w14:paraId="40D0DFAF" w14:textId="55F87F20" w:rsidR="000D454A" w:rsidRPr="003C7094" w:rsidRDefault="00CA0E92" w:rsidP="0082038F">
            <w:pPr>
              <w:jc w:val="center"/>
              <w:rPr>
                <w:b/>
              </w:rPr>
            </w:pPr>
            <w:r>
              <w:rPr>
                <w:b/>
              </w:rPr>
              <w:lastRenderedPageBreak/>
              <w:t>18</w:t>
            </w:r>
          </w:p>
        </w:tc>
      </w:tr>
      <w:tr w:rsidR="000D454A" w14:paraId="08DE1785" w14:textId="77777777" w:rsidTr="00A20193">
        <w:trPr>
          <w:trHeight w:val="296"/>
        </w:trPr>
        <w:tc>
          <w:tcPr>
            <w:tcW w:w="4410" w:type="dxa"/>
            <w:shd w:val="clear" w:color="auto" w:fill="FFC000"/>
            <w:vAlign w:val="center"/>
          </w:tcPr>
          <w:p w14:paraId="3EAE9316" w14:textId="77777777" w:rsidR="000D454A" w:rsidRPr="003C7094" w:rsidRDefault="000D454A" w:rsidP="00431EEF">
            <w:pPr>
              <w:jc w:val="center"/>
              <w:rPr>
                <w:b/>
                <w:highlight w:val="yellow"/>
              </w:rPr>
            </w:pPr>
            <w:r w:rsidRPr="00431EEF">
              <w:rPr>
                <w:b/>
              </w:rPr>
              <w:t>Vital Signs</w:t>
            </w:r>
          </w:p>
        </w:tc>
        <w:tc>
          <w:tcPr>
            <w:tcW w:w="4320" w:type="dxa"/>
            <w:gridSpan w:val="2"/>
            <w:shd w:val="clear" w:color="auto" w:fill="FFC000"/>
            <w:vAlign w:val="center"/>
          </w:tcPr>
          <w:p w14:paraId="4A4D82DE" w14:textId="77777777" w:rsidR="000D454A" w:rsidRPr="00431EEF" w:rsidRDefault="000D454A" w:rsidP="00431EEF">
            <w:pPr>
              <w:jc w:val="center"/>
              <w:rPr>
                <w:b/>
              </w:rPr>
            </w:pPr>
            <w:r w:rsidRPr="00431EEF">
              <w:rPr>
                <w:b/>
              </w:rPr>
              <w:t>5 points</w:t>
            </w:r>
          </w:p>
        </w:tc>
        <w:tc>
          <w:tcPr>
            <w:tcW w:w="2160" w:type="dxa"/>
            <w:shd w:val="clear" w:color="auto" w:fill="FFC000"/>
            <w:vAlign w:val="center"/>
          </w:tcPr>
          <w:p w14:paraId="1AA24A41" w14:textId="77777777" w:rsidR="000D454A" w:rsidRPr="00431EEF" w:rsidRDefault="000D454A" w:rsidP="00431EEF">
            <w:pPr>
              <w:jc w:val="center"/>
              <w:rPr>
                <w:b/>
              </w:rPr>
            </w:pPr>
            <w:r w:rsidRPr="00431EEF">
              <w:rPr>
                <w:b/>
              </w:rPr>
              <w:t>2.5 points</w:t>
            </w:r>
          </w:p>
        </w:tc>
        <w:tc>
          <w:tcPr>
            <w:tcW w:w="1980" w:type="dxa"/>
            <w:shd w:val="clear" w:color="auto" w:fill="FFC000"/>
            <w:vAlign w:val="center"/>
          </w:tcPr>
          <w:p w14:paraId="5F075DA7" w14:textId="77777777" w:rsidR="000D454A" w:rsidRPr="00431EEF" w:rsidRDefault="000D454A" w:rsidP="00431EEF">
            <w:pPr>
              <w:jc w:val="center"/>
              <w:rPr>
                <w:b/>
              </w:rPr>
            </w:pPr>
            <w:r w:rsidRPr="00431EEF">
              <w:rPr>
                <w:b/>
              </w:rPr>
              <w:t>0 points</w:t>
            </w:r>
          </w:p>
        </w:tc>
        <w:tc>
          <w:tcPr>
            <w:tcW w:w="1080" w:type="dxa"/>
            <w:shd w:val="clear" w:color="auto" w:fill="FFC000"/>
            <w:vAlign w:val="center"/>
          </w:tcPr>
          <w:p w14:paraId="38A0B8CB" w14:textId="77777777" w:rsidR="000D454A" w:rsidRPr="00431EEF" w:rsidRDefault="000D454A" w:rsidP="00431EEF">
            <w:pPr>
              <w:jc w:val="center"/>
              <w:rPr>
                <w:b/>
              </w:rPr>
            </w:pPr>
            <w:r w:rsidRPr="00431EEF">
              <w:rPr>
                <w:b/>
              </w:rPr>
              <w:t>Points</w:t>
            </w:r>
          </w:p>
        </w:tc>
      </w:tr>
      <w:tr w:rsidR="000D454A" w14:paraId="28733A36" w14:textId="77777777" w:rsidTr="0082038F">
        <w:trPr>
          <w:trHeight w:val="296"/>
        </w:trPr>
        <w:tc>
          <w:tcPr>
            <w:tcW w:w="4410" w:type="dxa"/>
          </w:tcPr>
          <w:p w14:paraId="4B38FFA4" w14:textId="77777777" w:rsidR="000D454A" w:rsidRDefault="000D454A" w:rsidP="00431EEF">
            <w:pPr>
              <w:spacing w:after="0"/>
              <w:rPr>
                <w:b/>
              </w:rPr>
            </w:pPr>
            <w:r>
              <w:rPr>
                <w:b/>
              </w:rPr>
              <w:t>Vital signs</w:t>
            </w:r>
          </w:p>
          <w:p w14:paraId="64B40480" w14:textId="77777777" w:rsidR="000D454A" w:rsidRDefault="00D54831" w:rsidP="00431EEF">
            <w:pPr>
              <w:pStyle w:val="ListParagraph"/>
              <w:numPr>
                <w:ilvl w:val="0"/>
                <w:numId w:val="9"/>
              </w:numPr>
              <w:spacing w:after="0" w:line="240" w:lineRule="auto"/>
            </w:pPr>
            <w:r>
              <w:t>1</w:t>
            </w:r>
            <w:r w:rsidR="000D454A">
              <w:t xml:space="preserve"> sets of vital signs are recorded with the appropriate labels attached</w:t>
            </w:r>
          </w:p>
          <w:p w14:paraId="691D9F1B" w14:textId="77777777" w:rsidR="000D454A" w:rsidRPr="003C7094" w:rsidRDefault="000D454A" w:rsidP="00D54831">
            <w:pPr>
              <w:pStyle w:val="ListParagraph"/>
              <w:spacing w:after="0" w:line="240" w:lineRule="auto"/>
            </w:pPr>
          </w:p>
        </w:tc>
        <w:tc>
          <w:tcPr>
            <w:tcW w:w="4320" w:type="dxa"/>
            <w:gridSpan w:val="2"/>
          </w:tcPr>
          <w:p w14:paraId="306DAB45" w14:textId="77777777" w:rsidR="000D454A" w:rsidRDefault="000D454A" w:rsidP="0082038F">
            <w:pPr>
              <w:jc w:val="center"/>
            </w:pPr>
            <w:r>
              <w:t>All the key components w</w:t>
            </w:r>
            <w:r w:rsidR="00D54831">
              <w:t>ere met for this section (with 1 set</w:t>
            </w:r>
            <w:r>
              <w:t xml:space="preserve"> of vital signs) and student has a good understanding of abnormal vital signs.</w:t>
            </w:r>
          </w:p>
        </w:tc>
        <w:tc>
          <w:tcPr>
            <w:tcW w:w="2160" w:type="dxa"/>
          </w:tcPr>
          <w:p w14:paraId="7A505572" w14:textId="77777777" w:rsidR="000D454A" w:rsidRDefault="000D454A" w:rsidP="0082038F">
            <w:pPr>
              <w:jc w:val="center"/>
            </w:pPr>
            <w:r>
              <w:t>Only one</w:t>
            </w:r>
            <w:r w:rsidR="00D54831">
              <w:t xml:space="preserve"> partial</w:t>
            </w:r>
            <w:r>
              <w:t xml:space="preserve"> set of vital signs were completely recorded and one of the key components were missing.</w:t>
            </w:r>
          </w:p>
        </w:tc>
        <w:tc>
          <w:tcPr>
            <w:tcW w:w="1980" w:type="dxa"/>
          </w:tcPr>
          <w:p w14:paraId="76EAFF61" w14:textId="77777777" w:rsidR="000D454A" w:rsidRDefault="000D454A" w:rsidP="0082038F">
            <w:pPr>
              <w:jc w:val="center"/>
            </w:pPr>
            <w:r>
              <w:t>Student did not complete this section</w:t>
            </w:r>
          </w:p>
        </w:tc>
        <w:tc>
          <w:tcPr>
            <w:tcW w:w="1080" w:type="dxa"/>
          </w:tcPr>
          <w:p w14:paraId="30542DF1" w14:textId="3931DB32" w:rsidR="000D454A" w:rsidRDefault="00CA0E92" w:rsidP="0082038F">
            <w:pPr>
              <w:jc w:val="center"/>
            </w:pPr>
            <w:r>
              <w:t>5</w:t>
            </w:r>
          </w:p>
        </w:tc>
      </w:tr>
      <w:tr w:rsidR="000D454A" w14:paraId="745CF44A" w14:textId="77777777" w:rsidTr="00A20193">
        <w:trPr>
          <w:trHeight w:val="296"/>
        </w:trPr>
        <w:tc>
          <w:tcPr>
            <w:tcW w:w="4410" w:type="dxa"/>
            <w:shd w:val="clear" w:color="auto" w:fill="FFC000"/>
            <w:vAlign w:val="center"/>
          </w:tcPr>
          <w:p w14:paraId="678D0447" w14:textId="77777777" w:rsidR="000D454A" w:rsidRPr="00431EEF" w:rsidRDefault="00302ADE" w:rsidP="00431EEF">
            <w:pPr>
              <w:jc w:val="center"/>
              <w:rPr>
                <w:b/>
              </w:rPr>
            </w:pPr>
            <w:r>
              <w:rPr>
                <w:b/>
              </w:rPr>
              <w:t>Pain A</w:t>
            </w:r>
            <w:r w:rsidR="000D454A" w:rsidRPr="00431EEF">
              <w:rPr>
                <w:b/>
              </w:rPr>
              <w:t>ssessment</w:t>
            </w:r>
          </w:p>
        </w:tc>
        <w:tc>
          <w:tcPr>
            <w:tcW w:w="4320" w:type="dxa"/>
            <w:gridSpan w:val="2"/>
            <w:shd w:val="clear" w:color="auto" w:fill="FFC000"/>
            <w:vAlign w:val="center"/>
          </w:tcPr>
          <w:p w14:paraId="27EA0FC1" w14:textId="77777777" w:rsidR="000D454A" w:rsidRPr="00431EEF" w:rsidRDefault="00D54831" w:rsidP="00431EEF">
            <w:pPr>
              <w:jc w:val="center"/>
              <w:rPr>
                <w:b/>
              </w:rPr>
            </w:pPr>
            <w:r>
              <w:rPr>
                <w:b/>
              </w:rPr>
              <w:t>5</w:t>
            </w:r>
            <w:r w:rsidR="000D454A" w:rsidRPr="00431EEF">
              <w:rPr>
                <w:b/>
              </w:rPr>
              <w:t xml:space="preserve"> points</w:t>
            </w:r>
          </w:p>
        </w:tc>
        <w:tc>
          <w:tcPr>
            <w:tcW w:w="2160" w:type="dxa"/>
            <w:shd w:val="clear" w:color="auto" w:fill="FFC000"/>
            <w:vAlign w:val="center"/>
          </w:tcPr>
          <w:p w14:paraId="596B3188" w14:textId="77777777" w:rsidR="000D454A" w:rsidRPr="00431EEF" w:rsidRDefault="00D54831" w:rsidP="00431EEF">
            <w:pPr>
              <w:jc w:val="center"/>
              <w:rPr>
                <w:b/>
              </w:rPr>
            </w:pPr>
            <w:r>
              <w:rPr>
                <w:b/>
              </w:rPr>
              <w:t>2.5</w:t>
            </w:r>
            <w:r w:rsidR="000D454A" w:rsidRPr="00431EEF">
              <w:rPr>
                <w:b/>
              </w:rPr>
              <w:t xml:space="preserve"> point</w:t>
            </w:r>
            <w:r>
              <w:rPr>
                <w:b/>
              </w:rPr>
              <w:t>s</w:t>
            </w:r>
          </w:p>
        </w:tc>
        <w:tc>
          <w:tcPr>
            <w:tcW w:w="1980" w:type="dxa"/>
            <w:shd w:val="clear" w:color="auto" w:fill="FFC000"/>
            <w:vAlign w:val="center"/>
          </w:tcPr>
          <w:p w14:paraId="0058271F" w14:textId="77777777" w:rsidR="000D454A" w:rsidRPr="00431EEF" w:rsidRDefault="000D454A" w:rsidP="00431EEF">
            <w:pPr>
              <w:jc w:val="center"/>
              <w:rPr>
                <w:b/>
              </w:rPr>
            </w:pPr>
            <w:r w:rsidRPr="00431EEF">
              <w:rPr>
                <w:b/>
              </w:rPr>
              <w:t>0 points</w:t>
            </w:r>
          </w:p>
        </w:tc>
        <w:tc>
          <w:tcPr>
            <w:tcW w:w="1080" w:type="dxa"/>
            <w:shd w:val="clear" w:color="auto" w:fill="FFC000"/>
            <w:vAlign w:val="center"/>
          </w:tcPr>
          <w:p w14:paraId="50E17547" w14:textId="77777777" w:rsidR="000D454A" w:rsidRPr="00431EEF" w:rsidRDefault="000D454A" w:rsidP="00431EEF">
            <w:pPr>
              <w:jc w:val="center"/>
              <w:rPr>
                <w:b/>
              </w:rPr>
            </w:pPr>
            <w:r w:rsidRPr="00431EEF">
              <w:rPr>
                <w:b/>
              </w:rPr>
              <w:t>Points</w:t>
            </w:r>
          </w:p>
        </w:tc>
      </w:tr>
      <w:tr w:rsidR="000D454A" w14:paraId="615F6997" w14:textId="77777777" w:rsidTr="0082038F">
        <w:trPr>
          <w:trHeight w:val="296"/>
        </w:trPr>
        <w:tc>
          <w:tcPr>
            <w:tcW w:w="4410" w:type="dxa"/>
          </w:tcPr>
          <w:p w14:paraId="2D14BEC2" w14:textId="77777777" w:rsidR="000D454A" w:rsidRDefault="000D454A" w:rsidP="00431EEF">
            <w:pPr>
              <w:spacing w:after="0"/>
              <w:rPr>
                <w:b/>
              </w:rPr>
            </w:pPr>
            <w:r w:rsidRPr="00AA5FEF">
              <w:rPr>
                <w:b/>
              </w:rPr>
              <w:t>Pain assessment</w:t>
            </w:r>
          </w:p>
          <w:p w14:paraId="0FE6E655" w14:textId="77777777" w:rsidR="000D454A" w:rsidRDefault="000D454A" w:rsidP="00431EEF">
            <w:pPr>
              <w:pStyle w:val="ListParagraph"/>
              <w:numPr>
                <w:ilvl w:val="0"/>
                <w:numId w:val="25"/>
              </w:numPr>
              <w:spacing w:after="0" w:line="240" w:lineRule="auto"/>
              <w:jc w:val="both"/>
            </w:pPr>
            <w:r>
              <w:t xml:space="preserve">Pain assessment </w:t>
            </w:r>
            <w:r w:rsidR="00D54831">
              <w:t>was addressed and recorded once</w:t>
            </w:r>
            <w:r>
              <w:t xml:space="preserve"> throughout the care of this patient</w:t>
            </w:r>
          </w:p>
          <w:p w14:paraId="281EF3CB" w14:textId="77777777" w:rsidR="000D454A" w:rsidRPr="00AA5FEF" w:rsidRDefault="000D454A" w:rsidP="00431EEF">
            <w:pPr>
              <w:pStyle w:val="ListParagraph"/>
              <w:numPr>
                <w:ilvl w:val="0"/>
                <w:numId w:val="25"/>
              </w:numPr>
              <w:spacing w:after="0" w:line="240" w:lineRule="auto"/>
            </w:pPr>
            <w:r>
              <w:t>It was recorded appropriately and stated what pain scale was used</w:t>
            </w:r>
          </w:p>
        </w:tc>
        <w:tc>
          <w:tcPr>
            <w:tcW w:w="4320" w:type="dxa"/>
            <w:gridSpan w:val="2"/>
          </w:tcPr>
          <w:p w14:paraId="467B6CF7" w14:textId="77777777" w:rsidR="000D454A" w:rsidRDefault="000D454A" w:rsidP="0082038F">
            <w:pPr>
              <w:jc w:val="center"/>
              <w:rPr>
                <w:b/>
              </w:rPr>
            </w:pPr>
            <w:r>
              <w:t>Al</w:t>
            </w:r>
            <w:r w:rsidR="00D54831">
              <w:t>l the key components were met (1</w:t>
            </w:r>
            <w:r>
              <w:t xml:space="preserve"> pain assessments) for this section and student has a good understanding of the pain assessment.</w:t>
            </w:r>
          </w:p>
        </w:tc>
        <w:tc>
          <w:tcPr>
            <w:tcW w:w="2160" w:type="dxa"/>
          </w:tcPr>
          <w:p w14:paraId="08101EBE" w14:textId="77777777" w:rsidR="000D454A" w:rsidRDefault="00D54831" w:rsidP="0082038F">
            <w:pPr>
              <w:jc w:val="center"/>
            </w:pPr>
            <w:r>
              <w:t xml:space="preserve">Pain </w:t>
            </w:r>
            <w:r w:rsidR="000D454A">
              <w:t>assessment is incomplete.</w:t>
            </w:r>
          </w:p>
        </w:tc>
        <w:tc>
          <w:tcPr>
            <w:tcW w:w="1980" w:type="dxa"/>
          </w:tcPr>
          <w:p w14:paraId="6D781EC9" w14:textId="77777777" w:rsidR="000D454A" w:rsidRDefault="000D454A" w:rsidP="0082038F">
            <w:pPr>
              <w:jc w:val="center"/>
            </w:pPr>
            <w:r>
              <w:t>Student did not complete this section</w:t>
            </w:r>
          </w:p>
        </w:tc>
        <w:tc>
          <w:tcPr>
            <w:tcW w:w="1080" w:type="dxa"/>
          </w:tcPr>
          <w:p w14:paraId="3441F4F7" w14:textId="48B2EE92" w:rsidR="000D454A" w:rsidRDefault="00CA0E92" w:rsidP="0082038F">
            <w:r>
              <w:t>5</w:t>
            </w:r>
          </w:p>
        </w:tc>
      </w:tr>
    </w:tbl>
    <w:p w14:paraId="2462B919" w14:textId="77777777" w:rsidR="006D1338" w:rsidRDefault="006D1338" w:rsidP="000D454A"/>
    <w:tbl>
      <w:tblPr>
        <w:tblStyle w:val="TableGrid"/>
        <w:tblW w:w="13973" w:type="dxa"/>
        <w:tblInd w:w="-275" w:type="dxa"/>
        <w:tblLayout w:type="fixed"/>
        <w:tblLook w:val="04A0" w:firstRow="1" w:lastRow="0" w:firstColumn="1" w:lastColumn="0" w:noHBand="0" w:noVBand="1"/>
      </w:tblPr>
      <w:tblGrid>
        <w:gridCol w:w="4433"/>
        <w:gridCol w:w="2160"/>
        <w:gridCol w:w="2160"/>
        <w:gridCol w:w="2137"/>
        <w:gridCol w:w="23"/>
        <w:gridCol w:w="1440"/>
        <w:gridCol w:w="1620"/>
      </w:tblGrid>
      <w:tr w:rsidR="00EA1347" w14:paraId="16571E3B" w14:textId="77777777" w:rsidTr="00A20193">
        <w:trPr>
          <w:trHeight w:val="296"/>
        </w:trPr>
        <w:tc>
          <w:tcPr>
            <w:tcW w:w="4433" w:type="dxa"/>
            <w:shd w:val="clear" w:color="auto" w:fill="FFC000"/>
            <w:vAlign w:val="center"/>
          </w:tcPr>
          <w:p w14:paraId="7A63B57E" w14:textId="77777777" w:rsidR="00EA1347" w:rsidRPr="00213306" w:rsidRDefault="00EA1347" w:rsidP="00431EEF">
            <w:pPr>
              <w:jc w:val="center"/>
              <w:rPr>
                <w:b/>
              </w:rPr>
            </w:pPr>
            <w:r>
              <w:rPr>
                <w:b/>
              </w:rPr>
              <w:t>Intake and Output</w:t>
            </w:r>
          </w:p>
        </w:tc>
        <w:tc>
          <w:tcPr>
            <w:tcW w:w="4320" w:type="dxa"/>
            <w:gridSpan w:val="2"/>
            <w:shd w:val="clear" w:color="auto" w:fill="FFC000"/>
            <w:vAlign w:val="center"/>
          </w:tcPr>
          <w:p w14:paraId="5E369291" w14:textId="77777777" w:rsidR="00EA1347" w:rsidRPr="00213306" w:rsidRDefault="00EA1347" w:rsidP="00431EEF">
            <w:pPr>
              <w:jc w:val="center"/>
              <w:rPr>
                <w:b/>
              </w:rPr>
            </w:pPr>
            <w:r>
              <w:rPr>
                <w:b/>
              </w:rPr>
              <w:t>2 points</w:t>
            </w:r>
          </w:p>
        </w:tc>
        <w:tc>
          <w:tcPr>
            <w:tcW w:w="3600" w:type="dxa"/>
            <w:gridSpan w:val="3"/>
            <w:shd w:val="clear" w:color="auto" w:fill="FFC000"/>
            <w:vAlign w:val="center"/>
          </w:tcPr>
          <w:p w14:paraId="6EA19ED0" w14:textId="77777777" w:rsidR="00EA1347" w:rsidRPr="00213306" w:rsidRDefault="00EA1347" w:rsidP="00431EEF">
            <w:pPr>
              <w:jc w:val="center"/>
              <w:rPr>
                <w:b/>
              </w:rPr>
            </w:pPr>
            <w:r>
              <w:rPr>
                <w:b/>
              </w:rPr>
              <w:t>1-0 points</w:t>
            </w:r>
          </w:p>
        </w:tc>
        <w:tc>
          <w:tcPr>
            <w:tcW w:w="1620" w:type="dxa"/>
            <w:shd w:val="clear" w:color="auto" w:fill="FFC000"/>
            <w:vAlign w:val="center"/>
          </w:tcPr>
          <w:p w14:paraId="49567F1C" w14:textId="77777777" w:rsidR="00EA1347" w:rsidRPr="00213306" w:rsidRDefault="00EA1347" w:rsidP="00431EEF">
            <w:pPr>
              <w:jc w:val="center"/>
              <w:rPr>
                <w:b/>
              </w:rPr>
            </w:pPr>
            <w:r>
              <w:rPr>
                <w:b/>
              </w:rPr>
              <w:t>Points</w:t>
            </w:r>
          </w:p>
        </w:tc>
      </w:tr>
      <w:tr w:rsidR="00EA1347" w14:paraId="703075BD" w14:textId="77777777" w:rsidTr="00EA1347">
        <w:trPr>
          <w:trHeight w:val="296"/>
        </w:trPr>
        <w:tc>
          <w:tcPr>
            <w:tcW w:w="4433" w:type="dxa"/>
            <w:shd w:val="clear" w:color="auto" w:fill="FFFFFF" w:themeFill="background1"/>
          </w:tcPr>
          <w:p w14:paraId="272F74BC" w14:textId="77777777" w:rsidR="00EA1347" w:rsidRDefault="00EA1347" w:rsidP="00431EEF">
            <w:pPr>
              <w:spacing w:after="0" w:line="240" w:lineRule="auto"/>
              <w:rPr>
                <w:b/>
              </w:rPr>
            </w:pPr>
            <w:r>
              <w:rPr>
                <w:b/>
              </w:rPr>
              <w:t>Intake</w:t>
            </w:r>
          </w:p>
          <w:p w14:paraId="629E05B8" w14:textId="77777777" w:rsidR="00EA1347" w:rsidRDefault="00EA1347" w:rsidP="00431EEF">
            <w:pPr>
              <w:pStyle w:val="ListParagraph"/>
              <w:numPr>
                <w:ilvl w:val="0"/>
                <w:numId w:val="23"/>
              </w:numPr>
              <w:spacing w:after="0" w:line="240" w:lineRule="auto"/>
            </w:pPr>
            <w:r>
              <w:t>Measured and recorded appropriately—what the patient takes IN</w:t>
            </w:r>
          </w:p>
          <w:p w14:paraId="634E513D" w14:textId="77777777" w:rsidR="00EA1347" w:rsidRPr="00EA1347" w:rsidRDefault="00EA1347" w:rsidP="00431EEF">
            <w:pPr>
              <w:pStyle w:val="ListParagraph"/>
              <w:numPr>
                <w:ilvl w:val="0"/>
                <w:numId w:val="23"/>
              </w:numPr>
              <w:spacing w:after="0" w:line="240" w:lineRule="auto"/>
            </w:pPr>
            <w:r>
              <w:t>Includes: oral intake, IV fluid intake, etc.</w:t>
            </w:r>
          </w:p>
          <w:p w14:paraId="4E8F727E" w14:textId="77777777" w:rsidR="00EA1347" w:rsidRDefault="00EA1347" w:rsidP="00431EEF">
            <w:pPr>
              <w:spacing w:after="0" w:line="240" w:lineRule="auto"/>
              <w:rPr>
                <w:b/>
              </w:rPr>
            </w:pPr>
            <w:r>
              <w:rPr>
                <w:b/>
              </w:rPr>
              <w:t>Output</w:t>
            </w:r>
          </w:p>
          <w:p w14:paraId="702823BD" w14:textId="77777777" w:rsidR="00EA1347" w:rsidRDefault="00EA1347" w:rsidP="00431EEF">
            <w:pPr>
              <w:pStyle w:val="ListParagraph"/>
              <w:numPr>
                <w:ilvl w:val="0"/>
                <w:numId w:val="24"/>
              </w:numPr>
              <w:spacing w:after="0" w:line="240" w:lineRule="auto"/>
            </w:pPr>
            <w:r>
              <w:t>Mea</w:t>
            </w:r>
            <w:r w:rsidR="000119F4">
              <w:t>sured</w:t>
            </w:r>
            <w:r>
              <w:t xml:space="preserve"> and recorded appropriately—what the patient puts OUT</w:t>
            </w:r>
          </w:p>
          <w:p w14:paraId="4EEFECF1" w14:textId="77777777" w:rsidR="00EA1347" w:rsidRDefault="00EA1347" w:rsidP="00431EEF">
            <w:pPr>
              <w:pStyle w:val="ListParagraph"/>
              <w:numPr>
                <w:ilvl w:val="0"/>
                <w:numId w:val="24"/>
              </w:numPr>
              <w:spacing w:after="0" w:line="240" w:lineRule="auto"/>
            </w:pPr>
            <w:r>
              <w:t>Includes: urine, stool, drains/tubes, emesis, etc.</w:t>
            </w:r>
          </w:p>
          <w:p w14:paraId="6561A6F3" w14:textId="77777777" w:rsidR="00D54831" w:rsidRDefault="00D54831" w:rsidP="00D54831">
            <w:pPr>
              <w:spacing w:after="0" w:line="240" w:lineRule="auto"/>
            </w:pPr>
          </w:p>
          <w:p w14:paraId="6E4EAA77" w14:textId="77777777" w:rsidR="00D54831" w:rsidRDefault="00D54831" w:rsidP="00D54831">
            <w:pPr>
              <w:spacing w:after="0" w:line="240" w:lineRule="auto"/>
            </w:pPr>
          </w:p>
          <w:p w14:paraId="5AEE908A" w14:textId="77777777" w:rsidR="00D54831" w:rsidRDefault="00D54831" w:rsidP="00D54831">
            <w:pPr>
              <w:spacing w:after="0" w:line="240" w:lineRule="auto"/>
            </w:pPr>
          </w:p>
          <w:p w14:paraId="0D2BDAF9" w14:textId="77777777" w:rsidR="00D54831" w:rsidRDefault="00D54831" w:rsidP="00D54831">
            <w:pPr>
              <w:spacing w:after="0" w:line="240" w:lineRule="auto"/>
            </w:pPr>
          </w:p>
          <w:p w14:paraId="667C37F4" w14:textId="77777777" w:rsidR="00D54831" w:rsidRDefault="00D54831" w:rsidP="00D54831">
            <w:pPr>
              <w:spacing w:after="0" w:line="240" w:lineRule="auto"/>
            </w:pPr>
          </w:p>
          <w:p w14:paraId="467B8001" w14:textId="77777777" w:rsidR="00D54831" w:rsidRPr="00EA1347" w:rsidRDefault="00D54831" w:rsidP="00D54831">
            <w:pPr>
              <w:spacing w:after="0" w:line="240" w:lineRule="auto"/>
            </w:pPr>
          </w:p>
        </w:tc>
        <w:tc>
          <w:tcPr>
            <w:tcW w:w="4320" w:type="dxa"/>
            <w:gridSpan w:val="2"/>
            <w:shd w:val="clear" w:color="auto" w:fill="FFFFFF" w:themeFill="background1"/>
          </w:tcPr>
          <w:p w14:paraId="0AEA8394" w14:textId="77777777" w:rsidR="00EA1347" w:rsidRPr="00EA1347" w:rsidRDefault="00EA1347" w:rsidP="0082038F">
            <w:pPr>
              <w:jc w:val="center"/>
            </w:pPr>
            <w:r>
              <w:lastRenderedPageBreak/>
              <w:t>All of the key components of the intake and output were addressed. Student demonstrates an understanding of intake and output.</w:t>
            </w:r>
          </w:p>
        </w:tc>
        <w:tc>
          <w:tcPr>
            <w:tcW w:w="3600" w:type="dxa"/>
            <w:gridSpan w:val="3"/>
            <w:shd w:val="clear" w:color="auto" w:fill="FFFFFF" w:themeFill="background1"/>
          </w:tcPr>
          <w:p w14:paraId="61C676BE" w14:textId="77777777" w:rsidR="00EA1347" w:rsidRPr="00EA1347" w:rsidRDefault="00EA1347" w:rsidP="0082038F">
            <w:pPr>
              <w:jc w:val="center"/>
            </w:pPr>
            <w:r>
              <w:t>One of the key components of the intake and output is missing. Difficult to determine if the student has a thorough understanding of the intake and output.</w:t>
            </w:r>
          </w:p>
        </w:tc>
        <w:tc>
          <w:tcPr>
            <w:tcW w:w="1620" w:type="dxa"/>
            <w:shd w:val="clear" w:color="auto" w:fill="FFFFFF" w:themeFill="background1"/>
          </w:tcPr>
          <w:p w14:paraId="15C636C9" w14:textId="137735FA" w:rsidR="00EA1347" w:rsidRPr="00213306" w:rsidRDefault="00CA0E92" w:rsidP="0082038F">
            <w:pPr>
              <w:jc w:val="center"/>
              <w:rPr>
                <w:b/>
              </w:rPr>
            </w:pPr>
            <w:r>
              <w:rPr>
                <w:b/>
              </w:rPr>
              <w:t>2</w:t>
            </w:r>
          </w:p>
        </w:tc>
      </w:tr>
      <w:tr w:rsidR="000D454A" w14:paraId="499F9F55" w14:textId="77777777" w:rsidTr="00A20193">
        <w:trPr>
          <w:gridAfter w:val="1"/>
          <w:wAfter w:w="1620" w:type="dxa"/>
          <w:trHeight w:val="296"/>
        </w:trPr>
        <w:tc>
          <w:tcPr>
            <w:tcW w:w="4433" w:type="dxa"/>
            <w:shd w:val="clear" w:color="auto" w:fill="FFC000"/>
            <w:vAlign w:val="center"/>
          </w:tcPr>
          <w:p w14:paraId="0E21C0C2" w14:textId="77777777" w:rsidR="000D454A" w:rsidRPr="00EF1F94" w:rsidRDefault="000D454A" w:rsidP="00431EEF">
            <w:pPr>
              <w:jc w:val="center"/>
              <w:rPr>
                <w:b/>
              </w:rPr>
            </w:pPr>
            <w:r w:rsidRPr="00EF1F94">
              <w:rPr>
                <w:b/>
              </w:rPr>
              <w:t>Nursing Diagnosis</w:t>
            </w:r>
          </w:p>
        </w:tc>
        <w:tc>
          <w:tcPr>
            <w:tcW w:w="2160" w:type="dxa"/>
            <w:shd w:val="clear" w:color="auto" w:fill="FFC000"/>
            <w:vAlign w:val="center"/>
          </w:tcPr>
          <w:p w14:paraId="3FEC97EF" w14:textId="77777777" w:rsidR="000D454A" w:rsidRPr="00EF1F94" w:rsidRDefault="000D454A" w:rsidP="00431EEF">
            <w:pPr>
              <w:jc w:val="center"/>
              <w:rPr>
                <w:b/>
              </w:rPr>
            </w:pPr>
            <w:r w:rsidRPr="00EF1F94">
              <w:rPr>
                <w:b/>
              </w:rPr>
              <w:t>15 points</w:t>
            </w:r>
          </w:p>
        </w:tc>
        <w:tc>
          <w:tcPr>
            <w:tcW w:w="2160" w:type="dxa"/>
            <w:shd w:val="clear" w:color="auto" w:fill="FFC000"/>
            <w:vAlign w:val="center"/>
          </w:tcPr>
          <w:p w14:paraId="728D9446" w14:textId="77777777" w:rsidR="000D454A" w:rsidRPr="00EF1F94" w:rsidRDefault="000D454A" w:rsidP="00431EEF">
            <w:pPr>
              <w:jc w:val="center"/>
              <w:rPr>
                <w:b/>
              </w:rPr>
            </w:pPr>
            <w:r>
              <w:rPr>
                <w:b/>
              </w:rPr>
              <w:t>5-14</w:t>
            </w:r>
            <w:r w:rsidRPr="00EF1F94">
              <w:rPr>
                <w:b/>
              </w:rPr>
              <w:t xml:space="preserve"> points</w:t>
            </w:r>
          </w:p>
        </w:tc>
        <w:tc>
          <w:tcPr>
            <w:tcW w:w="2160" w:type="dxa"/>
            <w:gridSpan w:val="2"/>
            <w:shd w:val="clear" w:color="auto" w:fill="FFC000"/>
            <w:vAlign w:val="center"/>
          </w:tcPr>
          <w:p w14:paraId="3C7E2336" w14:textId="77777777" w:rsidR="000D454A" w:rsidRPr="00EF1F94" w:rsidRDefault="000D454A" w:rsidP="00431EEF">
            <w:pPr>
              <w:jc w:val="center"/>
              <w:rPr>
                <w:b/>
              </w:rPr>
            </w:pPr>
            <w:r w:rsidRPr="00EF1F94">
              <w:rPr>
                <w:b/>
              </w:rPr>
              <w:t>4-0 points</w:t>
            </w:r>
          </w:p>
        </w:tc>
        <w:tc>
          <w:tcPr>
            <w:tcW w:w="1440" w:type="dxa"/>
            <w:shd w:val="clear" w:color="auto" w:fill="FFC000"/>
            <w:vAlign w:val="center"/>
          </w:tcPr>
          <w:p w14:paraId="4E19AA1B" w14:textId="77777777" w:rsidR="000D454A" w:rsidRPr="00EF1F94" w:rsidRDefault="000D454A" w:rsidP="00431EEF">
            <w:pPr>
              <w:jc w:val="center"/>
              <w:rPr>
                <w:b/>
              </w:rPr>
            </w:pPr>
            <w:r w:rsidRPr="00EF1F94">
              <w:rPr>
                <w:b/>
              </w:rPr>
              <w:t>Points</w:t>
            </w:r>
          </w:p>
        </w:tc>
      </w:tr>
      <w:tr w:rsidR="000D454A" w14:paraId="42E61867" w14:textId="77777777" w:rsidTr="0082038F">
        <w:trPr>
          <w:gridAfter w:val="1"/>
          <w:wAfter w:w="1620" w:type="dxa"/>
          <w:trHeight w:val="296"/>
        </w:trPr>
        <w:tc>
          <w:tcPr>
            <w:tcW w:w="4433" w:type="dxa"/>
            <w:tcBorders>
              <w:bottom w:val="single" w:sz="4" w:space="0" w:color="auto"/>
            </w:tcBorders>
          </w:tcPr>
          <w:p w14:paraId="0BB04B56" w14:textId="77777777" w:rsidR="000D454A" w:rsidRDefault="000D454A" w:rsidP="00431EEF">
            <w:pPr>
              <w:spacing w:after="0"/>
              <w:rPr>
                <w:b/>
              </w:rPr>
            </w:pPr>
            <w:r w:rsidRPr="00EF1F94">
              <w:rPr>
                <w:b/>
              </w:rPr>
              <w:t>Nursing Diagnosis</w:t>
            </w:r>
          </w:p>
          <w:p w14:paraId="0546D25A" w14:textId="77777777" w:rsidR="000D454A" w:rsidRDefault="000D454A" w:rsidP="00431EEF">
            <w:pPr>
              <w:pStyle w:val="ListParagraph"/>
              <w:numPr>
                <w:ilvl w:val="0"/>
                <w:numId w:val="14"/>
              </w:numPr>
              <w:spacing w:after="0" w:line="240" w:lineRule="auto"/>
            </w:pPr>
            <w:r>
              <w:t>List 5 nursing diagnosis</w:t>
            </w:r>
          </w:p>
          <w:p w14:paraId="09006B57" w14:textId="77777777" w:rsidR="00A071F8" w:rsidRDefault="00A071F8" w:rsidP="00431EEF">
            <w:pPr>
              <w:pStyle w:val="ListParagraph"/>
              <w:numPr>
                <w:ilvl w:val="1"/>
                <w:numId w:val="14"/>
              </w:numPr>
              <w:spacing w:after="0" w:line="240" w:lineRule="auto"/>
            </w:pPr>
            <w:r>
              <w:t>Include full nursing diagnosis with “related to” and “as evidenced by” components</w:t>
            </w:r>
          </w:p>
          <w:p w14:paraId="70229543" w14:textId="77777777" w:rsidR="000D454A" w:rsidRDefault="000D454A" w:rsidP="00431EEF">
            <w:pPr>
              <w:pStyle w:val="ListParagraph"/>
              <w:numPr>
                <w:ilvl w:val="0"/>
                <w:numId w:val="14"/>
              </w:numPr>
              <w:spacing w:after="0" w:line="240" w:lineRule="auto"/>
            </w:pPr>
            <w:r>
              <w:t>Appropriate nursing diagnosis</w:t>
            </w:r>
          </w:p>
          <w:p w14:paraId="79C50F11" w14:textId="77777777" w:rsidR="000D454A" w:rsidRDefault="00A071F8" w:rsidP="00431EEF">
            <w:pPr>
              <w:pStyle w:val="ListParagraph"/>
              <w:numPr>
                <w:ilvl w:val="0"/>
                <w:numId w:val="14"/>
              </w:numPr>
              <w:spacing w:after="0" w:line="240" w:lineRule="auto"/>
            </w:pPr>
            <w:r>
              <w:t>M</w:t>
            </w:r>
            <w:r w:rsidR="000D454A">
              <w:t>inimum of 2 i</w:t>
            </w:r>
            <w:r>
              <w:t>nterventions for each diagnosis</w:t>
            </w:r>
          </w:p>
          <w:p w14:paraId="17DFF664" w14:textId="77777777" w:rsidR="00A071F8" w:rsidRDefault="000D454A" w:rsidP="00431EEF">
            <w:pPr>
              <w:pStyle w:val="ListParagraph"/>
              <w:numPr>
                <w:ilvl w:val="0"/>
                <w:numId w:val="14"/>
              </w:numPr>
              <w:spacing w:after="0" w:line="240" w:lineRule="auto"/>
            </w:pPr>
            <w:r>
              <w:t>Appropriate evaluation</w:t>
            </w:r>
          </w:p>
        </w:tc>
        <w:tc>
          <w:tcPr>
            <w:tcW w:w="2160" w:type="dxa"/>
            <w:tcBorders>
              <w:bottom w:val="single" w:sz="4" w:space="0" w:color="auto"/>
            </w:tcBorders>
          </w:tcPr>
          <w:p w14:paraId="05FC0D82" w14:textId="77777777" w:rsidR="000D454A" w:rsidRPr="00EF1F94" w:rsidRDefault="000D454A" w:rsidP="0082038F">
            <w:pPr>
              <w:jc w:val="center"/>
            </w:pPr>
            <w:r>
              <w:t>All key components were addressed.  The student demonstrated an appropriate understanding of nursing diagnoses, rationales, interventions and listed diagnosis in correct priority.</w:t>
            </w:r>
          </w:p>
        </w:tc>
        <w:tc>
          <w:tcPr>
            <w:tcW w:w="2160" w:type="dxa"/>
            <w:tcBorders>
              <w:bottom w:val="single" w:sz="4" w:space="0" w:color="auto"/>
            </w:tcBorders>
          </w:tcPr>
          <w:p w14:paraId="319EEA07" w14:textId="77777777" w:rsidR="000D454A" w:rsidRDefault="000D454A" w:rsidP="0082038F">
            <w:pPr>
              <w:jc w:val="center"/>
            </w:pPr>
            <w:r>
              <w:t>One or more of the nursing diagnosis/rational/intervention sections was incomplete or not appropriate to the patient Each section is worth 3 points. Prioritization was not appropriate.</w:t>
            </w:r>
          </w:p>
        </w:tc>
        <w:tc>
          <w:tcPr>
            <w:tcW w:w="2137" w:type="dxa"/>
            <w:tcBorders>
              <w:bottom w:val="single" w:sz="4" w:space="0" w:color="auto"/>
            </w:tcBorders>
          </w:tcPr>
          <w:p w14:paraId="3884D20E" w14:textId="77777777" w:rsidR="000D454A" w:rsidRDefault="000D454A" w:rsidP="0082038F">
            <w:pPr>
              <w:jc w:val="center"/>
            </w:pPr>
            <w:r>
              <w:t>More than 2 of the nursing diagnosis sections were incomplete or inappropriate. Prioritization is dangerously inappropriate.</w:t>
            </w:r>
          </w:p>
        </w:tc>
        <w:tc>
          <w:tcPr>
            <w:tcW w:w="1463" w:type="dxa"/>
            <w:gridSpan w:val="2"/>
            <w:tcBorders>
              <w:bottom w:val="single" w:sz="4" w:space="0" w:color="auto"/>
            </w:tcBorders>
          </w:tcPr>
          <w:p w14:paraId="5A7B2FD0" w14:textId="45132B19" w:rsidR="000D454A" w:rsidRDefault="00CA0E92" w:rsidP="0082038F">
            <w:r>
              <w:t>15</w:t>
            </w:r>
          </w:p>
        </w:tc>
      </w:tr>
      <w:tr w:rsidR="000D454A" w14:paraId="69A21A4D" w14:textId="77777777" w:rsidTr="00A20193">
        <w:trPr>
          <w:gridAfter w:val="1"/>
          <w:wAfter w:w="1620" w:type="dxa"/>
          <w:trHeight w:val="296"/>
        </w:trPr>
        <w:tc>
          <w:tcPr>
            <w:tcW w:w="4433" w:type="dxa"/>
            <w:shd w:val="clear" w:color="auto" w:fill="FFC000"/>
            <w:vAlign w:val="center"/>
          </w:tcPr>
          <w:p w14:paraId="1042F918" w14:textId="77777777" w:rsidR="000D454A" w:rsidRPr="00320C6A" w:rsidRDefault="000D454A" w:rsidP="00431EEF">
            <w:pPr>
              <w:jc w:val="center"/>
              <w:rPr>
                <w:b/>
              </w:rPr>
            </w:pPr>
            <w:r w:rsidRPr="00320C6A">
              <w:rPr>
                <w:b/>
              </w:rPr>
              <w:t>Overall APA format</w:t>
            </w:r>
          </w:p>
        </w:tc>
        <w:tc>
          <w:tcPr>
            <w:tcW w:w="2160" w:type="dxa"/>
            <w:shd w:val="clear" w:color="auto" w:fill="FFC000"/>
            <w:vAlign w:val="center"/>
          </w:tcPr>
          <w:p w14:paraId="745AC0BE" w14:textId="77777777" w:rsidR="000D454A" w:rsidRPr="00A40ECA" w:rsidRDefault="000D454A" w:rsidP="00431EEF">
            <w:pPr>
              <w:jc w:val="center"/>
              <w:rPr>
                <w:b/>
              </w:rPr>
            </w:pPr>
            <w:r w:rsidRPr="00A40ECA">
              <w:rPr>
                <w:b/>
              </w:rPr>
              <w:t>5 Points</w:t>
            </w:r>
          </w:p>
        </w:tc>
        <w:tc>
          <w:tcPr>
            <w:tcW w:w="2160" w:type="dxa"/>
            <w:shd w:val="clear" w:color="auto" w:fill="FFC000"/>
            <w:vAlign w:val="center"/>
          </w:tcPr>
          <w:p w14:paraId="58A12D9C" w14:textId="77777777" w:rsidR="000D454A" w:rsidRPr="00A40ECA" w:rsidRDefault="000D454A" w:rsidP="00431EEF">
            <w:pPr>
              <w:jc w:val="center"/>
              <w:rPr>
                <w:b/>
              </w:rPr>
            </w:pPr>
            <w:r w:rsidRPr="00A40ECA">
              <w:rPr>
                <w:b/>
              </w:rPr>
              <w:t>1-4 Points</w:t>
            </w:r>
          </w:p>
        </w:tc>
        <w:tc>
          <w:tcPr>
            <w:tcW w:w="2137" w:type="dxa"/>
            <w:shd w:val="clear" w:color="auto" w:fill="FFC000"/>
            <w:vAlign w:val="center"/>
          </w:tcPr>
          <w:p w14:paraId="3A5FABCA" w14:textId="77777777" w:rsidR="000D454A" w:rsidRPr="00A40ECA" w:rsidRDefault="000D454A" w:rsidP="00431EEF">
            <w:pPr>
              <w:jc w:val="center"/>
              <w:rPr>
                <w:b/>
              </w:rPr>
            </w:pPr>
            <w:r w:rsidRPr="00A40ECA">
              <w:rPr>
                <w:b/>
              </w:rPr>
              <w:t>0 Points</w:t>
            </w:r>
          </w:p>
        </w:tc>
        <w:tc>
          <w:tcPr>
            <w:tcW w:w="1463" w:type="dxa"/>
            <w:gridSpan w:val="2"/>
            <w:shd w:val="clear" w:color="auto" w:fill="FFC000"/>
            <w:vAlign w:val="center"/>
          </w:tcPr>
          <w:p w14:paraId="034E305D" w14:textId="77777777" w:rsidR="000D454A" w:rsidRPr="00A40ECA" w:rsidRDefault="000D454A" w:rsidP="00431EEF">
            <w:pPr>
              <w:jc w:val="center"/>
              <w:rPr>
                <w:b/>
              </w:rPr>
            </w:pPr>
            <w:r w:rsidRPr="00A40ECA">
              <w:rPr>
                <w:b/>
              </w:rPr>
              <w:t>Points</w:t>
            </w:r>
          </w:p>
        </w:tc>
      </w:tr>
      <w:tr w:rsidR="000D454A" w14:paraId="5D53F878" w14:textId="77777777" w:rsidTr="0082038F">
        <w:trPr>
          <w:gridAfter w:val="1"/>
          <w:wAfter w:w="1620" w:type="dxa"/>
          <w:trHeight w:val="296"/>
        </w:trPr>
        <w:tc>
          <w:tcPr>
            <w:tcW w:w="4433" w:type="dxa"/>
          </w:tcPr>
          <w:p w14:paraId="0AD7F6DC" w14:textId="77777777" w:rsidR="000D454A" w:rsidRDefault="000D454A" w:rsidP="00431EEF">
            <w:pPr>
              <w:spacing w:after="0"/>
              <w:rPr>
                <w:b/>
              </w:rPr>
            </w:pPr>
            <w:r>
              <w:rPr>
                <w:b/>
              </w:rPr>
              <w:t>APA Format</w:t>
            </w:r>
          </w:p>
          <w:p w14:paraId="1A261C35" w14:textId="77777777" w:rsidR="000D454A" w:rsidRPr="00320C6A" w:rsidRDefault="000D454A" w:rsidP="00431EEF">
            <w:pPr>
              <w:pStyle w:val="ListParagraph"/>
              <w:numPr>
                <w:ilvl w:val="0"/>
                <w:numId w:val="26"/>
              </w:numPr>
              <w:spacing w:after="0" w:line="240" w:lineRule="auto"/>
            </w:pPr>
            <w:r w:rsidRPr="00320C6A">
              <w:t>The student used appropriate APA in text citations and listed all appropriate references in APA format.</w:t>
            </w:r>
          </w:p>
          <w:p w14:paraId="4314DF44" w14:textId="77777777" w:rsidR="000D454A" w:rsidRPr="00431EEF" w:rsidRDefault="000D454A" w:rsidP="00431EEF">
            <w:pPr>
              <w:pStyle w:val="ListParagraph"/>
              <w:numPr>
                <w:ilvl w:val="0"/>
                <w:numId w:val="26"/>
              </w:numPr>
              <w:spacing w:after="0" w:line="240" w:lineRule="auto"/>
              <w:rPr>
                <w:b/>
              </w:rPr>
            </w:pPr>
            <w:r w:rsidRPr="00320C6A">
              <w:t>Professional writing style and grammar was used in all narrative sections.</w:t>
            </w:r>
          </w:p>
        </w:tc>
        <w:tc>
          <w:tcPr>
            <w:tcW w:w="2160" w:type="dxa"/>
          </w:tcPr>
          <w:p w14:paraId="12C60E85" w14:textId="77777777" w:rsidR="000D454A" w:rsidRDefault="000D454A" w:rsidP="0082038F">
            <w:pPr>
              <w:jc w:val="center"/>
            </w:pPr>
            <w:r>
              <w:t>APA format was completed and appropriate.</w:t>
            </w:r>
          </w:p>
          <w:p w14:paraId="5327BD7C" w14:textId="77777777" w:rsidR="000D454A" w:rsidRDefault="000D454A" w:rsidP="0082038F">
            <w:pPr>
              <w:jc w:val="center"/>
            </w:pPr>
            <w:r>
              <w:t>Grammar was professional and without errors</w:t>
            </w:r>
          </w:p>
        </w:tc>
        <w:tc>
          <w:tcPr>
            <w:tcW w:w="2160" w:type="dxa"/>
          </w:tcPr>
          <w:p w14:paraId="369D2E97" w14:textId="77777777" w:rsidR="000D454A" w:rsidRDefault="000D454A" w:rsidP="0082038F">
            <w:pPr>
              <w:jc w:val="center"/>
            </w:pPr>
            <w:r>
              <w:t>APA format was used but not correct. Several grammar errors or overall poor writing style was used. Content was difficult to understand.</w:t>
            </w:r>
          </w:p>
        </w:tc>
        <w:tc>
          <w:tcPr>
            <w:tcW w:w="2160" w:type="dxa"/>
            <w:gridSpan w:val="2"/>
          </w:tcPr>
          <w:p w14:paraId="471129F3" w14:textId="77777777" w:rsidR="000D454A" w:rsidRDefault="000D454A" w:rsidP="0082038F">
            <w:pPr>
              <w:jc w:val="center"/>
            </w:pPr>
            <w:r>
              <w:t xml:space="preserve">No APA </w:t>
            </w:r>
            <w:proofErr w:type="gramStart"/>
            <w:r>
              <w:t>format</w:t>
            </w:r>
            <w:proofErr w:type="gramEnd"/>
            <w:r>
              <w:t>. Grammar or writing style did not demonstrate collegiate level writing.</w:t>
            </w:r>
          </w:p>
        </w:tc>
        <w:tc>
          <w:tcPr>
            <w:tcW w:w="1440" w:type="dxa"/>
          </w:tcPr>
          <w:p w14:paraId="788339F9" w14:textId="0B6945C9" w:rsidR="000D454A" w:rsidRDefault="00CA0E92" w:rsidP="0082038F">
            <w:r>
              <w:t>5</w:t>
            </w:r>
          </w:p>
        </w:tc>
      </w:tr>
    </w:tbl>
    <w:p w14:paraId="79700CE6" w14:textId="77777777" w:rsidR="006D1338" w:rsidRDefault="006D1338" w:rsidP="000D454A"/>
    <w:p w14:paraId="5AABD6AE" w14:textId="77777777" w:rsidR="00D54831" w:rsidRDefault="00D54831" w:rsidP="000D454A"/>
    <w:p w14:paraId="0D57A642" w14:textId="77777777" w:rsidR="00D54831" w:rsidRDefault="00D54831" w:rsidP="000D454A"/>
    <w:p w14:paraId="7691EBAB" w14:textId="77777777" w:rsidR="00D54831" w:rsidRDefault="00D54831" w:rsidP="000D454A"/>
    <w:p w14:paraId="570AFA14" w14:textId="77777777" w:rsidR="00D54831" w:rsidRDefault="00D54831" w:rsidP="000D454A"/>
    <w:p w14:paraId="5B28ADF3" w14:textId="77777777" w:rsidR="00014900" w:rsidRDefault="00014900" w:rsidP="000D454A"/>
    <w:p w14:paraId="42A63791" w14:textId="77777777" w:rsidR="00D54831" w:rsidRDefault="00D54831" w:rsidP="000D454A"/>
    <w:tbl>
      <w:tblPr>
        <w:tblStyle w:val="TableGrid"/>
        <w:tblW w:w="13950" w:type="dxa"/>
        <w:tblInd w:w="-252" w:type="dxa"/>
        <w:tblLayout w:type="fixed"/>
        <w:tblLook w:val="04A0" w:firstRow="1" w:lastRow="0" w:firstColumn="1" w:lastColumn="0" w:noHBand="0" w:noVBand="1"/>
      </w:tblPr>
      <w:tblGrid>
        <w:gridCol w:w="2790"/>
        <w:gridCol w:w="1620"/>
        <w:gridCol w:w="6480"/>
        <w:gridCol w:w="2160"/>
        <w:gridCol w:w="900"/>
      </w:tblGrid>
      <w:tr w:rsidR="000D454A" w14:paraId="0637DF31" w14:textId="77777777" w:rsidTr="00A20193">
        <w:trPr>
          <w:trHeight w:val="296"/>
        </w:trPr>
        <w:tc>
          <w:tcPr>
            <w:tcW w:w="4410" w:type="dxa"/>
            <w:gridSpan w:val="2"/>
            <w:shd w:val="clear" w:color="auto" w:fill="FFC000"/>
          </w:tcPr>
          <w:p w14:paraId="7DAE8BEA" w14:textId="77777777" w:rsidR="000D454A" w:rsidRPr="00A40ECA" w:rsidRDefault="000D454A" w:rsidP="0082038F">
            <w:pPr>
              <w:jc w:val="center"/>
              <w:rPr>
                <w:b/>
                <w:sz w:val="20"/>
                <w:szCs w:val="20"/>
              </w:rPr>
            </w:pPr>
            <w:r w:rsidRPr="00A40ECA">
              <w:rPr>
                <w:b/>
                <w:sz w:val="20"/>
                <w:szCs w:val="20"/>
              </w:rPr>
              <w:lastRenderedPageBreak/>
              <w:t>Concept Map</w:t>
            </w:r>
          </w:p>
        </w:tc>
        <w:tc>
          <w:tcPr>
            <w:tcW w:w="8640" w:type="dxa"/>
            <w:gridSpan w:val="2"/>
            <w:shd w:val="clear" w:color="auto" w:fill="FFC000"/>
          </w:tcPr>
          <w:p w14:paraId="2C3A92D6" w14:textId="77777777" w:rsidR="000D454A" w:rsidRPr="00A40ECA" w:rsidRDefault="000D454A" w:rsidP="0082038F">
            <w:pPr>
              <w:jc w:val="center"/>
              <w:rPr>
                <w:b/>
                <w:sz w:val="20"/>
                <w:szCs w:val="20"/>
              </w:rPr>
            </w:pPr>
            <w:r w:rsidRPr="00A40ECA">
              <w:rPr>
                <w:b/>
                <w:sz w:val="20"/>
                <w:szCs w:val="20"/>
              </w:rPr>
              <w:t xml:space="preserve">20 points </w:t>
            </w:r>
          </w:p>
        </w:tc>
        <w:tc>
          <w:tcPr>
            <w:tcW w:w="900" w:type="dxa"/>
            <w:shd w:val="clear" w:color="auto" w:fill="FFC000"/>
          </w:tcPr>
          <w:p w14:paraId="5E1FD4E9" w14:textId="77777777" w:rsidR="000D454A" w:rsidRPr="00EF1F94" w:rsidRDefault="000D454A" w:rsidP="0082038F">
            <w:pPr>
              <w:jc w:val="center"/>
              <w:rPr>
                <w:b/>
              </w:rPr>
            </w:pPr>
            <w:r>
              <w:rPr>
                <w:b/>
              </w:rPr>
              <w:t>Points</w:t>
            </w:r>
          </w:p>
        </w:tc>
      </w:tr>
      <w:tr w:rsidR="000D454A" w14:paraId="28D6AF07" w14:textId="77777777" w:rsidTr="0082038F">
        <w:trPr>
          <w:trHeight w:val="296"/>
        </w:trPr>
        <w:tc>
          <w:tcPr>
            <w:tcW w:w="4410" w:type="dxa"/>
            <w:gridSpan w:val="2"/>
          </w:tcPr>
          <w:p w14:paraId="287A0789" w14:textId="77777777" w:rsidR="000D454A" w:rsidRPr="00A40ECA" w:rsidRDefault="000D454A" w:rsidP="00431EEF">
            <w:pPr>
              <w:spacing w:after="0"/>
              <w:rPr>
                <w:b/>
                <w:sz w:val="20"/>
                <w:szCs w:val="20"/>
              </w:rPr>
            </w:pPr>
            <w:r w:rsidRPr="00A40ECA">
              <w:rPr>
                <w:b/>
                <w:sz w:val="20"/>
                <w:szCs w:val="20"/>
              </w:rPr>
              <w:t>Concept Map</w:t>
            </w:r>
          </w:p>
          <w:p w14:paraId="6C7FD71A" w14:textId="77777777" w:rsidR="000D454A" w:rsidRPr="00A40ECA" w:rsidRDefault="000D454A" w:rsidP="00431EEF">
            <w:pPr>
              <w:pStyle w:val="ListParagraph"/>
              <w:numPr>
                <w:ilvl w:val="0"/>
                <w:numId w:val="16"/>
              </w:numPr>
              <w:spacing w:after="0" w:line="240" w:lineRule="auto"/>
              <w:rPr>
                <w:sz w:val="20"/>
                <w:szCs w:val="20"/>
              </w:rPr>
            </w:pPr>
            <w:r w:rsidRPr="00A40ECA">
              <w:rPr>
                <w:sz w:val="20"/>
                <w:szCs w:val="20"/>
              </w:rPr>
              <w:t>Patient information</w:t>
            </w:r>
          </w:p>
          <w:p w14:paraId="7F6BF375" w14:textId="77777777" w:rsidR="000D454A" w:rsidRPr="00A40ECA" w:rsidRDefault="000D454A" w:rsidP="00431EEF">
            <w:pPr>
              <w:pStyle w:val="ListParagraph"/>
              <w:numPr>
                <w:ilvl w:val="0"/>
                <w:numId w:val="16"/>
              </w:numPr>
              <w:spacing w:after="0" w:line="240" w:lineRule="auto"/>
              <w:rPr>
                <w:sz w:val="20"/>
                <w:szCs w:val="20"/>
              </w:rPr>
            </w:pPr>
            <w:r w:rsidRPr="00A40ECA">
              <w:rPr>
                <w:sz w:val="20"/>
                <w:szCs w:val="20"/>
              </w:rPr>
              <w:t>Objective data</w:t>
            </w:r>
          </w:p>
          <w:p w14:paraId="6B67C8CF" w14:textId="77777777" w:rsidR="000D454A" w:rsidRPr="00A40ECA" w:rsidRDefault="000D454A" w:rsidP="00431EEF">
            <w:pPr>
              <w:pStyle w:val="ListParagraph"/>
              <w:numPr>
                <w:ilvl w:val="0"/>
                <w:numId w:val="16"/>
              </w:numPr>
              <w:spacing w:after="0" w:line="240" w:lineRule="auto"/>
              <w:rPr>
                <w:sz w:val="20"/>
                <w:szCs w:val="20"/>
              </w:rPr>
            </w:pPr>
            <w:r w:rsidRPr="00A40ECA">
              <w:rPr>
                <w:sz w:val="20"/>
                <w:szCs w:val="20"/>
              </w:rPr>
              <w:t>Subjective data</w:t>
            </w:r>
          </w:p>
          <w:p w14:paraId="078FB067" w14:textId="77777777" w:rsidR="000D454A" w:rsidRPr="00A40ECA" w:rsidRDefault="000D454A" w:rsidP="00431EEF">
            <w:pPr>
              <w:pStyle w:val="ListParagraph"/>
              <w:numPr>
                <w:ilvl w:val="0"/>
                <w:numId w:val="16"/>
              </w:numPr>
              <w:spacing w:after="0" w:line="240" w:lineRule="auto"/>
              <w:rPr>
                <w:sz w:val="20"/>
                <w:szCs w:val="20"/>
              </w:rPr>
            </w:pPr>
            <w:r w:rsidRPr="00A40ECA">
              <w:rPr>
                <w:sz w:val="20"/>
                <w:szCs w:val="20"/>
              </w:rPr>
              <w:t>Interventions</w:t>
            </w:r>
          </w:p>
          <w:p w14:paraId="2E6F14FE" w14:textId="77777777" w:rsidR="000D454A" w:rsidRPr="00A40ECA" w:rsidRDefault="000D454A" w:rsidP="00431EEF">
            <w:pPr>
              <w:pStyle w:val="ListParagraph"/>
              <w:numPr>
                <w:ilvl w:val="0"/>
                <w:numId w:val="16"/>
              </w:numPr>
              <w:spacing w:after="0" w:line="240" w:lineRule="auto"/>
              <w:rPr>
                <w:sz w:val="20"/>
                <w:szCs w:val="20"/>
              </w:rPr>
            </w:pPr>
            <w:r w:rsidRPr="00A40ECA">
              <w:rPr>
                <w:sz w:val="20"/>
                <w:szCs w:val="20"/>
              </w:rPr>
              <w:t>Nursing Diagnosis</w:t>
            </w:r>
          </w:p>
          <w:p w14:paraId="7685293D" w14:textId="77777777" w:rsidR="000D454A" w:rsidRPr="00A40ECA" w:rsidRDefault="000D454A" w:rsidP="00431EEF">
            <w:pPr>
              <w:pStyle w:val="ListParagraph"/>
              <w:numPr>
                <w:ilvl w:val="0"/>
                <w:numId w:val="16"/>
              </w:numPr>
              <w:spacing w:after="0" w:line="240" w:lineRule="auto"/>
              <w:rPr>
                <w:sz w:val="20"/>
                <w:szCs w:val="20"/>
              </w:rPr>
            </w:pPr>
            <w:r w:rsidRPr="00A40ECA">
              <w:rPr>
                <w:sz w:val="20"/>
                <w:szCs w:val="20"/>
              </w:rPr>
              <w:t>Outcomes</w:t>
            </w:r>
          </w:p>
        </w:tc>
        <w:tc>
          <w:tcPr>
            <w:tcW w:w="8640" w:type="dxa"/>
            <w:gridSpan w:val="2"/>
          </w:tcPr>
          <w:p w14:paraId="6D8C089C" w14:textId="77777777" w:rsidR="000D454A" w:rsidRPr="00A40ECA" w:rsidRDefault="000D454A" w:rsidP="0082038F">
            <w:pPr>
              <w:rPr>
                <w:sz w:val="20"/>
                <w:szCs w:val="20"/>
              </w:rPr>
            </w:pPr>
            <w:r w:rsidRPr="00A40ECA">
              <w:rPr>
                <w:sz w:val="20"/>
                <w:szCs w:val="20"/>
              </w:rPr>
              <w:t>Each box is worth 3 points, overall appearance and understanding is worth 3 points.</w:t>
            </w:r>
          </w:p>
          <w:p w14:paraId="303347D4" w14:textId="77777777" w:rsidR="000D454A" w:rsidRPr="00A40ECA" w:rsidRDefault="000D454A" w:rsidP="0082038F">
            <w:pPr>
              <w:rPr>
                <w:sz w:val="20"/>
                <w:szCs w:val="20"/>
              </w:rPr>
            </w:pPr>
          </w:p>
          <w:p w14:paraId="3A574CEF" w14:textId="77777777" w:rsidR="000D454A" w:rsidRPr="00A40ECA" w:rsidRDefault="000D454A" w:rsidP="0082038F">
            <w:pPr>
              <w:rPr>
                <w:sz w:val="20"/>
                <w:szCs w:val="20"/>
              </w:rPr>
            </w:pPr>
          </w:p>
        </w:tc>
        <w:tc>
          <w:tcPr>
            <w:tcW w:w="900" w:type="dxa"/>
          </w:tcPr>
          <w:p w14:paraId="422F3A27" w14:textId="7FB136F1" w:rsidR="000D454A" w:rsidRDefault="00CA0E92" w:rsidP="0082038F">
            <w:r>
              <w:t>20</w:t>
            </w:r>
          </w:p>
        </w:tc>
      </w:tr>
      <w:tr w:rsidR="000D454A" w14:paraId="2FB4A95E" w14:textId="77777777" w:rsidTr="0082038F">
        <w:trPr>
          <w:trHeight w:val="296"/>
        </w:trPr>
        <w:tc>
          <w:tcPr>
            <w:tcW w:w="2790" w:type="dxa"/>
          </w:tcPr>
          <w:p w14:paraId="4F05769C" w14:textId="77777777" w:rsidR="000D454A" w:rsidRPr="00A40ECA" w:rsidRDefault="000D454A" w:rsidP="0082038F">
            <w:pPr>
              <w:rPr>
                <w:b/>
                <w:sz w:val="20"/>
                <w:szCs w:val="20"/>
              </w:rPr>
            </w:pPr>
            <w:r w:rsidRPr="00A40ECA">
              <w:rPr>
                <w:b/>
                <w:sz w:val="20"/>
                <w:szCs w:val="20"/>
              </w:rPr>
              <w:t>Description of Expectations</w:t>
            </w:r>
          </w:p>
        </w:tc>
        <w:tc>
          <w:tcPr>
            <w:tcW w:w="10260" w:type="dxa"/>
            <w:gridSpan w:val="3"/>
          </w:tcPr>
          <w:p w14:paraId="1FA41B10" w14:textId="77777777" w:rsidR="000D454A" w:rsidRPr="00A40ECA" w:rsidRDefault="000D454A" w:rsidP="00431EEF">
            <w:pPr>
              <w:spacing w:after="0"/>
              <w:rPr>
                <w:sz w:val="18"/>
                <w:szCs w:val="18"/>
              </w:rPr>
            </w:pPr>
            <w:r w:rsidRPr="00A40ECA">
              <w:rPr>
                <w:sz w:val="18"/>
                <w:szCs w:val="18"/>
              </w:rPr>
              <w:t xml:space="preserve">The concept map information is an overview of your patient. </w:t>
            </w:r>
          </w:p>
          <w:p w14:paraId="75AEE6DD" w14:textId="77777777" w:rsidR="000D454A" w:rsidRPr="00A40ECA" w:rsidRDefault="000D454A" w:rsidP="00431EEF">
            <w:pPr>
              <w:spacing w:after="0"/>
              <w:rPr>
                <w:sz w:val="18"/>
                <w:szCs w:val="18"/>
              </w:rPr>
            </w:pPr>
          </w:p>
          <w:p w14:paraId="51DB9303"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At the center you have the patient’s basic information:</w:t>
            </w:r>
          </w:p>
          <w:p w14:paraId="6FA3B520"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w:t>
            </w:r>
            <w:r w:rsidR="00431EEF" w:rsidRPr="00431EEF">
              <w:rPr>
                <w:sz w:val="18"/>
                <w:szCs w:val="18"/>
              </w:rPr>
              <w:t>21-year-old</w:t>
            </w:r>
            <w:r w:rsidRPr="00431EEF">
              <w:rPr>
                <w:sz w:val="18"/>
                <w:szCs w:val="18"/>
              </w:rPr>
              <w:t xml:space="preserve"> female with a history of asthma is admitted for shortness of breath and Asthma exacerbation” List any other pertinent patient information or medical/surgical history. Is the patient non-compliant, for example?</w:t>
            </w:r>
          </w:p>
          <w:p w14:paraId="76688110" w14:textId="77777777" w:rsidR="000D454A" w:rsidRPr="00A40ECA" w:rsidRDefault="000D454A" w:rsidP="00431EEF">
            <w:pPr>
              <w:spacing w:after="0" w:line="240" w:lineRule="auto"/>
              <w:rPr>
                <w:sz w:val="18"/>
                <w:szCs w:val="18"/>
              </w:rPr>
            </w:pPr>
          </w:p>
          <w:p w14:paraId="222C2725"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 xml:space="preserve">Subjective data are the </w:t>
            </w:r>
            <w:r w:rsidR="00431EEF" w:rsidRPr="00431EEF">
              <w:rPr>
                <w:sz w:val="18"/>
                <w:szCs w:val="18"/>
              </w:rPr>
              <w:t>patient’s</w:t>
            </w:r>
            <w:r w:rsidRPr="00431EEF">
              <w:rPr>
                <w:sz w:val="18"/>
                <w:szCs w:val="18"/>
              </w:rPr>
              <w:t xml:space="preserve"> symptoms, this information will come from you HPI and what the patient tells you. </w:t>
            </w:r>
          </w:p>
          <w:p w14:paraId="12E67250" w14:textId="77777777" w:rsidR="000D454A" w:rsidRPr="00A40ECA" w:rsidRDefault="000D454A" w:rsidP="00431EEF">
            <w:pPr>
              <w:spacing w:after="0" w:line="240" w:lineRule="auto"/>
              <w:rPr>
                <w:sz w:val="18"/>
                <w:szCs w:val="18"/>
              </w:rPr>
            </w:pPr>
          </w:p>
          <w:p w14:paraId="2DBC1F8F"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 xml:space="preserve">Objective Data are the test results, assessment findings, abnormal vital signs, labs, </w:t>
            </w:r>
            <w:r w:rsidR="00431EEF" w:rsidRPr="00431EEF">
              <w:rPr>
                <w:sz w:val="18"/>
                <w:szCs w:val="18"/>
              </w:rPr>
              <w:t>etc.</w:t>
            </w:r>
            <w:r w:rsidRPr="00431EEF">
              <w:rPr>
                <w:sz w:val="18"/>
                <w:szCs w:val="18"/>
              </w:rPr>
              <w:t xml:space="preserve"> that support the diagnosis. </w:t>
            </w:r>
          </w:p>
          <w:p w14:paraId="25138924" w14:textId="77777777" w:rsidR="000D454A" w:rsidRPr="00A40ECA" w:rsidRDefault="000D454A" w:rsidP="00431EEF">
            <w:pPr>
              <w:spacing w:after="0" w:line="240" w:lineRule="auto"/>
              <w:rPr>
                <w:sz w:val="18"/>
                <w:szCs w:val="18"/>
              </w:rPr>
            </w:pPr>
          </w:p>
          <w:p w14:paraId="7980FBE6"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Interventions: This could be one box or several. You might break this up into more than one box such as “medication interventions” versus “nursing care interventions” or choose to put it in one. This would include things like medications, procedures, diet modifications, oxygen, help with ADL’s, physical therapy, etc.</w:t>
            </w:r>
          </w:p>
          <w:p w14:paraId="644C8DE1" w14:textId="77777777" w:rsidR="000D454A" w:rsidRPr="00A40ECA" w:rsidRDefault="000D454A" w:rsidP="00431EEF">
            <w:pPr>
              <w:spacing w:after="0" w:line="240" w:lineRule="auto"/>
              <w:rPr>
                <w:sz w:val="18"/>
                <w:szCs w:val="18"/>
              </w:rPr>
            </w:pPr>
          </w:p>
          <w:p w14:paraId="67EBDD28"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 xml:space="preserve">Nursing diagnosis/ Outcome. This can be 1 box per diagnosis/ outcome or you can put the diagnosis in 1 box and then link it to the outcomes. Remember the goal is what you hope to achieve while the outcome is how you will measure whether the goal was met. For </w:t>
            </w:r>
            <w:r w:rsidR="00CF16B9" w:rsidRPr="00431EEF">
              <w:rPr>
                <w:sz w:val="18"/>
                <w:szCs w:val="18"/>
              </w:rPr>
              <w:t>example,</w:t>
            </w:r>
            <w:r w:rsidRPr="00431EEF">
              <w:rPr>
                <w:sz w:val="18"/>
                <w:szCs w:val="18"/>
              </w:rPr>
              <w:t xml:space="preserve"> a nursing diagnosis of “ineffective breathing pattern” may have an outcome to “maintain oxygen saturation of 98%). </w:t>
            </w:r>
          </w:p>
          <w:p w14:paraId="5E90415D" w14:textId="77777777" w:rsidR="000D454A" w:rsidRPr="00A40ECA" w:rsidRDefault="000D454A" w:rsidP="00431EEF">
            <w:pPr>
              <w:spacing w:after="0" w:line="240" w:lineRule="auto"/>
              <w:rPr>
                <w:sz w:val="18"/>
                <w:szCs w:val="18"/>
              </w:rPr>
            </w:pPr>
          </w:p>
          <w:p w14:paraId="5F2873F6"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 xml:space="preserve">Draw arrows to indicate what relates, for example in the patient with shortness of breath, her oxygen saturation (objective data) may be what is causing her symptoms (subjective data). Your nursing diagnosis likely comes from things identified in the objective data as well. The interventions come from the outcomes you hope to achieve. </w:t>
            </w:r>
          </w:p>
          <w:p w14:paraId="2DF582C7" w14:textId="77777777" w:rsidR="000D454A" w:rsidRPr="00A40ECA" w:rsidRDefault="000D454A" w:rsidP="00431EEF">
            <w:pPr>
              <w:spacing w:after="0" w:line="240" w:lineRule="auto"/>
              <w:rPr>
                <w:sz w:val="18"/>
                <w:szCs w:val="18"/>
              </w:rPr>
            </w:pPr>
          </w:p>
          <w:p w14:paraId="3EA6E10A"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 xml:space="preserve">It is ok to list things within each box you </w:t>
            </w:r>
            <w:proofErr w:type="gramStart"/>
            <w:r w:rsidRPr="00431EEF">
              <w:rPr>
                <w:sz w:val="18"/>
                <w:szCs w:val="18"/>
              </w:rPr>
              <w:t>create,</w:t>
            </w:r>
            <w:proofErr w:type="gramEnd"/>
            <w:r w:rsidRPr="00431EEF">
              <w:rPr>
                <w:sz w:val="18"/>
                <w:szCs w:val="18"/>
              </w:rPr>
              <w:t xml:space="preserve"> complete sentences are not necessary except if required to get your point across or to accurately list a nursing diagnosis. </w:t>
            </w:r>
          </w:p>
          <w:p w14:paraId="231400D2" w14:textId="77777777" w:rsidR="000D454A" w:rsidRPr="00A40ECA" w:rsidRDefault="000D454A" w:rsidP="00431EEF">
            <w:pPr>
              <w:spacing w:after="0" w:line="240" w:lineRule="auto"/>
              <w:rPr>
                <w:b/>
                <w:sz w:val="18"/>
                <w:szCs w:val="18"/>
              </w:rPr>
            </w:pPr>
          </w:p>
          <w:p w14:paraId="51703701"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 xml:space="preserve">The number of things in each box will vary, be complete. No pertinent information to the diagnosis should be excluded. There should be at least 3 of your top nursing </w:t>
            </w:r>
            <w:proofErr w:type="gramStart"/>
            <w:r w:rsidRPr="00431EEF">
              <w:rPr>
                <w:sz w:val="18"/>
                <w:szCs w:val="18"/>
              </w:rPr>
              <w:t>diagnosis</w:t>
            </w:r>
            <w:proofErr w:type="gramEnd"/>
            <w:r w:rsidRPr="00431EEF">
              <w:rPr>
                <w:sz w:val="18"/>
                <w:szCs w:val="18"/>
              </w:rPr>
              <w:t xml:space="preserve"> that you list with outcomes. There must be interventions listed that support the success of the outcomes.</w:t>
            </w:r>
          </w:p>
        </w:tc>
        <w:tc>
          <w:tcPr>
            <w:tcW w:w="900" w:type="dxa"/>
          </w:tcPr>
          <w:p w14:paraId="58FAFC7A" w14:textId="77777777" w:rsidR="000D454A" w:rsidRDefault="000D454A" w:rsidP="0082038F"/>
        </w:tc>
      </w:tr>
      <w:tr w:rsidR="000D454A" w14:paraId="4E53258E" w14:textId="77777777" w:rsidTr="0082038F">
        <w:trPr>
          <w:trHeight w:val="467"/>
        </w:trPr>
        <w:tc>
          <w:tcPr>
            <w:tcW w:w="10890" w:type="dxa"/>
            <w:gridSpan w:val="3"/>
            <w:vMerge w:val="restart"/>
          </w:tcPr>
          <w:p w14:paraId="40D234D8" w14:textId="77777777" w:rsidR="000D454A" w:rsidRPr="00B35331" w:rsidRDefault="000D454A" w:rsidP="0082038F">
            <w:pPr>
              <w:rPr>
                <w:sz w:val="16"/>
                <w:szCs w:val="16"/>
              </w:rPr>
            </w:pPr>
            <w:r w:rsidRPr="00B35331">
              <w:rPr>
                <w:sz w:val="28"/>
                <w:szCs w:val="28"/>
              </w:rPr>
              <w:t>Instructor Comments</w:t>
            </w:r>
            <w:r>
              <w:rPr>
                <w:sz w:val="28"/>
                <w:szCs w:val="28"/>
              </w:rPr>
              <w:t>:</w:t>
            </w:r>
          </w:p>
        </w:tc>
        <w:tc>
          <w:tcPr>
            <w:tcW w:w="3060" w:type="dxa"/>
            <w:gridSpan w:val="2"/>
          </w:tcPr>
          <w:p w14:paraId="5B421710" w14:textId="77777777" w:rsidR="000D454A" w:rsidRPr="00A40ECA" w:rsidRDefault="000D454A" w:rsidP="0082038F">
            <w:pPr>
              <w:rPr>
                <w:b/>
                <w:sz w:val="28"/>
                <w:szCs w:val="28"/>
              </w:rPr>
            </w:pPr>
            <w:r w:rsidRPr="00B35331">
              <w:rPr>
                <w:b/>
                <w:sz w:val="28"/>
                <w:szCs w:val="28"/>
              </w:rPr>
              <w:t>Total point awarded</w:t>
            </w:r>
          </w:p>
          <w:p w14:paraId="117B9D6D" w14:textId="77777777" w:rsidR="000D454A" w:rsidRPr="00B35331" w:rsidRDefault="000D454A" w:rsidP="0082038F">
            <w:pPr>
              <w:rPr>
                <w:sz w:val="16"/>
                <w:szCs w:val="16"/>
              </w:rPr>
            </w:pPr>
          </w:p>
        </w:tc>
      </w:tr>
      <w:tr w:rsidR="000D454A" w14:paraId="6715E2B0" w14:textId="77777777" w:rsidTr="0082038F">
        <w:trPr>
          <w:trHeight w:val="90"/>
        </w:trPr>
        <w:tc>
          <w:tcPr>
            <w:tcW w:w="10890" w:type="dxa"/>
            <w:gridSpan w:val="3"/>
            <w:vMerge/>
          </w:tcPr>
          <w:p w14:paraId="66D492F3" w14:textId="77777777" w:rsidR="000D454A" w:rsidRPr="00B35331" w:rsidRDefault="000D454A" w:rsidP="0082038F">
            <w:pPr>
              <w:rPr>
                <w:sz w:val="16"/>
                <w:szCs w:val="16"/>
              </w:rPr>
            </w:pPr>
          </w:p>
        </w:tc>
        <w:tc>
          <w:tcPr>
            <w:tcW w:w="3060" w:type="dxa"/>
            <w:gridSpan w:val="2"/>
          </w:tcPr>
          <w:p w14:paraId="0416505E" w14:textId="7327440C" w:rsidR="000D454A" w:rsidRPr="00B35331" w:rsidRDefault="000D454A" w:rsidP="0082038F">
            <w:pPr>
              <w:rPr>
                <w:b/>
                <w:sz w:val="28"/>
                <w:szCs w:val="28"/>
              </w:rPr>
            </w:pPr>
            <w:r>
              <w:rPr>
                <w:b/>
                <w:sz w:val="28"/>
                <w:szCs w:val="28"/>
              </w:rPr>
              <w:t xml:space="preserve">             </w:t>
            </w:r>
            <w:r w:rsidR="00CA0E92">
              <w:rPr>
                <w:b/>
                <w:sz w:val="28"/>
                <w:szCs w:val="28"/>
              </w:rPr>
              <w:t>149</w:t>
            </w:r>
            <w:r>
              <w:rPr>
                <w:b/>
                <w:sz w:val="28"/>
                <w:szCs w:val="28"/>
              </w:rPr>
              <w:t xml:space="preserve">           /150</w:t>
            </w:r>
          </w:p>
        </w:tc>
      </w:tr>
    </w:tbl>
    <w:p w14:paraId="4DA67126" w14:textId="77777777" w:rsidR="00323E02" w:rsidRDefault="00323E02"/>
    <w:sectPr w:rsidR="00323E02" w:rsidSect="00104E8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3966"/>
    <w:multiLevelType w:val="hybridMultilevel"/>
    <w:tmpl w:val="8CD8B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B3B9D"/>
    <w:multiLevelType w:val="hybridMultilevel"/>
    <w:tmpl w:val="869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546CD"/>
    <w:multiLevelType w:val="hybridMultilevel"/>
    <w:tmpl w:val="DA8E0F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810FAA"/>
    <w:multiLevelType w:val="multilevel"/>
    <w:tmpl w:val="486E175A"/>
    <w:styleLink w:val="Style2"/>
    <w:lvl w:ilvl="0">
      <w:start w:val="1"/>
      <w:numFmt w:val="bullet"/>
      <w:lvlText w:val=""/>
      <w:lvlJc w:val="left"/>
      <w:pPr>
        <w:ind w:left="180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F8240E"/>
    <w:multiLevelType w:val="hybridMultilevel"/>
    <w:tmpl w:val="B6BA8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2F0898"/>
    <w:multiLevelType w:val="hybridMultilevel"/>
    <w:tmpl w:val="B9DEF5BE"/>
    <w:lvl w:ilvl="0" w:tplc="FAF400D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D37B5"/>
    <w:multiLevelType w:val="hybridMultilevel"/>
    <w:tmpl w:val="93F25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3242A"/>
    <w:multiLevelType w:val="hybridMultilevel"/>
    <w:tmpl w:val="29D09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7A440E"/>
    <w:multiLevelType w:val="hybridMultilevel"/>
    <w:tmpl w:val="2CE47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C17596"/>
    <w:multiLevelType w:val="hybridMultilevel"/>
    <w:tmpl w:val="7C2039BC"/>
    <w:lvl w:ilvl="0" w:tplc="FAF400D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948C9"/>
    <w:multiLevelType w:val="hybridMultilevel"/>
    <w:tmpl w:val="CF14B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850DDE"/>
    <w:multiLevelType w:val="hybridMultilevel"/>
    <w:tmpl w:val="6944C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5741E"/>
    <w:multiLevelType w:val="hybridMultilevel"/>
    <w:tmpl w:val="71369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931114"/>
    <w:multiLevelType w:val="hybridMultilevel"/>
    <w:tmpl w:val="B0542614"/>
    <w:lvl w:ilvl="0" w:tplc="FAF400D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5D363F"/>
    <w:multiLevelType w:val="hybridMultilevel"/>
    <w:tmpl w:val="57F23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2137A"/>
    <w:multiLevelType w:val="hybridMultilevel"/>
    <w:tmpl w:val="8CDC4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D3CC9"/>
    <w:multiLevelType w:val="hybridMultilevel"/>
    <w:tmpl w:val="19C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72FE6"/>
    <w:multiLevelType w:val="hybridMultilevel"/>
    <w:tmpl w:val="EE20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2216E0"/>
    <w:multiLevelType w:val="hybridMultilevel"/>
    <w:tmpl w:val="E2E28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BC1767A"/>
    <w:multiLevelType w:val="hybridMultilevel"/>
    <w:tmpl w:val="8F981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212E5B"/>
    <w:multiLevelType w:val="hybridMultilevel"/>
    <w:tmpl w:val="4B905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F437D0"/>
    <w:multiLevelType w:val="hybridMultilevel"/>
    <w:tmpl w:val="8A5C7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26069D"/>
    <w:multiLevelType w:val="hybridMultilevel"/>
    <w:tmpl w:val="09521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3C3A64"/>
    <w:multiLevelType w:val="hybridMultilevel"/>
    <w:tmpl w:val="1B8C3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4B762F"/>
    <w:multiLevelType w:val="hybridMultilevel"/>
    <w:tmpl w:val="4CC6D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963DAB"/>
    <w:multiLevelType w:val="hybridMultilevel"/>
    <w:tmpl w:val="9282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B325B"/>
    <w:multiLevelType w:val="hybridMultilevel"/>
    <w:tmpl w:val="FC668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10"/>
  </w:num>
  <w:num w:numId="4">
    <w:abstractNumId w:val="21"/>
  </w:num>
  <w:num w:numId="5">
    <w:abstractNumId w:val="1"/>
  </w:num>
  <w:num w:numId="6">
    <w:abstractNumId w:val="15"/>
  </w:num>
  <w:num w:numId="7">
    <w:abstractNumId w:val="12"/>
  </w:num>
  <w:num w:numId="8">
    <w:abstractNumId w:val="2"/>
  </w:num>
  <w:num w:numId="9">
    <w:abstractNumId w:val="16"/>
  </w:num>
  <w:num w:numId="10">
    <w:abstractNumId w:val="24"/>
  </w:num>
  <w:num w:numId="11">
    <w:abstractNumId w:val="9"/>
  </w:num>
  <w:num w:numId="12">
    <w:abstractNumId w:val="14"/>
  </w:num>
  <w:num w:numId="13">
    <w:abstractNumId w:val="17"/>
  </w:num>
  <w:num w:numId="14">
    <w:abstractNumId w:val="4"/>
  </w:num>
  <w:num w:numId="15">
    <w:abstractNumId w:val="20"/>
  </w:num>
  <w:num w:numId="16">
    <w:abstractNumId w:val="5"/>
  </w:num>
  <w:num w:numId="17">
    <w:abstractNumId w:val="13"/>
  </w:num>
  <w:num w:numId="18">
    <w:abstractNumId w:val="25"/>
  </w:num>
  <w:num w:numId="19">
    <w:abstractNumId w:val="22"/>
  </w:num>
  <w:num w:numId="20">
    <w:abstractNumId w:val="19"/>
  </w:num>
  <w:num w:numId="21">
    <w:abstractNumId w:val="18"/>
  </w:num>
  <w:num w:numId="22">
    <w:abstractNumId w:val="7"/>
  </w:num>
  <w:num w:numId="23">
    <w:abstractNumId w:val="0"/>
  </w:num>
  <w:num w:numId="24">
    <w:abstractNumId w:val="26"/>
  </w:num>
  <w:num w:numId="25">
    <w:abstractNumId w:val="11"/>
  </w:num>
  <w:num w:numId="26">
    <w:abstractNumId w:val="6"/>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SxsDQ1NzQyNTFT0lEKTi0uzszPAykwrAUAHqwkFywAAAA="/>
  </w:docVars>
  <w:rsids>
    <w:rsidRoot w:val="000D454A"/>
    <w:rsid w:val="000119F4"/>
    <w:rsid w:val="00014900"/>
    <w:rsid w:val="000D454A"/>
    <w:rsid w:val="000F679F"/>
    <w:rsid w:val="000F74E3"/>
    <w:rsid w:val="00104E8F"/>
    <w:rsid w:val="00211209"/>
    <w:rsid w:val="002657DB"/>
    <w:rsid w:val="00302ADE"/>
    <w:rsid w:val="00323E02"/>
    <w:rsid w:val="00373E59"/>
    <w:rsid w:val="003F60E0"/>
    <w:rsid w:val="00431EEF"/>
    <w:rsid w:val="00596BD3"/>
    <w:rsid w:val="006664B6"/>
    <w:rsid w:val="00680EBD"/>
    <w:rsid w:val="006D1338"/>
    <w:rsid w:val="0082038F"/>
    <w:rsid w:val="00A071F8"/>
    <w:rsid w:val="00A20193"/>
    <w:rsid w:val="00A84076"/>
    <w:rsid w:val="00B0580E"/>
    <w:rsid w:val="00B67DB2"/>
    <w:rsid w:val="00CA0E92"/>
    <w:rsid w:val="00CB5E2D"/>
    <w:rsid w:val="00CF16B9"/>
    <w:rsid w:val="00D05E15"/>
    <w:rsid w:val="00D54831"/>
    <w:rsid w:val="00E03B60"/>
    <w:rsid w:val="00EA1347"/>
    <w:rsid w:val="00EE42C0"/>
    <w:rsid w:val="00EF3A6F"/>
    <w:rsid w:val="00EF73D6"/>
    <w:rsid w:val="00F40F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C025F9"/>
  <w14:defaultImageDpi w14:val="330"/>
  <w15:docId w15:val="{0900BF3F-825A-42F1-977C-3BF902B7D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454A"/>
    <w:pPr>
      <w:spacing w:after="200" w:line="276" w:lineRule="auto"/>
    </w:pPr>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2">
    <w:name w:val="Style2"/>
    <w:uiPriority w:val="99"/>
    <w:rsid w:val="000F74E3"/>
    <w:pPr>
      <w:numPr>
        <w:numId w:val="1"/>
      </w:numPr>
    </w:pPr>
  </w:style>
  <w:style w:type="table" w:styleId="TableGrid">
    <w:name w:val="Table Grid"/>
    <w:basedOn w:val="TableNormal"/>
    <w:uiPriority w:val="59"/>
    <w:rsid w:val="000D454A"/>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45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2039</Words>
  <Characters>1162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nette stuckey</dc:creator>
  <cp:lastModifiedBy>Kristen McDevitt</cp:lastModifiedBy>
  <cp:revision>3</cp:revision>
  <dcterms:created xsi:type="dcterms:W3CDTF">2019-10-17T02:22:00Z</dcterms:created>
  <dcterms:modified xsi:type="dcterms:W3CDTF">2019-10-17T02:30:00Z</dcterms:modified>
</cp:coreProperties>
</file>